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6BB2CA" w14:textId="65CB07E8" w:rsidR="004E1510" w:rsidRPr="00DB7FC0" w:rsidRDefault="00142C1F" w:rsidP="00F62685">
      <w:pPr>
        <w:pStyle w:val="NoSpacing"/>
        <w:jc w:val="center"/>
        <w:rPr>
          <w:rStyle w:val="Hyperlink"/>
          <w:rFonts w:ascii="Times New Roman" w:hAnsi="Times New Roman" w:cs="Times New Roman"/>
          <w:b/>
          <w:bCs/>
          <w:color w:val="auto"/>
          <w:sz w:val="28"/>
          <w:szCs w:val="28"/>
          <w:u w:val="none"/>
        </w:rPr>
      </w:pPr>
      <w:bookmarkStart w:id="0" w:name="_Hlk164355651"/>
      <w:r w:rsidRPr="00DB7FC0">
        <w:rPr>
          <w:rFonts w:ascii="Times New Roman" w:hAnsi="Times New Roman" w:cs="Times New Roman"/>
          <w:b/>
          <w:bCs/>
          <w:sz w:val="28"/>
          <w:szCs w:val="24"/>
        </w:rPr>
        <w:t>Jasper</w:t>
      </w:r>
      <w:r w:rsidR="00702D3B" w:rsidRPr="00DB7FC0">
        <w:rPr>
          <w:rFonts w:ascii="Times New Roman" w:hAnsi="Times New Roman" w:cs="Times New Roman"/>
          <w:b/>
          <w:bCs/>
          <w:sz w:val="28"/>
          <w:szCs w:val="24"/>
        </w:rPr>
        <w:t xml:space="preserve"> </w:t>
      </w:r>
      <w:r w:rsidR="000A5233" w:rsidRPr="00DB7FC0">
        <w:rPr>
          <w:rFonts w:ascii="Times New Roman" w:hAnsi="Times New Roman" w:cs="Times New Roman"/>
          <w:b/>
          <w:bCs/>
          <w:sz w:val="28"/>
          <w:szCs w:val="24"/>
        </w:rPr>
        <w:t>Y</w:t>
      </w:r>
      <w:r w:rsidRPr="00DB7FC0">
        <w:rPr>
          <w:rFonts w:ascii="Times New Roman" w:hAnsi="Times New Roman" w:cs="Times New Roman"/>
          <w:b/>
          <w:bCs/>
          <w:sz w:val="28"/>
          <w:szCs w:val="24"/>
        </w:rPr>
        <w:t>at</w:t>
      </w:r>
      <w:r w:rsidR="00BB3EC2" w:rsidRPr="00DB7FC0">
        <w:rPr>
          <w:rFonts w:ascii="Times New Roman" w:hAnsi="Times New Roman" w:cs="Times New Roman"/>
          <w:b/>
          <w:bCs/>
          <w:sz w:val="28"/>
          <w:szCs w:val="24"/>
        </w:rPr>
        <w:t xml:space="preserve"> S</w:t>
      </w:r>
      <w:r w:rsidRPr="00DB7FC0">
        <w:rPr>
          <w:rFonts w:ascii="Times New Roman" w:hAnsi="Times New Roman" w:cs="Times New Roman"/>
          <w:b/>
          <w:bCs/>
          <w:sz w:val="28"/>
          <w:szCs w:val="24"/>
        </w:rPr>
        <w:t>hun</w:t>
      </w:r>
      <w:r w:rsidR="00BB3EC2" w:rsidRPr="00DB7FC0">
        <w:rPr>
          <w:rFonts w:ascii="Times New Roman" w:hAnsi="Times New Roman" w:cs="Times New Roman"/>
          <w:b/>
          <w:bCs/>
          <w:sz w:val="28"/>
          <w:szCs w:val="24"/>
        </w:rPr>
        <w:t xml:space="preserve"> L</w:t>
      </w:r>
      <w:r w:rsidRPr="00DB7FC0">
        <w:rPr>
          <w:rFonts w:ascii="Times New Roman" w:hAnsi="Times New Roman" w:cs="Times New Roman"/>
          <w:b/>
          <w:bCs/>
          <w:sz w:val="28"/>
          <w:szCs w:val="24"/>
        </w:rPr>
        <w:t>ee</w:t>
      </w:r>
    </w:p>
    <w:p w14:paraId="418F1967" w14:textId="265FD1F9" w:rsidR="00FA1B81" w:rsidRPr="00DB7FC0" w:rsidRDefault="00825CE3" w:rsidP="00FA1B81">
      <w:pPr>
        <w:pBdr>
          <w:bottom w:val="single" w:sz="6" w:space="1" w:color="auto"/>
        </w:pBdr>
        <w:tabs>
          <w:tab w:val="right" w:pos="10466"/>
        </w:tabs>
        <w:spacing w:afterLines="20" w:after="72"/>
        <w:jc w:val="center"/>
        <w:rPr>
          <w:rFonts w:ascii="Times New Roman" w:hAnsi="Times New Roman" w:cs="Times New Roman"/>
          <w:sz w:val="20"/>
          <w:szCs w:val="20"/>
        </w:rPr>
      </w:pPr>
      <w:bookmarkStart w:id="1" w:name="_Hlk156607782"/>
      <w:r>
        <w:rPr>
          <w:rFonts w:ascii="Times New Roman" w:hAnsi="Times New Roman" w:cs="Times New Roman"/>
          <w:sz w:val="20"/>
          <w:szCs w:val="20"/>
        </w:rPr>
        <w:t>Hong Kong</w:t>
      </w:r>
      <w:r w:rsidR="00946B50" w:rsidRPr="00DB7FC0">
        <w:rPr>
          <w:rFonts w:ascii="Times New Roman" w:hAnsi="Times New Roman" w:cs="Times New Roman"/>
          <w:sz w:val="20"/>
          <w:szCs w:val="20"/>
        </w:rPr>
        <w:t xml:space="preserve"> </w:t>
      </w:r>
      <w:r w:rsidR="00110BAE" w:rsidRPr="00DB7FC0">
        <w:rPr>
          <w:rFonts w:ascii="Times New Roman" w:hAnsi="Times New Roman" w:cs="Times New Roman"/>
          <w:sz w:val="20"/>
          <w:szCs w:val="20"/>
        </w:rPr>
        <w:t>|</w:t>
      </w:r>
      <w:r w:rsidR="00115BCF" w:rsidRPr="00DB7FC0">
        <w:rPr>
          <w:rFonts w:ascii="Times New Roman" w:hAnsi="Times New Roman" w:cs="Times New Roman"/>
          <w:sz w:val="20"/>
          <w:szCs w:val="20"/>
        </w:rPr>
        <w:t xml:space="preserve"> </w:t>
      </w:r>
      <w:r w:rsidR="00BA08DD">
        <w:rPr>
          <w:rFonts w:ascii="Times New Roman" w:hAnsi="Times New Roman" w:cs="Times New Roman"/>
          <w:sz w:val="20"/>
          <w:szCs w:val="20"/>
        </w:rPr>
        <w:t>+852 9304 9832</w:t>
      </w:r>
      <w:r w:rsidR="00115BCF" w:rsidRPr="00DB7FC0">
        <w:rPr>
          <w:rFonts w:ascii="Times New Roman" w:hAnsi="Times New Roman" w:cs="Times New Roman"/>
          <w:sz w:val="20"/>
          <w:szCs w:val="20"/>
        </w:rPr>
        <w:t xml:space="preserve"> </w:t>
      </w:r>
      <w:r w:rsidR="00110BAE" w:rsidRPr="00DB7FC0">
        <w:rPr>
          <w:rFonts w:ascii="Times New Roman" w:hAnsi="Times New Roman" w:cs="Times New Roman"/>
          <w:sz w:val="20"/>
          <w:szCs w:val="20"/>
        </w:rPr>
        <w:t>|</w:t>
      </w:r>
      <w:r w:rsidR="00115BCF" w:rsidRPr="00DB7FC0">
        <w:rPr>
          <w:rFonts w:ascii="Times New Roman" w:hAnsi="Times New Roman" w:cs="Times New Roman"/>
          <w:sz w:val="20"/>
          <w:szCs w:val="20"/>
        </w:rPr>
        <w:t xml:space="preserve"> </w:t>
      </w:r>
      <w:hyperlink r:id="rId8" w:history="1">
        <w:r w:rsidR="001C5A04" w:rsidRPr="00DB7FC0">
          <w:rPr>
            <w:rStyle w:val="Hyperlink"/>
            <w:rFonts w:ascii="Times New Roman" w:hAnsi="Times New Roman" w:cs="Times New Roman"/>
            <w:sz w:val="20"/>
            <w:szCs w:val="20"/>
          </w:rPr>
          <w:t>yatshunlee@gmail.com</w:t>
        </w:r>
      </w:hyperlink>
      <w:r w:rsidR="001C5A04" w:rsidRPr="00DB7FC0">
        <w:rPr>
          <w:rFonts w:ascii="Times New Roman" w:hAnsi="Times New Roman" w:cs="Times New Roman"/>
          <w:sz w:val="20"/>
          <w:szCs w:val="20"/>
        </w:rPr>
        <w:t xml:space="preserve"> </w:t>
      </w:r>
      <w:r w:rsidR="00110BAE" w:rsidRPr="00DB7FC0">
        <w:rPr>
          <w:rFonts w:ascii="Times New Roman" w:hAnsi="Times New Roman" w:cs="Times New Roman"/>
          <w:sz w:val="20"/>
          <w:szCs w:val="20"/>
        </w:rPr>
        <w:t>|</w:t>
      </w:r>
      <w:r w:rsidR="00115BCF" w:rsidRPr="00DB7FC0">
        <w:rPr>
          <w:rFonts w:ascii="Times New Roman" w:hAnsi="Times New Roman" w:cs="Times New Roman"/>
          <w:sz w:val="20"/>
          <w:szCs w:val="20"/>
        </w:rPr>
        <w:t xml:space="preserve"> </w:t>
      </w:r>
      <w:hyperlink r:id="rId9" w:history="1">
        <w:r w:rsidR="00DB7FC0" w:rsidRPr="00DB7FC0">
          <w:rPr>
            <w:rStyle w:val="Hyperlink"/>
            <w:rFonts w:ascii="Times New Roman" w:hAnsi="Times New Roman" w:cs="Times New Roman"/>
            <w:sz w:val="20"/>
            <w:szCs w:val="20"/>
          </w:rPr>
          <w:t>github.com/yatshunlee</w:t>
        </w:r>
      </w:hyperlink>
      <w:r w:rsidR="00115BCF" w:rsidRPr="00DB7FC0">
        <w:rPr>
          <w:rFonts w:ascii="Times New Roman" w:hAnsi="Times New Roman" w:cs="Times New Roman"/>
          <w:sz w:val="20"/>
          <w:szCs w:val="20"/>
        </w:rPr>
        <w:t xml:space="preserve"> </w:t>
      </w:r>
      <w:r w:rsidR="00110BAE" w:rsidRPr="00DB7FC0">
        <w:rPr>
          <w:rFonts w:ascii="Times New Roman" w:hAnsi="Times New Roman" w:cs="Times New Roman"/>
          <w:sz w:val="20"/>
          <w:szCs w:val="20"/>
        </w:rPr>
        <w:t>|</w:t>
      </w:r>
      <w:r w:rsidR="00115BCF" w:rsidRPr="00DB7FC0">
        <w:rPr>
          <w:rFonts w:ascii="Times New Roman" w:hAnsi="Times New Roman" w:cs="Times New Roman"/>
          <w:sz w:val="20"/>
          <w:szCs w:val="20"/>
        </w:rPr>
        <w:t xml:space="preserve"> </w:t>
      </w:r>
      <w:hyperlink r:id="rId10" w:history="1">
        <w:r w:rsidR="00DB7FC0">
          <w:rPr>
            <w:rStyle w:val="Hyperlink"/>
            <w:rFonts w:ascii="Times New Roman" w:hAnsi="Times New Roman" w:cs="Times New Roman"/>
            <w:sz w:val="20"/>
            <w:szCs w:val="20"/>
          </w:rPr>
          <w:t>linkedin.com/in/yatshunlee</w:t>
        </w:r>
      </w:hyperlink>
      <w:r w:rsidR="001D6322" w:rsidRPr="00DB7FC0">
        <w:rPr>
          <w:rFonts w:ascii="Times New Roman" w:hAnsi="Times New Roman" w:cs="Times New Roman"/>
          <w:sz w:val="20"/>
          <w:szCs w:val="20"/>
        </w:rPr>
        <w:t xml:space="preserve"> |</w:t>
      </w:r>
      <w:r w:rsidR="00DE206C" w:rsidRPr="00DB7FC0">
        <w:rPr>
          <w:rFonts w:ascii="Times New Roman" w:hAnsi="Times New Roman" w:cs="Times New Roman"/>
          <w:sz w:val="20"/>
          <w:szCs w:val="20"/>
        </w:rPr>
        <w:t xml:space="preserve"> </w:t>
      </w:r>
      <w:hyperlink r:id="rId11" w:history="1">
        <w:r w:rsidR="00DE206C" w:rsidRPr="00DB7FC0">
          <w:rPr>
            <w:rStyle w:val="Hyperlink"/>
            <w:rFonts w:ascii="Times New Roman" w:hAnsi="Times New Roman" w:cs="Times New Roman"/>
            <w:sz w:val="20"/>
            <w:szCs w:val="20"/>
          </w:rPr>
          <w:t>Portfolio</w:t>
        </w:r>
      </w:hyperlink>
    </w:p>
    <w:bookmarkEnd w:id="0"/>
    <w:bookmarkEnd w:id="1"/>
    <w:p w14:paraId="37FAD362" w14:textId="51B245FB" w:rsidR="00211724" w:rsidRPr="00B33225" w:rsidRDefault="00211724" w:rsidP="00211724">
      <w:pPr>
        <w:pBdr>
          <w:bottom w:val="single" w:sz="6" w:space="1" w:color="auto"/>
        </w:pBdr>
        <w:jc w:val="both"/>
        <w:rPr>
          <w:rFonts w:ascii="Times New Roman" w:hAnsi="Times New Roman" w:cs="Times New Roman"/>
          <w:sz w:val="32"/>
          <w:szCs w:val="32"/>
        </w:rPr>
      </w:pPr>
      <w:r w:rsidRPr="00B33225">
        <w:rPr>
          <w:rFonts w:ascii="Times New Roman" w:hAnsi="Times New Roman" w:cs="Times New Roman"/>
          <w:sz w:val="28"/>
          <w:szCs w:val="28"/>
        </w:rPr>
        <w:t>PROFESSIONAL EXPERIENCE</w:t>
      </w:r>
    </w:p>
    <w:p w14:paraId="32C573E8" w14:textId="06683255" w:rsidR="00F02369" w:rsidRPr="003554BD" w:rsidRDefault="00F02369" w:rsidP="00F02369">
      <w:pPr>
        <w:tabs>
          <w:tab w:val="right" w:pos="10466"/>
        </w:tabs>
        <w:jc w:val="both"/>
        <w:rPr>
          <w:rFonts w:ascii="Times New Roman" w:hAnsi="Times New Roman" w:cs="Times New Roman"/>
        </w:rPr>
      </w:pPr>
      <w:bookmarkStart w:id="2" w:name="_Hlk156608098"/>
      <w:r>
        <w:rPr>
          <w:rFonts w:ascii="Times New Roman" w:hAnsi="Times New Roman" w:cs="Times New Roman"/>
          <w:b/>
          <w:bCs/>
        </w:rPr>
        <w:t>Blue Cross (Asia-Pacific) Insurance</w:t>
      </w:r>
      <w:r w:rsidR="00DC5CAB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Limited</w:t>
      </w:r>
      <w:r w:rsidR="00DC5CAB">
        <w:rPr>
          <w:rFonts w:ascii="Times New Roman" w:hAnsi="Times New Roman" w:cs="Times New Roman"/>
          <w:b/>
          <w:bCs/>
        </w:rPr>
        <w:t>, AIA Group</w:t>
      </w:r>
      <w:r w:rsidRPr="003554BD">
        <w:rPr>
          <w:rFonts w:ascii="Times New Roman" w:hAnsi="Times New Roman" w:cs="Times New Roman"/>
        </w:rPr>
        <w:tab/>
      </w:r>
      <w:r w:rsidRPr="00B306E9">
        <w:rPr>
          <w:rFonts w:ascii="Times New Roman" w:hAnsi="Times New Roman" w:cs="Times New Roman"/>
          <w:b/>
          <w:bCs/>
        </w:rPr>
        <w:t>Hong Kong</w:t>
      </w:r>
    </w:p>
    <w:p w14:paraId="29145A00" w14:textId="110D22BC" w:rsidR="00F02369" w:rsidRDefault="00F02369" w:rsidP="00F02369">
      <w:pPr>
        <w:tabs>
          <w:tab w:val="right" w:pos="10466"/>
        </w:tabs>
        <w:jc w:val="both"/>
        <w:rPr>
          <w:rFonts w:ascii="Times New Roman" w:hAnsi="Times New Roman" w:cs="Times New Roman"/>
        </w:rPr>
      </w:pPr>
      <w:r w:rsidRPr="003554BD">
        <w:rPr>
          <w:rFonts w:ascii="Times New Roman" w:hAnsi="Times New Roman" w:cs="Times New Roman"/>
        </w:rPr>
        <w:t xml:space="preserve">Data </w:t>
      </w:r>
      <w:r>
        <w:rPr>
          <w:rFonts w:ascii="Times New Roman" w:hAnsi="Times New Roman" w:cs="Times New Roman"/>
        </w:rPr>
        <w:t>Analyst</w:t>
      </w:r>
      <w:r w:rsidRPr="003554BD">
        <w:rPr>
          <w:rFonts w:ascii="Times New Roman" w:hAnsi="Times New Roman" w:cs="Times New Roman"/>
        </w:rPr>
        <w:t>, Full-Time</w:t>
      </w:r>
      <w:r w:rsidRPr="003554BD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September </w:t>
      </w:r>
      <w:r w:rsidRPr="003554BD">
        <w:rPr>
          <w:rFonts w:ascii="Times New Roman" w:hAnsi="Times New Roman" w:cs="Times New Roman"/>
        </w:rPr>
        <w:t>202</w:t>
      </w:r>
      <w:r>
        <w:rPr>
          <w:rFonts w:ascii="Times New Roman" w:hAnsi="Times New Roman" w:cs="Times New Roman"/>
        </w:rPr>
        <w:t>4</w:t>
      </w:r>
      <w:r w:rsidRPr="003554BD">
        <w:rPr>
          <w:rFonts w:ascii="Times New Roman" w:hAnsi="Times New Roman" w:cs="Times New Roman"/>
        </w:rPr>
        <w:t xml:space="preserve"> – </w:t>
      </w:r>
      <w:r>
        <w:rPr>
          <w:rFonts w:ascii="Times New Roman" w:hAnsi="Times New Roman" w:cs="Times New Roman"/>
        </w:rPr>
        <w:t>Present</w:t>
      </w:r>
    </w:p>
    <w:p w14:paraId="6B10AE31" w14:textId="048C7804" w:rsidR="00EC3DA1" w:rsidRDefault="00EC3DA1" w:rsidP="00EC3DA1">
      <w:pPr>
        <w:pStyle w:val="ListParagraph"/>
        <w:numPr>
          <w:ilvl w:val="0"/>
          <w:numId w:val="5"/>
        </w:numPr>
        <w:ind w:leftChars="0" w:left="284" w:hanging="284"/>
        <w:jc w:val="both"/>
        <w:rPr>
          <w:rFonts w:ascii="Times New Roman" w:hAnsi="Times New Roman" w:cs="Times New Roman"/>
          <w:sz w:val="22"/>
          <w:szCs w:val="20"/>
        </w:rPr>
      </w:pPr>
      <w:r>
        <w:rPr>
          <w:rFonts w:ascii="Times New Roman" w:hAnsi="Times New Roman" w:cs="Times New Roman"/>
          <w:sz w:val="22"/>
          <w:szCs w:val="20"/>
        </w:rPr>
        <w:t xml:space="preserve">Automated 10+ </w:t>
      </w:r>
      <w:r>
        <w:rPr>
          <w:rFonts w:ascii="Times New Roman" w:hAnsi="Times New Roman" w:cs="Times New Roman"/>
          <w:sz w:val="22"/>
          <w:szCs w:val="20"/>
        </w:rPr>
        <w:t>ETL</w:t>
      </w:r>
      <w:r>
        <w:rPr>
          <w:rFonts w:ascii="Times New Roman" w:hAnsi="Times New Roman" w:cs="Times New Roman"/>
          <w:sz w:val="22"/>
          <w:szCs w:val="20"/>
        </w:rPr>
        <w:t xml:space="preserve"> pipelines </w:t>
      </w:r>
      <w:r>
        <w:rPr>
          <w:rFonts w:ascii="Times New Roman" w:hAnsi="Times New Roman" w:cs="Times New Roman"/>
          <w:sz w:val="22"/>
          <w:szCs w:val="20"/>
        </w:rPr>
        <w:t xml:space="preserve">handling 60+ tables from </w:t>
      </w:r>
      <w:r>
        <w:rPr>
          <w:rFonts w:ascii="Times New Roman" w:hAnsi="Times New Roman" w:cs="Times New Roman"/>
          <w:sz w:val="22"/>
          <w:szCs w:val="20"/>
        </w:rPr>
        <w:t>database</w:t>
      </w:r>
      <w:r>
        <w:rPr>
          <w:rFonts w:ascii="Times New Roman" w:hAnsi="Times New Roman" w:cs="Times New Roman"/>
          <w:sz w:val="22"/>
          <w:szCs w:val="20"/>
        </w:rPr>
        <w:t>s</w:t>
      </w:r>
      <w:r>
        <w:rPr>
          <w:rFonts w:ascii="Times New Roman" w:hAnsi="Times New Roman" w:cs="Times New Roman"/>
          <w:sz w:val="22"/>
          <w:szCs w:val="20"/>
        </w:rPr>
        <w:t xml:space="preserve"> </w:t>
      </w:r>
      <w:r>
        <w:rPr>
          <w:rFonts w:ascii="Times New Roman" w:hAnsi="Times New Roman" w:cs="Times New Roman"/>
          <w:sz w:val="22"/>
          <w:szCs w:val="20"/>
        </w:rPr>
        <w:t>such as Azure SQL MI and MySQL, cutting manual processing time by 10% daily through SQL, Spark, Qlik and Pandas.</w:t>
      </w:r>
    </w:p>
    <w:p w14:paraId="08B1E4F7" w14:textId="4E821DD8" w:rsidR="009A105C" w:rsidRPr="00135832" w:rsidRDefault="009A105C" w:rsidP="009A105C">
      <w:pPr>
        <w:pStyle w:val="ListParagraph"/>
        <w:numPr>
          <w:ilvl w:val="0"/>
          <w:numId w:val="5"/>
        </w:numPr>
        <w:ind w:leftChars="0" w:left="284" w:hanging="284"/>
        <w:jc w:val="both"/>
        <w:rPr>
          <w:rFonts w:ascii="Times New Roman" w:hAnsi="Times New Roman" w:cs="Times New Roman"/>
          <w:sz w:val="22"/>
          <w:szCs w:val="20"/>
        </w:rPr>
      </w:pPr>
      <w:r w:rsidRPr="009A105C">
        <w:rPr>
          <w:rFonts w:ascii="Times New Roman" w:hAnsi="Times New Roman" w:cs="Times New Roman"/>
          <w:sz w:val="22"/>
          <w:szCs w:val="20"/>
        </w:rPr>
        <w:t>Collaborated with 10+ stakeholders to translate business requirements into 20+ actionable Power BI reports, streamlining workflows and saving 10</w:t>
      </w:r>
      <w:r>
        <w:rPr>
          <w:rFonts w:ascii="Times New Roman" w:hAnsi="Times New Roman" w:cs="Times New Roman"/>
          <w:sz w:val="22"/>
          <w:szCs w:val="20"/>
        </w:rPr>
        <w:t>+</w:t>
      </w:r>
      <w:r w:rsidRPr="009A105C">
        <w:rPr>
          <w:rFonts w:ascii="Times New Roman" w:hAnsi="Times New Roman" w:cs="Times New Roman"/>
          <w:sz w:val="22"/>
          <w:szCs w:val="20"/>
        </w:rPr>
        <w:t xml:space="preserve"> manual hours weekly.</w:t>
      </w:r>
    </w:p>
    <w:p w14:paraId="619771B2" w14:textId="68BD2098" w:rsidR="00F02369" w:rsidRDefault="005652AD" w:rsidP="00F02369">
      <w:pPr>
        <w:pStyle w:val="ListParagraph"/>
        <w:numPr>
          <w:ilvl w:val="0"/>
          <w:numId w:val="5"/>
        </w:numPr>
        <w:ind w:leftChars="0" w:left="284" w:hanging="284"/>
        <w:jc w:val="both"/>
        <w:rPr>
          <w:rFonts w:ascii="Times New Roman" w:hAnsi="Times New Roman" w:cs="Times New Roman"/>
          <w:sz w:val="22"/>
          <w:szCs w:val="20"/>
        </w:rPr>
      </w:pPr>
      <w:r w:rsidRPr="005652AD">
        <w:rPr>
          <w:rFonts w:ascii="Times New Roman" w:hAnsi="Times New Roman" w:cs="Times New Roman"/>
          <w:sz w:val="22"/>
          <w:szCs w:val="20"/>
        </w:rPr>
        <w:t xml:space="preserve">Migrated 10+ dashboards and 5+ </w:t>
      </w:r>
      <w:proofErr w:type="spellStart"/>
      <w:r w:rsidRPr="005652AD">
        <w:rPr>
          <w:rFonts w:ascii="Times New Roman" w:hAnsi="Times New Roman" w:cs="Times New Roman"/>
          <w:sz w:val="22"/>
          <w:szCs w:val="20"/>
        </w:rPr>
        <w:t>datamarts</w:t>
      </w:r>
      <w:proofErr w:type="spellEnd"/>
      <w:r w:rsidRPr="005652AD">
        <w:rPr>
          <w:rFonts w:ascii="Times New Roman" w:hAnsi="Times New Roman" w:cs="Times New Roman"/>
          <w:sz w:val="22"/>
          <w:szCs w:val="20"/>
        </w:rPr>
        <w:t xml:space="preserve"> from Tableau to Power BI for sales, claims and marketing departments, resolving 100% issues ahead of the deadline in 2 months</w:t>
      </w:r>
      <w:r>
        <w:rPr>
          <w:rFonts w:ascii="Times New Roman" w:hAnsi="Times New Roman" w:cs="Times New Roman"/>
          <w:sz w:val="22"/>
          <w:szCs w:val="20"/>
        </w:rPr>
        <w:t>.</w:t>
      </w:r>
    </w:p>
    <w:p w14:paraId="77315B50" w14:textId="60A004C9" w:rsidR="00045F0F" w:rsidRPr="003554BD" w:rsidRDefault="006E17E0" w:rsidP="00045F0F">
      <w:pPr>
        <w:tabs>
          <w:tab w:val="right" w:pos="10466"/>
        </w:tabs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ASRC</w:t>
      </w:r>
      <w:r w:rsidR="008D597E" w:rsidRPr="003554BD">
        <w:rPr>
          <w:rFonts w:ascii="Times New Roman" w:hAnsi="Times New Roman" w:cs="Times New Roman"/>
          <w:b/>
          <w:bCs/>
        </w:rPr>
        <w:t xml:space="preserve"> at</w:t>
      </w:r>
      <w:r w:rsidR="00045F0F" w:rsidRPr="003554BD">
        <w:rPr>
          <w:rFonts w:ascii="Times New Roman" w:hAnsi="Times New Roman" w:cs="Times New Roman"/>
          <w:b/>
          <w:bCs/>
        </w:rPr>
        <w:t xml:space="preserve"> the Hong Kong Polytechnic University</w:t>
      </w:r>
      <w:r w:rsidR="00045F0F" w:rsidRPr="003554BD">
        <w:rPr>
          <w:rFonts w:ascii="Times New Roman" w:hAnsi="Times New Roman" w:cs="Times New Roman"/>
        </w:rPr>
        <w:tab/>
      </w:r>
      <w:r w:rsidR="00045F0F" w:rsidRPr="00B306E9">
        <w:rPr>
          <w:rFonts w:ascii="Times New Roman" w:hAnsi="Times New Roman" w:cs="Times New Roman"/>
          <w:b/>
          <w:bCs/>
        </w:rPr>
        <w:t>Hong Kong</w:t>
      </w:r>
    </w:p>
    <w:bookmarkEnd w:id="2"/>
    <w:p w14:paraId="2A41C78C" w14:textId="796F9F76" w:rsidR="00185414" w:rsidRPr="00957A69" w:rsidRDefault="00135832" w:rsidP="00957A69">
      <w:pPr>
        <w:tabs>
          <w:tab w:val="right" w:pos="10466"/>
        </w:tabs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ata Scientist</w:t>
      </w:r>
      <w:r w:rsidR="00B22B4C" w:rsidRPr="003554BD">
        <w:rPr>
          <w:rFonts w:ascii="Times New Roman" w:hAnsi="Times New Roman" w:cs="Times New Roman"/>
        </w:rPr>
        <w:t>, Full-Time</w:t>
      </w:r>
      <w:r w:rsidR="00045F0F" w:rsidRPr="003554BD">
        <w:rPr>
          <w:rFonts w:ascii="Times New Roman" w:hAnsi="Times New Roman" w:cs="Times New Roman"/>
        </w:rPr>
        <w:tab/>
      </w:r>
      <w:r w:rsidR="00945411">
        <w:rPr>
          <w:rFonts w:ascii="Times New Roman" w:hAnsi="Times New Roman" w:cs="Times New Roman"/>
        </w:rPr>
        <w:t xml:space="preserve">February </w:t>
      </w:r>
      <w:r w:rsidR="00211724" w:rsidRPr="003554BD">
        <w:rPr>
          <w:rFonts w:ascii="Times New Roman" w:hAnsi="Times New Roman" w:cs="Times New Roman"/>
        </w:rPr>
        <w:t>202</w:t>
      </w:r>
      <w:r w:rsidR="0061152B" w:rsidRPr="003554BD">
        <w:rPr>
          <w:rFonts w:ascii="Times New Roman" w:hAnsi="Times New Roman" w:cs="Times New Roman"/>
        </w:rPr>
        <w:t>1</w:t>
      </w:r>
      <w:r w:rsidR="00211724" w:rsidRPr="003554BD">
        <w:rPr>
          <w:rFonts w:ascii="Times New Roman" w:hAnsi="Times New Roman" w:cs="Times New Roman"/>
        </w:rPr>
        <w:t xml:space="preserve"> – </w:t>
      </w:r>
      <w:r w:rsidR="00945411">
        <w:rPr>
          <w:rFonts w:ascii="Times New Roman" w:hAnsi="Times New Roman" w:cs="Times New Roman"/>
        </w:rPr>
        <w:t xml:space="preserve">June </w:t>
      </w:r>
      <w:r w:rsidR="00211724" w:rsidRPr="003554BD">
        <w:rPr>
          <w:rFonts w:ascii="Times New Roman" w:hAnsi="Times New Roman" w:cs="Times New Roman"/>
        </w:rPr>
        <w:t>2023</w:t>
      </w:r>
    </w:p>
    <w:p w14:paraId="664006E0" w14:textId="21EF5D74" w:rsidR="00CE2BE4" w:rsidRDefault="000B480D" w:rsidP="00CE2BE4">
      <w:pPr>
        <w:pStyle w:val="ListParagraph"/>
        <w:numPr>
          <w:ilvl w:val="0"/>
          <w:numId w:val="5"/>
        </w:numPr>
        <w:ind w:leftChars="0" w:left="284" w:hanging="284"/>
        <w:jc w:val="both"/>
        <w:rPr>
          <w:rFonts w:ascii="Times New Roman" w:hAnsi="Times New Roman" w:cs="Times New Roman"/>
          <w:sz w:val="22"/>
          <w:szCs w:val="20"/>
        </w:rPr>
      </w:pPr>
      <w:r>
        <w:rPr>
          <w:rFonts w:ascii="Times New Roman" w:hAnsi="Times New Roman" w:cs="Times New Roman"/>
          <w:sz w:val="22"/>
          <w:szCs w:val="20"/>
        </w:rPr>
        <w:t>Developed and deployed</w:t>
      </w:r>
      <w:r w:rsidR="00E30883">
        <w:rPr>
          <w:rFonts w:ascii="Times New Roman" w:hAnsi="Times New Roman" w:cs="Times New Roman"/>
          <w:sz w:val="22"/>
          <w:szCs w:val="20"/>
        </w:rPr>
        <w:t xml:space="preserve"> an AI software</w:t>
      </w:r>
      <w:r w:rsidR="00CE2BE4" w:rsidRPr="00957A69">
        <w:rPr>
          <w:rFonts w:ascii="Times New Roman" w:hAnsi="Times New Roman" w:cs="Times New Roman"/>
          <w:sz w:val="22"/>
          <w:szCs w:val="20"/>
        </w:rPr>
        <w:t xml:space="preserve"> </w:t>
      </w:r>
      <w:r w:rsidR="00E30883">
        <w:rPr>
          <w:rFonts w:ascii="Times New Roman" w:hAnsi="Times New Roman" w:cs="Times New Roman"/>
          <w:sz w:val="22"/>
          <w:szCs w:val="20"/>
        </w:rPr>
        <w:t>by Python with</w:t>
      </w:r>
      <w:r w:rsidR="00CE2BE4" w:rsidRPr="00957A69">
        <w:rPr>
          <w:rFonts w:ascii="Times New Roman" w:hAnsi="Times New Roman" w:cs="Times New Roman"/>
          <w:sz w:val="22"/>
          <w:szCs w:val="20"/>
        </w:rPr>
        <w:t xml:space="preserve"> YOLOv5 deep learning model, </w:t>
      </w:r>
      <w:r w:rsidR="00CE2BE4">
        <w:rPr>
          <w:rFonts w:ascii="Times New Roman" w:hAnsi="Times New Roman" w:cs="Times New Roman"/>
          <w:sz w:val="22"/>
          <w:szCs w:val="20"/>
        </w:rPr>
        <w:t>generating $</w:t>
      </w:r>
      <w:r w:rsidR="00251880">
        <w:rPr>
          <w:rFonts w:ascii="Times New Roman" w:hAnsi="Times New Roman" w:cs="Times New Roman"/>
          <w:sz w:val="22"/>
          <w:szCs w:val="20"/>
        </w:rPr>
        <w:t>1.4M</w:t>
      </w:r>
      <w:r w:rsidR="00CE2BE4">
        <w:rPr>
          <w:rFonts w:ascii="Times New Roman" w:hAnsi="Times New Roman" w:cs="Times New Roman"/>
          <w:sz w:val="22"/>
          <w:szCs w:val="20"/>
        </w:rPr>
        <w:t xml:space="preserve"> revenue and </w:t>
      </w:r>
      <w:r w:rsidR="00CE2BE4" w:rsidRPr="00957A69">
        <w:rPr>
          <w:rFonts w:ascii="Times New Roman" w:hAnsi="Times New Roman" w:cs="Times New Roman"/>
          <w:sz w:val="22"/>
          <w:szCs w:val="20"/>
        </w:rPr>
        <w:t xml:space="preserve">achieving an F1 score of 0.93 </w:t>
      </w:r>
      <w:r w:rsidR="00CE2BE4">
        <w:rPr>
          <w:rFonts w:ascii="Times New Roman" w:hAnsi="Times New Roman" w:cs="Times New Roman"/>
          <w:sz w:val="22"/>
          <w:szCs w:val="20"/>
        </w:rPr>
        <w:t>(</w:t>
      </w:r>
      <w:r w:rsidR="00CE2BE4" w:rsidRPr="00957A69">
        <w:rPr>
          <w:rFonts w:ascii="Times New Roman" w:hAnsi="Times New Roman" w:cs="Times New Roman"/>
          <w:sz w:val="22"/>
          <w:szCs w:val="20"/>
        </w:rPr>
        <w:t>a 130% enhancement</w:t>
      </w:r>
      <w:r w:rsidR="00CE2BE4">
        <w:rPr>
          <w:rFonts w:ascii="Times New Roman" w:hAnsi="Times New Roman" w:cs="Times New Roman"/>
          <w:sz w:val="22"/>
          <w:szCs w:val="20"/>
        </w:rPr>
        <w:t>)</w:t>
      </w:r>
      <w:r w:rsidR="00CE2BE4" w:rsidRPr="00957A69">
        <w:rPr>
          <w:rFonts w:ascii="Times New Roman" w:hAnsi="Times New Roman" w:cs="Times New Roman"/>
          <w:sz w:val="22"/>
          <w:szCs w:val="20"/>
        </w:rPr>
        <w:t xml:space="preserve"> </w:t>
      </w:r>
      <w:r w:rsidR="009C0F3E">
        <w:rPr>
          <w:rFonts w:ascii="Times New Roman" w:hAnsi="Times New Roman" w:cs="Times New Roman"/>
          <w:sz w:val="22"/>
          <w:szCs w:val="20"/>
        </w:rPr>
        <w:t>via</w:t>
      </w:r>
      <w:r w:rsidR="00CE2BE4" w:rsidRPr="00957A69">
        <w:rPr>
          <w:rFonts w:ascii="Times New Roman" w:hAnsi="Times New Roman" w:cs="Times New Roman"/>
          <w:sz w:val="22"/>
          <w:szCs w:val="20"/>
        </w:rPr>
        <w:t xml:space="preserve"> </w:t>
      </w:r>
      <w:r w:rsidR="00CE2BE4">
        <w:rPr>
          <w:rFonts w:ascii="Times New Roman" w:hAnsi="Times New Roman" w:cs="Times New Roman"/>
          <w:sz w:val="22"/>
          <w:szCs w:val="20"/>
        </w:rPr>
        <w:t>fine-tuning</w:t>
      </w:r>
      <w:r w:rsidR="00CE2BE4" w:rsidRPr="00957A69">
        <w:rPr>
          <w:rFonts w:ascii="Times New Roman" w:hAnsi="Times New Roman" w:cs="Times New Roman"/>
          <w:sz w:val="22"/>
          <w:szCs w:val="20"/>
        </w:rPr>
        <w:t xml:space="preserve"> with </w:t>
      </w:r>
      <w:r w:rsidR="00006C6F">
        <w:rPr>
          <w:rFonts w:ascii="Times New Roman" w:hAnsi="Times New Roman" w:cs="Times New Roman"/>
          <w:sz w:val="22"/>
          <w:szCs w:val="20"/>
        </w:rPr>
        <w:t>2</w:t>
      </w:r>
      <w:r w:rsidR="00CE2BE4">
        <w:rPr>
          <w:rFonts w:ascii="Times New Roman" w:hAnsi="Times New Roman" w:cs="Times New Roman"/>
          <w:sz w:val="22"/>
          <w:szCs w:val="20"/>
        </w:rPr>
        <w:t>k+ images</w:t>
      </w:r>
      <w:r w:rsidR="00CE2BE4" w:rsidRPr="00957A69">
        <w:rPr>
          <w:rFonts w:ascii="Times New Roman" w:hAnsi="Times New Roman" w:cs="Times New Roman"/>
          <w:sz w:val="22"/>
          <w:szCs w:val="20"/>
        </w:rPr>
        <w:t xml:space="preserve"> and data augmentation.</w:t>
      </w:r>
    </w:p>
    <w:p w14:paraId="4154BD1B" w14:textId="665FA79D" w:rsidR="00CE2BE4" w:rsidRDefault="00CE2BE4" w:rsidP="00CE2BE4">
      <w:pPr>
        <w:pStyle w:val="ListParagraph"/>
        <w:numPr>
          <w:ilvl w:val="0"/>
          <w:numId w:val="5"/>
        </w:numPr>
        <w:ind w:leftChars="0" w:left="284" w:hanging="284"/>
        <w:jc w:val="both"/>
        <w:rPr>
          <w:rFonts w:ascii="Times New Roman" w:hAnsi="Times New Roman" w:cs="Times New Roman"/>
          <w:sz w:val="22"/>
          <w:szCs w:val="20"/>
        </w:rPr>
      </w:pPr>
      <w:r>
        <w:rPr>
          <w:rFonts w:ascii="Times New Roman" w:hAnsi="Times New Roman" w:cs="Times New Roman"/>
          <w:sz w:val="22"/>
          <w:szCs w:val="20"/>
        </w:rPr>
        <w:t xml:space="preserve">Improved the text extraction accuracy by 200% in an industrial project, by recommending the use of </w:t>
      </w:r>
      <w:proofErr w:type="spellStart"/>
      <w:r>
        <w:rPr>
          <w:rFonts w:ascii="Times New Roman" w:hAnsi="Times New Roman" w:cs="Times New Roman"/>
          <w:sz w:val="22"/>
          <w:szCs w:val="20"/>
        </w:rPr>
        <w:t>PaddleOCR</w:t>
      </w:r>
      <w:proofErr w:type="spellEnd"/>
      <w:r>
        <w:rPr>
          <w:rFonts w:ascii="Times New Roman" w:hAnsi="Times New Roman" w:cs="Times New Roman"/>
          <w:sz w:val="22"/>
          <w:szCs w:val="20"/>
        </w:rPr>
        <w:t>, a state-of-the-art OCR model, and synthetic data generation with generative AI to train the model.</w:t>
      </w:r>
    </w:p>
    <w:p w14:paraId="02FF5C00" w14:textId="545B461F" w:rsidR="00CF7F99" w:rsidRDefault="00FF4E59" w:rsidP="00CE2BE4">
      <w:pPr>
        <w:pStyle w:val="ListParagraph"/>
        <w:numPr>
          <w:ilvl w:val="0"/>
          <w:numId w:val="5"/>
        </w:numPr>
        <w:ind w:leftChars="0" w:left="284" w:hanging="284"/>
        <w:jc w:val="both"/>
        <w:rPr>
          <w:rFonts w:ascii="Times New Roman" w:hAnsi="Times New Roman" w:cs="Times New Roman"/>
          <w:sz w:val="22"/>
          <w:szCs w:val="20"/>
        </w:rPr>
      </w:pPr>
      <w:r>
        <w:rPr>
          <w:rFonts w:ascii="Times New Roman" w:hAnsi="Times New Roman" w:cs="Times New Roman"/>
          <w:sz w:val="22"/>
          <w:szCs w:val="20"/>
        </w:rPr>
        <w:t>Enhanced the performance of U2Net</w:t>
      </w:r>
      <w:r w:rsidR="00E8579F">
        <w:rPr>
          <w:rFonts w:ascii="Times New Roman" w:hAnsi="Times New Roman" w:cs="Times New Roman"/>
          <w:sz w:val="22"/>
          <w:szCs w:val="20"/>
        </w:rPr>
        <w:t xml:space="preserve"> image segmentation model</w:t>
      </w:r>
      <w:r>
        <w:rPr>
          <w:rFonts w:ascii="Times New Roman" w:hAnsi="Times New Roman" w:cs="Times New Roman"/>
          <w:sz w:val="22"/>
          <w:szCs w:val="20"/>
        </w:rPr>
        <w:t xml:space="preserve"> by </w:t>
      </w:r>
      <w:r w:rsidR="00E46BB6">
        <w:rPr>
          <w:rFonts w:ascii="Times New Roman" w:hAnsi="Times New Roman" w:cs="Times New Roman"/>
          <w:sz w:val="22"/>
          <w:szCs w:val="20"/>
        </w:rPr>
        <w:t>nonlinear</w:t>
      </w:r>
      <w:r>
        <w:rPr>
          <w:rFonts w:ascii="Times New Roman" w:hAnsi="Times New Roman" w:cs="Times New Roman"/>
          <w:sz w:val="22"/>
          <w:szCs w:val="20"/>
        </w:rPr>
        <w:t xml:space="preserve"> </w:t>
      </w:r>
      <w:r w:rsidR="00E46BB6">
        <w:rPr>
          <w:rFonts w:ascii="Times New Roman" w:hAnsi="Times New Roman" w:cs="Times New Roman"/>
          <w:sz w:val="22"/>
          <w:szCs w:val="20"/>
        </w:rPr>
        <w:t xml:space="preserve">brightness </w:t>
      </w:r>
      <w:r>
        <w:rPr>
          <w:rFonts w:ascii="Times New Roman" w:hAnsi="Times New Roman" w:cs="Times New Roman"/>
          <w:sz w:val="22"/>
          <w:szCs w:val="20"/>
        </w:rPr>
        <w:t xml:space="preserve">scaling and image augmentation, </w:t>
      </w:r>
      <w:r w:rsidR="0030722A">
        <w:rPr>
          <w:rFonts w:ascii="Times New Roman" w:hAnsi="Times New Roman" w:cs="Times New Roman"/>
          <w:sz w:val="22"/>
          <w:szCs w:val="20"/>
        </w:rPr>
        <w:t>ensuring</w:t>
      </w:r>
      <w:r>
        <w:rPr>
          <w:rFonts w:ascii="Times New Roman" w:hAnsi="Times New Roman" w:cs="Times New Roman"/>
          <w:sz w:val="22"/>
          <w:szCs w:val="20"/>
        </w:rPr>
        <w:t xml:space="preserve"> its ability</w:t>
      </w:r>
      <w:r w:rsidR="002B162E">
        <w:rPr>
          <w:rFonts w:ascii="Times New Roman" w:hAnsi="Times New Roman" w:cs="Times New Roman"/>
          <w:sz w:val="22"/>
          <w:szCs w:val="20"/>
        </w:rPr>
        <w:t xml:space="preserve"> remains effective</w:t>
      </w:r>
      <w:r>
        <w:rPr>
          <w:rFonts w:ascii="Times New Roman" w:hAnsi="Times New Roman" w:cs="Times New Roman"/>
          <w:sz w:val="22"/>
          <w:szCs w:val="20"/>
        </w:rPr>
        <w:t xml:space="preserve"> </w:t>
      </w:r>
      <w:r w:rsidR="008A3048">
        <w:rPr>
          <w:rFonts w:ascii="Times New Roman" w:hAnsi="Times New Roman" w:cs="Times New Roman"/>
          <w:sz w:val="22"/>
          <w:szCs w:val="20"/>
        </w:rPr>
        <w:t xml:space="preserve">99% of the times </w:t>
      </w:r>
      <w:r w:rsidR="00632340">
        <w:rPr>
          <w:rFonts w:ascii="Times New Roman" w:hAnsi="Times New Roman" w:cs="Times New Roman"/>
          <w:sz w:val="22"/>
          <w:szCs w:val="20"/>
        </w:rPr>
        <w:t>across varying</w:t>
      </w:r>
      <w:r>
        <w:rPr>
          <w:rFonts w:ascii="Times New Roman" w:hAnsi="Times New Roman" w:cs="Times New Roman"/>
          <w:sz w:val="22"/>
          <w:szCs w:val="20"/>
        </w:rPr>
        <w:t xml:space="preserve"> lighting conditions.</w:t>
      </w:r>
    </w:p>
    <w:p w14:paraId="1669F193" w14:textId="4022E6C9" w:rsidR="00AD4AD4" w:rsidRPr="00F02369" w:rsidRDefault="00CE2BE4" w:rsidP="002B1D4F">
      <w:pPr>
        <w:pStyle w:val="ListParagraph"/>
        <w:numPr>
          <w:ilvl w:val="0"/>
          <w:numId w:val="5"/>
        </w:numPr>
        <w:spacing w:afterLines="50" w:after="180"/>
        <w:ind w:leftChars="0" w:left="284" w:hanging="284"/>
        <w:jc w:val="both"/>
        <w:rPr>
          <w:rFonts w:ascii="Times New Roman" w:hAnsi="Times New Roman" w:cs="Times New Roman"/>
          <w:sz w:val="22"/>
          <w:szCs w:val="20"/>
        </w:rPr>
      </w:pPr>
      <w:r w:rsidRPr="00F02369">
        <w:rPr>
          <w:rFonts w:ascii="Times New Roman" w:hAnsi="Times New Roman" w:cs="Times New Roman"/>
          <w:sz w:val="22"/>
          <w:szCs w:val="20"/>
        </w:rPr>
        <w:t>Achieved a 75% reduction in aerostructure distortion via analysis of material properties and machining parameters</w:t>
      </w:r>
      <w:r w:rsidR="00C1094E" w:rsidRPr="00F02369">
        <w:rPr>
          <w:rFonts w:ascii="Times New Roman" w:hAnsi="Times New Roman" w:cs="Times New Roman"/>
          <w:sz w:val="22"/>
          <w:szCs w:val="20"/>
        </w:rPr>
        <w:t xml:space="preserve"> in a $</w:t>
      </w:r>
      <w:r w:rsidR="00251880" w:rsidRPr="00F02369">
        <w:rPr>
          <w:rFonts w:ascii="Times New Roman" w:hAnsi="Times New Roman" w:cs="Times New Roman"/>
          <w:sz w:val="22"/>
          <w:szCs w:val="20"/>
        </w:rPr>
        <w:t>5M</w:t>
      </w:r>
      <w:r w:rsidR="00C1094E" w:rsidRPr="00F02369">
        <w:rPr>
          <w:rFonts w:ascii="Times New Roman" w:hAnsi="Times New Roman" w:cs="Times New Roman"/>
          <w:sz w:val="22"/>
          <w:szCs w:val="20"/>
        </w:rPr>
        <w:t xml:space="preserve"> project</w:t>
      </w:r>
      <w:r w:rsidRPr="00F02369">
        <w:rPr>
          <w:rFonts w:ascii="Times New Roman" w:hAnsi="Times New Roman" w:cs="Times New Roman"/>
          <w:sz w:val="22"/>
          <w:szCs w:val="20"/>
        </w:rPr>
        <w:t xml:space="preserve">, employing </w:t>
      </w:r>
      <w:r w:rsidR="001F2B0E">
        <w:rPr>
          <w:rFonts w:ascii="Times New Roman" w:hAnsi="Times New Roman" w:cs="Times New Roman"/>
          <w:sz w:val="22"/>
          <w:szCs w:val="20"/>
        </w:rPr>
        <w:t>A/B</w:t>
      </w:r>
      <w:r w:rsidRPr="00F02369">
        <w:rPr>
          <w:rFonts w:ascii="Times New Roman" w:hAnsi="Times New Roman" w:cs="Times New Roman"/>
          <w:sz w:val="22"/>
          <w:szCs w:val="20"/>
        </w:rPr>
        <w:t xml:space="preserve"> testing, visualization, and regression wit</w:t>
      </w:r>
      <w:r w:rsidR="00047A4F">
        <w:rPr>
          <w:rFonts w:ascii="Times New Roman" w:hAnsi="Times New Roman" w:cs="Times New Roman"/>
          <w:sz w:val="22"/>
          <w:szCs w:val="20"/>
        </w:rPr>
        <w:t>h Matplotlib</w:t>
      </w:r>
      <w:r w:rsidR="00CC096E" w:rsidRPr="00F02369">
        <w:rPr>
          <w:rFonts w:ascii="Times New Roman" w:hAnsi="Times New Roman" w:cs="Times New Roman"/>
          <w:sz w:val="22"/>
          <w:szCs w:val="20"/>
        </w:rPr>
        <w:t>, SciPy and Scikit-Learn.</w:t>
      </w:r>
    </w:p>
    <w:p w14:paraId="4CF2BC4A" w14:textId="77777777" w:rsidR="004A1DA6" w:rsidRPr="00B33225" w:rsidRDefault="004A1DA6" w:rsidP="004A1DA6">
      <w:pPr>
        <w:pBdr>
          <w:bottom w:val="single" w:sz="6" w:space="1" w:color="auto"/>
        </w:pBdr>
        <w:jc w:val="both"/>
        <w:rPr>
          <w:rFonts w:ascii="Times New Roman" w:hAnsi="Times New Roman" w:cs="Times New Roman"/>
          <w:sz w:val="32"/>
          <w:szCs w:val="32"/>
        </w:rPr>
      </w:pPr>
      <w:r w:rsidRPr="00B33225">
        <w:rPr>
          <w:rFonts w:ascii="Times New Roman" w:hAnsi="Times New Roman" w:cs="Times New Roman"/>
          <w:sz w:val="28"/>
          <w:szCs w:val="28"/>
        </w:rPr>
        <w:t>EDUCATION</w:t>
      </w:r>
    </w:p>
    <w:p w14:paraId="172E3455" w14:textId="5106CE97" w:rsidR="004A1DA6" w:rsidRPr="003554BD" w:rsidRDefault="00E402A8" w:rsidP="004A1DA6">
      <w:pPr>
        <w:tabs>
          <w:tab w:val="right" w:pos="10466"/>
        </w:tabs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ity University of Hong Kong</w:t>
      </w:r>
      <w:r w:rsidRPr="003554BD">
        <w:rPr>
          <w:rFonts w:ascii="Times New Roman" w:hAnsi="Times New Roman" w:cs="Times New Roman"/>
        </w:rPr>
        <w:tab/>
      </w:r>
      <w:r w:rsidRPr="00B306E9">
        <w:rPr>
          <w:rFonts w:ascii="Times New Roman" w:hAnsi="Times New Roman" w:cs="Times New Roman"/>
          <w:b/>
          <w:bCs/>
        </w:rPr>
        <w:t>Hong Kong</w:t>
      </w:r>
    </w:p>
    <w:p w14:paraId="309CDC81" w14:textId="634F8D10" w:rsidR="004A1DA6" w:rsidRPr="003554BD" w:rsidRDefault="00B306E9" w:rsidP="004A1DA6">
      <w:pPr>
        <w:pBdr>
          <w:bottom w:val="single" w:sz="6" w:space="1" w:color="auto"/>
        </w:pBdr>
        <w:tabs>
          <w:tab w:val="right" w:pos="10466"/>
        </w:tabs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ster of Science in Data Science</w:t>
      </w:r>
      <w:r w:rsidR="004A1DA6" w:rsidRPr="003554BD">
        <w:rPr>
          <w:rFonts w:ascii="Times New Roman" w:hAnsi="Times New Roman" w:cs="Times New Roman"/>
        </w:rPr>
        <w:tab/>
      </w:r>
      <w:r w:rsidRPr="003554BD">
        <w:rPr>
          <w:rFonts w:ascii="Times New Roman" w:hAnsi="Times New Roman" w:cs="Times New Roman"/>
        </w:rPr>
        <w:t>2021 – 2023</w:t>
      </w:r>
    </w:p>
    <w:p w14:paraId="0CC41769" w14:textId="29FBF5C1" w:rsidR="004A1DA6" w:rsidRPr="003554BD" w:rsidRDefault="004A1DA6" w:rsidP="004A1DA6">
      <w:pPr>
        <w:pStyle w:val="ListParagraph"/>
        <w:numPr>
          <w:ilvl w:val="0"/>
          <w:numId w:val="8"/>
        </w:numPr>
        <w:pBdr>
          <w:bottom w:val="single" w:sz="6" w:space="1" w:color="auto"/>
        </w:pBdr>
        <w:ind w:leftChars="0" w:left="284" w:hanging="284"/>
        <w:jc w:val="both"/>
        <w:rPr>
          <w:rFonts w:ascii="Times New Roman" w:hAnsi="Times New Roman" w:cs="Times New Roman"/>
          <w:sz w:val="22"/>
          <w:szCs w:val="20"/>
        </w:rPr>
      </w:pPr>
      <w:bookmarkStart w:id="3" w:name="_Hlk156607946"/>
      <w:r w:rsidRPr="003554BD">
        <w:rPr>
          <w:rFonts w:ascii="Times New Roman" w:hAnsi="Times New Roman" w:cs="Times New Roman"/>
          <w:sz w:val="22"/>
          <w:szCs w:val="20"/>
        </w:rPr>
        <w:t>GPA: 3.83 (Distinction)</w:t>
      </w:r>
      <w:r w:rsidR="006F438A">
        <w:rPr>
          <w:rFonts w:ascii="Times New Roman" w:hAnsi="Times New Roman" w:cs="Times New Roman"/>
          <w:sz w:val="22"/>
          <w:szCs w:val="20"/>
        </w:rPr>
        <w:t>;</w:t>
      </w:r>
      <w:r w:rsidRPr="003554BD">
        <w:rPr>
          <w:rFonts w:ascii="Times New Roman" w:hAnsi="Times New Roman" w:cs="Times New Roman"/>
          <w:sz w:val="22"/>
          <w:szCs w:val="20"/>
        </w:rPr>
        <w:t xml:space="preserve"> </w:t>
      </w:r>
      <w:r w:rsidR="00F02369">
        <w:rPr>
          <w:rFonts w:ascii="Times New Roman" w:hAnsi="Times New Roman" w:cs="Times New Roman"/>
          <w:sz w:val="22"/>
          <w:szCs w:val="20"/>
        </w:rPr>
        <w:t>S</w:t>
      </w:r>
      <w:r w:rsidRPr="003554BD">
        <w:rPr>
          <w:rFonts w:ascii="Times New Roman" w:hAnsi="Times New Roman" w:cs="Times New Roman"/>
          <w:sz w:val="22"/>
          <w:szCs w:val="20"/>
        </w:rPr>
        <w:t>elected as the graduation representative of Class 2023 from 100 graduates.</w:t>
      </w:r>
    </w:p>
    <w:bookmarkEnd w:id="3"/>
    <w:p w14:paraId="6007836A" w14:textId="5A55BF76" w:rsidR="004A1DA6" w:rsidRPr="003554BD" w:rsidRDefault="00D056D7" w:rsidP="004A1DA6">
      <w:pPr>
        <w:pBdr>
          <w:bottom w:val="single" w:sz="6" w:space="1" w:color="auto"/>
        </w:pBdr>
        <w:tabs>
          <w:tab w:val="right" w:pos="10466"/>
        </w:tabs>
        <w:jc w:val="both"/>
        <w:rPr>
          <w:rFonts w:ascii="Times New Roman" w:hAnsi="Times New Roman" w:cs="Times New Roman"/>
        </w:rPr>
      </w:pPr>
      <w:r w:rsidRPr="00D056D7">
        <w:rPr>
          <w:rFonts w:ascii="Times New Roman" w:hAnsi="Times New Roman" w:cs="Times New Roman"/>
          <w:b/>
          <w:bCs/>
        </w:rPr>
        <w:t>The Hong Kong Polytechnic University</w:t>
      </w:r>
      <w:r w:rsidR="004A1DA6" w:rsidRPr="003554BD">
        <w:rPr>
          <w:rFonts w:ascii="Times New Roman" w:hAnsi="Times New Roman" w:cs="Times New Roman"/>
        </w:rPr>
        <w:tab/>
      </w:r>
      <w:r w:rsidRPr="00D056D7">
        <w:rPr>
          <w:rFonts w:ascii="Times New Roman" w:hAnsi="Times New Roman" w:cs="Times New Roman"/>
          <w:b/>
          <w:bCs/>
        </w:rPr>
        <w:t>Hong Kong</w:t>
      </w:r>
    </w:p>
    <w:p w14:paraId="1B495DC4" w14:textId="2B936021" w:rsidR="004A1DA6" w:rsidRPr="003554BD" w:rsidRDefault="00D056D7" w:rsidP="008C26A5">
      <w:pPr>
        <w:pBdr>
          <w:bottom w:val="single" w:sz="6" w:space="1" w:color="auto"/>
        </w:pBdr>
        <w:tabs>
          <w:tab w:val="right" w:pos="10466"/>
        </w:tabs>
        <w:spacing w:afterLines="50" w:after="180"/>
        <w:jc w:val="both"/>
        <w:rPr>
          <w:rFonts w:ascii="Times New Roman" w:hAnsi="Times New Roman" w:cs="Times New Roman"/>
        </w:rPr>
      </w:pPr>
      <w:r w:rsidRPr="00D056D7">
        <w:rPr>
          <w:rFonts w:ascii="Times New Roman" w:hAnsi="Times New Roman" w:cs="Times New Roman"/>
        </w:rPr>
        <w:t>Bachelor of Engineering (Honors) in Mechanical Engineering</w:t>
      </w:r>
      <w:r w:rsidR="004A1DA6" w:rsidRPr="003554BD">
        <w:rPr>
          <w:rFonts w:ascii="Times New Roman" w:hAnsi="Times New Roman" w:cs="Times New Roman"/>
        </w:rPr>
        <w:tab/>
      </w:r>
      <w:r w:rsidRPr="003554BD">
        <w:rPr>
          <w:rFonts w:ascii="Times New Roman" w:hAnsi="Times New Roman" w:cs="Times New Roman"/>
        </w:rPr>
        <w:t>2015 – 2019</w:t>
      </w:r>
    </w:p>
    <w:p w14:paraId="78824A8B" w14:textId="1AF9C254" w:rsidR="0035540A" w:rsidRPr="00B33225" w:rsidRDefault="00405FB0" w:rsidP="0035540A">
      <w:pPr>
        <w:pBdr>
          <w:bottom w:val="single" w:sz="6" w:space="1" w:color="auto"/>
        </w:pBd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DATA SCIENCE </w:t>
      </w:r>
      <w:r w:rsidR="0035540A" w:rsidRPr="00B33225">
        <w:rPr>
          <w:rFonts w:ascii="Times New Roman" w:hAnsi="Times New Roman" w:cs="Times New Roman"/>
          <w:sz w:val="28"/>
          <w:szCs w:val="28"/>
        </w:rPr>
        <w:t>PROJECTS</w:t>
      </w:r>
    </w:p>
    <w:p w14:paraId="3972A4CB" w14:textId="7E19BF1F" w:rsidR="0035540A" w:rsidRPr="003554BD" w:rsidRDefault="0035540A" w:rsidP="0035540A">
      <w:pPr>
        <w:tabs>
          <w:tab w:val="right" w:pos="10466"/>
        </w:tabs>
        <w:jc w:val="both"/>
        <w:rPr>
          <w:rFonts w:ascii="Times New Roman" w:hAnsi="Times New Roman" w:cs="Times New Roman"/>
          <w:sz w:val="22"/>
          <w:szCs w:val="20"/>
        </w:rPr>
      </w:pPr>
      <w:proofErr w:type="spellStart"/>
      <w:r w:rsidRPr="003554BD">
        <w:rPr>
          <w:rFonts w:ascii="Times New Roman" w:hAnsi="Times New Roman" w:cs="Times New Roman"/>
          <w:b/>
          <w:bCs/>
        </w:rPr>
        <w:t>LendingClub</w:t>
      </w:r>
      <w:proofErr w:type="spellEnd"/>
      <w:r w:rsidRPr="003554BD">
        <w:rPr>
          <w:rFonts w:ascii="Times New Roman" w:hAnsi="Times New Roman" w:cs="Times New Roman"/>
          <w:b/>
          <w:bCs/>
        </w:rPr>
        <w:t xml:space="preserve"> Loan Analysis</w:t>
      </w:r>
      <w:r w:rsidRPr="003554BD">
        <w:rPr>
          <w:rFonts w:ascii="Times New Roman" w:hAnsi="Times New Roman" w:cs="Times New Roman"/>
        </w:rPr>
        <w:t xml:space="preserve"> – </w:t>
      </w:r>
      <w:hyperlink r:id="rId12" w:history="1">
        <w:r w:rsidR="00D44EBF">
          <w:rPr>
            <w:rStyle w:val="Hyperlink"/>
            <w:rFonts w:ascii="Times New Roman" w:hAnsi="Times New Roman" w:cs="Times New Roman"/>
          </w:rPr>
          <w:t>Link</w:t>
        </w:r>
      </w:hyperlink>
      <w:r w:rsidRPr="003554BD">
        <w:rPr>
          <w:rFonts w:ascii="Times New Roman" w:hAnsi="Times New Roman" w:cs="Times New Roman"/>
        </w:rPr>
        <w:tab/>
      </w:r>
      <w:r w:rsidRPr="003554BD">
        <w:rPr>
          <w:rFonts w:ascii="Times New Roman" w:hAnsi="Times New Roman" w:cs="Times New Roman"/>
          <w:sz w:val="22"/>
          <w:szCs w:val="20"/>
        </w:rPr>
        <w:t xml:space="preserve">Pandas, AWS RDS </w:t>
      </w:r>
      <w:r w:rsidR="00423783">
        <w:rPr>
          <w:rFonts w:ascii="Times New Roman" w:hAnsi="Times New Roman" w:cs="Times New Roman"/>
          <w:sz w:val="22"/>
          <w:szCs w:val="20"/>
        </w:rPr>
        <w:t>(</w:t>
      </w:r>
      <w:r w:rsidRPr="003554BD">
        <w:rPr>
          <w:rFonts w:ascii="Times New Roman" w:hAnsi="Times New Roman" w:cs="Times New Roman"/>
          <w:sz w:val="22"/>
          <w:szCs w:val="20"/>
        </w:rPr>
        <w:t>MySQL</w:t>
      </w:r>
      <w:r w:rsidR="00423783">
        <w:rPr>
          <w:rFonts w:ascii="Times New Roman" w:hAnsi="Times New Roman" w:cs="Times New Roman"/>
          <w:sz w:val="22"/>
          <w:szCs w:val="20"/>
        </w:rPr>
        <w:t>)</w:t>
      </w:r>
      <w:r w:rsidRPr="003554BD">
        <w:rPr>
          <w:rFonts w:ascii="Times New Roman" w:hAnsi="Times New Roman" w:cs="Times New Roman"/>
          <w:sz w:val="22"/>
          <w:szCs w:val="20"/>
        </w:rPr>
        <w:t xml:space="preserve">, Power BI, Scikit-Learn, </w:t>
      </w:r>
      <w:proofErr w:type="spellStart"/>
      <w:r w:rsidR="007119D1" w:rsidRPr="00C65218">
        <w:rPr>
          <w:rFonts w:ascii="Times New Roman" w:hAnsi="Times New Roman" w:cs="Times New Roman"/>
          <w:sz w:val="22"/>
          <w:szCs w:val="20"/>
        </w:rPr>
        <w:t>MLflow</w:t>
      </w:r>
      <w:proofErr w:type="spellEnd"/>
    </w:p>
    <w:p w14:paraId="7C984A8C" w14:textId="4A100A0D" w:rsidR="0035540A" w:rsidRPr="003554BD" w:rsidRDefault="0035540A" w:rsidP="00236FBE">
      <w:pPr>
        <w:pStyle w:val="ListParagraph"/>
        <w:numPr>
          <w:ilvl w:val="0"/>
          <w:numId w:val="10"/>
        </w:numPr>
        <w:ind w:leftChars="0" w:left="284" w:hanging="284"/>
        <w:jc w:val="both"/>
        <w:rPr>
          <w:rFonts w:ascii="Times New Roman" w:hAnsi="Times New Roman" w:cs="Times New Roman"/>
          <w:sz w:val="22"/>
          <w:szCs w:val="20"/>
        </w:rPr>
      </w:pPr>
      <w:r w:rsidRPr="003554BD">
        <w:rPr>
          <w:rFonts w:ascii="Times New Roman" w:hAnsi="Times New Roman" w:cs="Times New Roman"/>
          <w:sz w:val="22"/>
          <w:szCs w:val="20"/>
        </w:rPr>
        <w:t xml:space="preserve">Modelled the probability of default for credit risk analysis, </w:t>
      </w:r>
      <w:r w:rsidR="009E123F">
        <w:rPr>
          <w:rFonts w:ascii="Times New Roman" w:hAnsi="Times New Roman" w:cs="Times New Roman"/>
          <w:sz w:val="22"/>
          <w:szCs w:val="20"/>
        </w:rPr>
        <w:t>materially</w:t>
      </w:r>
      <w:r w:rsidRPr="003554BD">
        <w:rPr>
          <w:rFonts w:ascii="Times New Roman" w:hAnsi="Times New Roman" w:cs="Times New Roman"/>
          <w:sz w:val="22"/>
          <w:szCs w:val="20"/>
        </w:rPr>
        <w:t xml:space="preserve"> boosting ROI of a portfolio by 58%.</w:t>
      </w:r>
    </w:p>
    <w:p w14:paraId="7970C4C8" w14:textId="03EEF543" w:rsidR="0035540A" w:rsidRPr="003554BD" w:rsidRDefault="0035540A" w:rsidP="0035540A">
      <w:pPr>
        <w:tabs>
          <w:tab w:val="right" w:pos="10466"/>
        </w:tabs>
        <w:jc w:val="both"/>
        <w:rPr>
          <w:rFonts w:ascii="Times New Roman" w:hAnsi="Times New Roman" w:cs="Times New Roman"/>
        </w:rPr>
      </w:pPr>
      <w:bookmarkStart w:id="4" w:name="_Hlk156609648"/>
      <w:r w:rsidRPr="003554BD">
        <w:rPr>
          <w:rFonts w:ascii="Times New Roman" w:hAnsi="Times New Roman" w:cs="Times New Roman"/>
          <w:b/>
          <w:bCs/>
        </w:rPr>
        <w:t xml:space="preserve">Quantitative Risk Modelling </w:t>
      </w:r>
      <w:r w:rsidRPr="003554BD">
        <w:rPr>
          <w:rFonts w:ascii="Times New Roman" w:hAnsi="Times New Roman" w:cs="Times New Roman"/>
        </w:rPr>
        <w:t xml:space="preserve">– </w:t>
      </w:r>
      <w:hyperlink r:id="rId13" w:history="1">
        <w:r w:rsidRPr="001C5A04">
          <w:rPr>
            <w:rStyle w:val="Hyperlink"/>
            <w:rFonts w:ascii="Times New Roman" w:hAnsi="Times New Roman" w:cs="Times New Roman"/>
          </w:rPr>
          <w:t>Link</w:t>
        </w:r>
      </w:hyperlink>
      <w:r w:rsidRPr="003554BD">
        <w:rPr>
          <w:rFonts w:ascii="Times New Roman" w:hAnsi="Times New Roman" w:cs="Times New Roman"/>
          <w:sz w:val="22"/>
          <w:szCs w:val="20"/>
        </w:rPr>
        <w:t xml:space="preserve"> | Ranked 1</w:t>
      </w:r>
      <w:r w:rsidRPr="003554BD">
        <w:rPr>
          <w:rFonts w:ascii="Times New Roman" w:hAnsi="Times New Roman" w:cs="Times New Roman"/>
          <w:sz w:val="22"/>
          <w:szCs w:val="20"/>
          <w:vertAlign w:val="superscript"/>
        </w:rPr>
        <w:t>st</w:t>
      </w:r>
      <w:r w:rsidRPr="003554BD">
        <w:rPr>
          <w:rFonts w:ascii="Times New Roman" w:hAnsi="Times New Roman" w:cs="Times New Roman"/>
          <w:sz w:val="22"/>
          <w:szCs w:val="20"/>
        </w:rPr>
        <w:t xml:space="preserve"> in class</w:t>
      </w:r>
      <w:r w:rsidR="001E6D02">
        <w:rPr>
          <w:rFonts w:ascii="Times New Roman" w:hAnsi="Times New Roman" w:cs="Times New Roman"/>
          <w:sz w:val="22"/>
          <w:szCs w:val="20"/>
        </w:rPr>
        <w:t>, 10+ Stars GitHub Repo</w:t>
      </w:r>
      <w:r w:rsidRPr="003554BD">
        <w:rPr>
          <w:rFonts w:ascii="Times New Roman" w:hAnsi="Times New Roman" w:cs="Times New Roman"/>
        </w:rPr>
        <w:tab/>
      </w:r>
      <w:r w:rsidRPr="003554BD">
        <w:rPr>
          <w:rFonts w:ascii="Times New Roman" w:hAnsi="Times New Roman" w:cs="Times New Roman"/>
          <w:sz w:val="22"/>
          <w:szCs w:val="20"/>
        </w:rPr>
        <w:t>NumPy, Sci</w:t>
      </w:r>
      <w:r w:rsidR="00922B83">
        <w:rPr>
          <w:rFonts w:ascii="Times New Roman" w:hAnsi="Times New Roman" w:cs="Times New Roman"/>
          <w:sz w:val="22"/>
          <w:szCs w:val="20"/>
        </w:rPr>
        <w:t>P</w:t>
      </w:r>
      <w:r w:rsidRPr="003554BD">
        <w:rPr>
          <w:rFonts w:ascii="Times New Roman" w:hAnsi="Times New Roman" w:cs="Times New Roman"/>
          <w:sz w:val="22"/>
          <w:szCs w:val="20"/>
        </w:rPr>
        <w:t>y</w:t>
      </w:r>
      <w:r w:rsidR="00F86E08">
        <w:rPr>
          <w:rFonts w:ascii="Times New Roman" w:hAnsi="Times New Roman" w:cs="Times New Roman"/>
          <w:sz w:val="22"/>
          <w:szCs w:val="20"/>
        </w:rPr>
        <w:t>, AWS</w:t>
      </w:r>
      <w:r w:rsidR="002D1685">
        <w:rPr>
          <w:rFonts w:ascii="Times New Roman" w:hAnsi="Times New Roman" w:cs="Times New Roman"/>
          <w:sz w:val="22"/>
          <w:szCs w:val="20"/>
        </w:rPr>
        <w:t xml:space="preserve"> EC2</w:t>
      </w:r>
    </w:p>
    <w:p w14:paraId="763A2A75" w14:textId="28D925F5" w:rsidR="0035540A" w:rsidRDefault="002A51FF" w:rsidP="0035540A">
      <w:pPr>
        <w:pStyle w:val="ListParagraph"/>
        <w:numPr>
          <w:ilvl w:val="0"/>
          <w:numId w:val="9"/>
        </w:numPr>
        <w:ind w:leftChars="0" w:left="284" w:hanging="284"/>
        <w:jc w:val="both"/>
        <w:rPr>
          <w:rFonts w:ascii="Times New Roman" w:hAnsi="Times New Roman" w:cs="Times New Roman"/>
          <w:sz w:val="22"/>
          <w:szCs w:val="20"/>
        </w:rPr>
      </w:pPr>
      <w:bookmarkStart w:id="5" w:name="_Hlk156609669"/>
      <w:bookmarkEnd w:id="4"/>
      <w:r>
        <w:rPr>
          <w:rFonts w:ascii="Times New Roman" w:hAnsi="Times New Roman" w:cs="Times New Roman"/>
          <w:sz w:val="22"/>
          <w:szCs w:val="20"/>
        </w:rPr>
        <w:t xml:space="preserve">Developed a </w:t>
      </w:r>
      <w:r w:rsidR="00340EA8" w:rsidRPr="00340EA8">
        <w:rPr>
          <w:rFonts w:ascii="Times New Roman" w:hAnsi="Times New Roman" w:cs="Times New Roman"/>
          <w:sz w:val="22"/>
          <w:szCs w:val="20"/>
        </w:rPr>
        <w:t>value-at-risk model</w:t>
      </w:r>
      <w:r>
        <w:rPr>
          <w:rFonts w:ascii="Times New Roman" w:hAnsi="Times New Roman" w:cs="Times New Roman"/>
          <w:sz w:val="22"/>
          <w:szCs w:val="20"/>
        </w:rPr>
        <w:t xml:space="preserve"> based on </w:t>
      </w:r>
      <w:r w:rsidR="00340EA8" w:rsidRPr="00340EA8">
        <w:rPr>
          <w:rFonts w:ascii="Times New Roman" w:hAnsi="Times New Roman" w:cs="Times New Roman"/>
          <w:sz w:val="22"/>
          <w:szCs w:val="20"/>
        </w:rPr>
        <w:t>Quantile Regressio</w:t>
      </w:r>
      <w:r>
        <w:rPr>
          <w:rFonts w:ascii="Times New Roman" w:hAnsi="Times New Roman" w:cs="Times New Roman"/>
          <w:sz w:val="22"/>
          <w:szCs w:val="20"/>
        </w:rPr>
        <w:t>n</w:t>
      </w:r>
      <w:r w:rsidR="00340EA8" w:rsidRPr="00340EA8">
        <w:rPr>
          <w:rFonts w:ascii="Times New Roman" w:hAnsi="Times New Roman" w:cs="Times New Roman"/>
          <w:sz w:val="22"/>
          <w:szCs w:val="20"/>
        </w:rPr>
        <w:t xml:space="preserve">, </w:t>
      </w:r>
      <w:bookmarkEnd w:id="5"/>
      <w:r w:rsidR="0006162B">
        <w:rPr>
          <w:rFonts w:ascii="Times New Roman" w:hAnsi="Times New Roman" w:cs="Times New Roman"/>
          <w:sz w:val="22"/>
          <w:szCs w:val="20"/>
        </w:rPr>
        <w:t>improving the original computational speed by 90%</w:t>
      </w:r>
      <w:r w:rsidR="00340EA8">
        <w:rPr>
          <w:rFonts w:ascii="Times New Roman" w:hAnsi="Times New Roman" w:cs="Times New Roman"/>
          <w:sz w:val="22"/>
          <w:szCs w:val="20"/>
        </w:rPr>
        <w:t>.</w:t>
      </w:r>
    </w:p>
    <w:p w14:paraId="06C82DFA" w14:textId="77777777" w:rsidR="003431E3" w:rsidRPr="003554BD" w:rsidRDefault="003431E3" w:rsidP="003431E3">
      <w:pPr>
        <w:tabs>
          <w:tab w:val="right" w:pos="10466"/>
        </w:tabs>
        <w:jc w:val="both"/>
        <w:rPr>
          <w:rFonts w:ascii="Times New Roman" w:hAnsi="Times New Roman" w:cs="Times New Roman"/>
          <w:sz w:val="22"/>
          <w:szCs w:val="20"/>
        </w:rPr>
      </w:pPr>
      <w:r>
        <w:rPr>
          <w:rFonts w:ascii="Times New Roman" w:hAnsi="Times New Roman" w:cs="Times New Roman"/>
          <w:b/>
          <w:bCs/>
        </w:rPr>
        <w:t>Training a Gaming Agent by Reinforcement Learning</w:t>
      </w:r>
      <w:r w:rsidRPr="003554BD">
        <w:rPr>
          <w:rFonts w:ascii="Times New Roman" w:hAnsi="Times New Roman" w:cs="Times New Roman"/>
        </w:rPr>
        <w:t xml:space="preserve"> – </w:t>
      </w:r>
      <w:hyperlink r:id="rId14" w:history="1">
        <w:r>
          <w:rPr>
            <w:rStyle w:val="Hyperlink"/>
            <w:rFonts w:ascii="Times New Roman" w:hAnsi="Times New Roman" w:cs="Times New Roman"/>
          </w:rPr>
          <w:t>Link</w:t>
        </w:r>
      </w:hyperlink>
      <w:r w:rsidRPr="003554BD">
        <w:rPr>
          <w:rFonts w:ascii="Times New Roman" w:hAnsi="Times New Roman" w:cs="Times New Roman"/>
          <w:sz w:val="22"/>
          <w:szCs w:val="20"/>
        </w:rPr>
        <w:t xml:space="preserve"> | Ranked 1</w:t>
      </w:r>
      <w:r w:rsidRPr="003554BD">
        <w:rPr>
          <w:rFonts w:ascii="Times New Roman" w:hAnsi="Times New Roman" w:cs="Times New Roman"/>
          <w:sz w:val="22"/>
          <w:szCs w:val="20"/>
          <w:vertAlign w:val="superscript"/>
        </w:rPr>
        <w:t>st</w:t>
      </w:r>
      <w:r w:rsidRPr="003554BD">
        <w:rPr>
          <w:rFonts w:ascii="Times New Roman" w:hAnsi="Times New Roman" w:cs="Times New Roman"/>
          <w:sz w:val="22"/>
          <w:szCs w:val="20"/>
        </w:rPr>
        <w:t xml:space="preserve"> in class</w:t>
      </w:r>
      <w:r>
        <w:rPr>
          <w:rFonts w:ascii="Times New Roman" w:hAnsi="Times New Roman" w:cs="Times New Roman"/>
          <w:sz w:val="22"/>
          <w:szCs w:val="20"/>
        </w:rPr>
        <w:tab/>
      </w:r>
      <w:proofErr w:type="spellStart"/>
      <w:r>
        <w:rPr>
          <w:rFonts w:ascii="Times New Roman" w:hAnsi="Times New Roman" w:cs="Times New Roman"/>
          <w:sz w:val="22"/>
          <w:szCs w:val="20"/>
        </w:rPr>
        <w:t>PyTorch</w:t>
      </w:r>
      <w:proofErr w:type="spellEnd"/>
      <w:r>
        <w:rPr>
          <w:rFonts w:ascii="Times New Roman" w:hAnsi="Times New Roman" w:cs="Times New Roman"/>
          <w:sz w:val="22"/>
          <w:szCs w:val="20"/>
        </w:rPr>
        <w:t>, OpenAI Gym</w:t>
      </w:r>
    </w:p>
    <w:p w14:paraId="6D006CA8" w14:textId="03B35852" w:rsidR="003431E3" w:rsidRPr="003431E3" w:rsidRDefault="00480B00" w:rsidP="003431E3">
      <w:pPr>
        <w:pStyle w:val="ListParagraph"/>
        <w:numPr>
          <w:ilvl w:val="0"/>
          <w:numId w:val="9"/>
        </w:numPr>
        <w:ind w:leftChars="0" w:left="284" w:hanging="284"/>
        <w:jc w:val="both"/>
        <w:rPr>
          <w:rFonts w:ascii="Times New Roman" w:hAnsi="Times New Roman" w:cs="Times New Roman"/>
          <w:sz w:val="22"/>
          <w:szCs w:val="20"/>
        </w:rPr>
      </w:pPr>
      <w:r>
        <w:rPr>
          <w:rFonts w:ascii="Times New Roman" w:hAnsi="Times New Roman" w:cs="Times New Roman"/>
          <w:sz w:val="22"/>
          <w:szCs w:val="20"/>
        </w:rPr>
        <w:t>Led</w:t>
      </w:r>
      <w:r w:rsidR="003431E3">
        <w:rPr>
          <w:rFonts w:ascii="Times New Roman" w:hAnsi="Times New Roman" w:cs="Times New Roman"/>
          <w:sz w:val="22"/>
          <w:szCs w:val="20"/>
        </w:rPr>
        <w:t xml:space="preserve"> a team of 4 to train an agent with DQN and customized reward function, </w:t>
      </w:r>
      <w:r w:rsidR="0041136A">
        <w:rPr>
          <w:rFonts w:ascii="Times New Roman" w:hAnsi="Times New Roman" w:cs="Times New Roman"/>
          <w:sz w:val="22"/>
          <w:szCs w:val="20"/>
        </w:rPr>
        <w:t>reducing 3x completion time</w:t>
      </w:r>
      <w:r w:rsidR="00F0506F">
        <w:rPr>
          <w:rFonts w:ascii="Times New Roman" w:hAnsi="Times New Roman" w:cs="Times New Roman"/>
          <w:sz w:val="22"/>
          <w:szCs w:val="20"/>
        </w:rPr>
        <w:t>.</w:t>
      </w:r>
    </w:p>
    <w:p w14:paraId="570C1DA8" w14:textId="31B2432F" w:rsidR="00DD73C6" w:rsidRPr="003554BD" w:rsidRDefault="00194521" w:rsidP="00DD73C6">
      <w:pPr>
        <w:tabs>
          <w:tab w:val="right" w:pos="10466"/>
        </w:tabs>
        <w:jc w:val="both"/>
        <w:rPr>
          <w:rFonts w:ascii="Times New Roman" w:hAnsi="Times New Roman" w:cs="Times New Roman"/>
          <w:sz w:val="22"/>
          <w:szCs w:val="20"/>
        </w:rPr>
      </w:pPr>
      <w:bookmarkStart w:id="6" w:name="_Hlk156609952"/>
      <w:r>
        <w:rPr>
          <w:rFonts w:ascii="Times New Roman" w:hAnsi="Times New Roman" w:cs="Times New Roman"/>
          <w:b/>
          <w:bCs/>
        </w:rPr>
        <w:t xml:space="preserve">NLP for </w:t>
      </w:r>
      <w:r w:rsidR="00560D42">
        <w:rPr>
          <w:rFonts w:ascii="Times New Roman" w:hAnsi="Times New Roman" w:cs="Times New Roman"/>
          <w:b/>
          <w:bCs/>
        </w:rPr>
        <w:t>Fact Checking</w:t>
      </w:r>
      <w:r w:rsidR="00C72722">
        <w:rPr>
          <w:rFonts w:ascii="Times New Roman" w:hAnsi="Times New Roman" w:cs="Times New Roman"/>
          <w:b/>
          <w:bCs/>
        </w:rPr>
        <w:t xml:space="preserve"> </w:t>
      </w:r>
      <w:r w:rsidR="00DD73C6" w:rsidRPr="003554BD">
        <w:rPr>
          <w:rFonts w:ascii="Times New Roman" w:hAnsi="Times New Roman" w:cs="Times New Roman"/>
        </w:rPr>
        <w:t xml:space="preserve">– </w:t>
      </w:r>
      <w:hyperlink r:id="rId15" w:history="1">
        <w:r w:rsidR="00DD73C6">
          <w:rPr>
            <w:rStyle w:val="Hyperlink"/>
            <w:rFonts w:ascii="Times New Roman" w:hAnsi="Times New Roman" w:cs="Times New Roman"/>
          </w:rPr>
          <w:t>Link</w:t>
        </w:r>
      </w:hyperlink>
      <w:r w:rsidR="00DD73C6">
        <w:rPr>
          <w:rFonts w:ascii="Times New Roman" w:hAnsi="Times New Roman" w:cs="Times New Roman"/>
          <w:sz w:val="22"/>
          <w:szCs w:val="20"/>
        </w:rPr>
        <w:tab/>
        <w:t xml:space="preserve">Requests-HTML, </w:t>
      </w:r>
      <w:proofErr w:type="spellStart"/>
      <w:r w:rsidR="002035F9">
        <w:rPr>
          <w:rFonts w:ascii="Times New Roman" w:hAnsi="Times New Roman" w:cs="Times New Roman"/>
          <w:sz w:val="22"/>
          <w:szCs w:val="20"/>
        </w:rPr>
        <w:t>PyTorch</w:t>
      </w:r>
      <w:proofErr w:type="spellEnd"/>
      <w:r w:rsidR="002035F9">
        <w:rPr>
          <w:rFonts w:ascii="Times New Roman" w:hAnsi="Times New Roman" w:cs="Times New Roman"/>
          <w:sz w:val="22"/>
          <w:szCs w:val="20"/>
        </w:rPr>
        <w:t xml:space="preserve">, </w:t>
      </w:r>
      <w:r w:rsidR="00DD73C6">
        <w:rPr>
          <w:rFonts w:ascii="Times New Roman" w:hAnsi="Times New Roman" w:cs="Times New Roman"/>
          <w:sz w:val="22"/>
          <w:szCs w:val="20"/>
        </w:rPr>
        <w:t>Transformer</w:t>
      </w:r>
      <w:r w:rsidR="00AC5881">
        <w:rPr>
          <w:rFonts w:ascii="Times New Roman" w:hAnsi="Times New Roman" w:cs="Times New Roman"/>
          <w:sz w:val="22"/>
          <w:szCs w:val="20"/>
        </w:rPr>
        <w:t>s</w:t>
      </w:r>
      <w:r w:rsidR="00DD73C6">
        <w:rPr>
          <w:rFonts w:ascii="Times New Roman" w:hAnsi="Times New Roman" w:cs="Times New Roman"/>
          <w:sz w:val="22"/>
          <w:szCs w:val="20"/>
        </w:rPr>
        <w:t xml:space="preserve">, </w:t>
      </w:r>
      <w:proofErr w:type="spellStart"/>
      <w:r w:rsidR="00DD73C6">
        <w:rPr>
          <w:rFonts w:ascii="Times New Roman" w:hAnsi="Times New Roman" w:cs="Times New Roman"/>
          <w:sz w:val="22"/>
          <w:szCs w:val="20"/>
        </w:rPr>
        <w:t>Langchain</w:t>
      </w:r>
      <w:proofErr w:type="spellEnd"/>
      <w:r w:rsidR="00DD73C6">
        <w:rPr>
          <w:rFonts w:ascii="Times New Roman" w:hAnsi="Times New Roman" w:cs="Times New Roman"/>
          <w:sz w:val="22"/>
          <w:szCs w:val="20"/>
        </w:rPr>
        <w:t>, OpenAI API</w:t>
      </w:r>
    </w:p>
    <w:p w14:paraId="06DA9618" w14:textId="6F1EA10A" w:rsidR="00DD73C6" w:rsidRDefault="000D3090" w:rsidP="009C7E4C">
      <w:pPr>
        <w:pStyle w:val="ListParagraph"/>
        <w:numPr>
          <w:ilvl w:val="0"/>
          <w:numId w:val="9"/>
        </w:numPr>
        <w:spacing w:afterLines="50" w:after="180"/>
        <w:ind w:leftChars="0" w:left="284" w:hanging="284"/>
        <w:jc w:val="both"/>
        <w:rPr>
          <w:rFonts w:ascii="Times New Roman" w:hAnsi="Times New Roman" w:cs="Times New Roman"/>
          <w:sz w:val="22"/>
          <w:szCs w:val="20"/>
        </w:rPr>
      </w:pPr>
      <w:r>
        <w:rPr>
          <w:rFonts w:ascii="Times New Roman" w:hAnsi="Times New Roman" w:cs="Times New Roman"/>
          <w:sz w:val="22"/>
          <w:szCs w:val="20"/>
        </w:rPr>
        <w:t>Engineered</w:t>
      </w:r>
      <w:r w:rsidR="00B80ABB">
        <w:rPr>
          <w:rFonts w:ascii="Times New Roman" w:hAnsi="Times New Roman" w:cs="Times New Roman"/>
          <w:sz w:val="22"/>
          <w:szCs w:val="20"/>
        </w:rPr>
        <w:t xml:space="preserve"> a fact-checking </w:t>
      </w:r>
      <w:r>
        <w:rPr>
          <w:rFonts w:ascii="Times New Roman" w:hAnsi="Times New Roman" w:cs="Times New Roman"/>
          <w:sz w:val="22"/>
          <w:szCs w:val="20"/>
        </w:rPr>
        <w:t>solution</w:t>
      </w:r>
      <w:r w:rsidR="00B80ABB">
        <w:rPr>
          <w:rFonts w:ascii="Times New Roman" w:hAnsi="Times New Roman" w:cs="Times New Roman"/>
          <w:sz w:val="22"/>
          <w:szCs w:val="20"/>
        </w:rPr>
        <w:t xml:space="preserve"> utilizing </w:t>
      </w:r>
      <w:r w:rsidR="00AD6007">
        <w:rPr>
          <w:rFonts w:ascii="Times New Roman" w:hAnsi="Times New Roman" w:cs="Times New Roman"/>
          <w:sz w:val="22"/>
          <w:szCs w:val="20"/>
        </w:rPr>
        <w:t>web</w:t>
      </w:r>
      <w:r>
        <w:rPr>
          <w:rFonts w:ascii="Times New Roman" w:hAnsi="Times New Roman" w:cs="Times New Roman"/>
          <w:sz w:val="22"/>
          <w:szCs w:val="20"/>
        </w:rPr>
        <w:t xml:space="preserve"> </w:t>
      </w:r>
      <w:r w:rsidR="00AD6007">
        <w:rPr>
          <w:rFonts w:ascii="Times New Roman" w:hAnsi="Times New Roman" w:cs="Times New Roman"/>
          <w:sz w:val="22"/>
          <w:szCs w:val="20"/>
        </w:rPr>
        <w:t>scraping</w:t>
      </w:r>
      <w:r w:rsidR="00AD6007">
        <w:rPr>
          <w:rFonts w:ascii="Times New Roman" w:hAnsi="Times New Roman" w:cs="Times New Roman"/>
          <w:sz w:val="22"/>
          <w:szCs w:val="20"/>
        </w:rPr>
        <w:t xml:space="preserve">, </w:t>
      </w:r>
      <w:r w:rsidR="00F07200">
        <w:rPr>
          <w:rFonts w:ascii="Times New Roman" w:hAnsi="Times New Roman" w:cs="Times New Roman"/>
          <w:sz w:val="22"/>
          <w:szCs w:val="20"/>
        </w:rPr>
        <w:t>vector similarity</w:t>
      </w:r>
      <w:r w:rsidR="00AD6007">
        <w:rPr>
          <w:rFonts w:ascii="Times New Roman" w:hAnsi="Times New Roman" w:cs="Times New Roman"/>
          <w:sz w:val="22"/>
          <w:szCs w:val="20"/>
        </w:rPr>
        <w:t xml:space="preserve"> search and </w:t>
      </w:r>
      <w:r w:rsidR="00B80ABB">
        <w:rPr>
          <w:rFonts w:ascii="Times New Roman" w:hAnsi="Times New Roman" w:cs="Times New Roman"/>
          <w:sz w:val="22"/>
          <w:szCs w:val="20"/>
        </w:rPr>
        <w:t>G</w:t>
      </w:r>
      <w:r w:rsidR="003431E3">
        <w:rPr>
          <w:rFonts w:ascii="Times New Roman" w:hAnsi="Times New Roman" w:cs="Times New Roman"/>
          <w:sz w:val="22"/>
          <w:szCs w:val="20"/>
        </w:rPr>
        <w:t>emma-2b LLM</w:t>
      </w:r>
      <w:r w:rsidR="00E14444">
        <w:rPr>
          <w:rFonts w:ascii="Times New Roman" w:hAnsi="Times New Roman" w:cs="Times New Roman"/>
          <w:sz w:val="22"/>
          <w:szCs w:val="20"/>
        </w:rPr>
        <w:t xml:space="preserve"> with </w:t>
      </w:r>
      <w:r w:rsidR="00E14444">
        <w:rPr>
          <w:rFonts w:ascii="Times New Roman" w:hAnsi="Times New Roman" w:cs="Times New Roman"/>
          <w:sz w:val="22"/>
          <w:szCs w:val="20"/>
        </w:rPr>
        <w:t>RAG</w:t>
      </w:r>
      <w:r w:rsidR="00AD6007">
        <w:rPr>
          <w:rFonts w:ascii="Times New Roman" w:hAnsi="Times New Roman" w:cs="Times New Roman"/>
          <w:sz w:val="22"/>
          <w:szCs w:val="20"/>
        </w:rPr>
        <w:t>.</w:t>
      </w:r>
    </w:p>
    <w:bookmarkEnd w:id="6"/>
    <w:p w14:paraId="4D9E4EFA" w14:textId="77777777" w:rsidR="00047A4F" w:rsidRPr="00047A4F" w:rsidRDefault="00047A4F" w:rsidP="00047A4F">
      <w:pPr>
        <w:pBdr>
          <w:bottom w:val="single" w:sz="6" w:space="1" w:color="auto"/>
        </w:pBdr>
        <w:jc w:val="both"/>
        <w:rPr>
          <w:rFonts w:ascii="Times New Roman" w:hAnsi="Times New Roman" w:cs="Times New Roman"/>
          <w:sz w:val="32"/>
          <w:szCs w:val="32"/>
        </w:rPr>
      </w:pPr>
      <w:r w:rsidRPr="00047A4F">
        <w:rPr>
          <w:rFonts w:ascii="Times New Roman" w:hAnsi="Times New Roman" w:cs="Times New Roman"/>
          <w:sz w:val="28"/>
          <w:szCs w:val="28"/>
        </w:rPr>
        <w:t>SKILLS</w:t>
      </w:r>
    </w:p>
    <w:p w14:paraId="3077D25E" w14:textId="77C546D6" w:rsidR="00D2136A" w:rsidRPr="00423783" w:rsidRDefault="00047A4F" w:rsidP="00423783">
      <w:pPr>
        <w:tabs>
          <w:tab w:val="right" w:pos="10466"/>
        </w:tabs>
        <w:jc w:val="both"/>
        <w:rPr>
          <w:rFonts w:ascii="Times New Roman" w:hAnsi="Times New Roman" w:cs="Times New Roman"/>
          <w:b/>
          <w:bCs/>
          <w:sz w:val="22"/>
          <w:szCs w:val="20"/>
        </w:rPr>
      </w:pPr>
      <w:bookmarkStart w:id="7" w:name="_Hlk156608842"/>
      <w:r w:rsidRPr="00047A4F">
        <w:rPr>
          <w:rFonts w:ascii="Times New Roman" w:hAnsi="Times New Roman" w:cs="Times New Roman"/>
          <w:b/>
          <w:bCs/>
          <w:sz w:val="22"/>
          <w:szCs w:val="20"/>
        </w:rPr>
        <w:t>Programming</w:t>
      </w:r>
      <w:r w:rsidRPr="00047A4F">
        <w:rPr>
          <w:rFonts w:ascii="Times New Roman" w:hAnsi="Times New Roman" w:cs="Times New Roman"/>
          <w:sz w:val="22"/>
          <w:szCs w:val="20"/>
        </w:rPr>
        <w:t>: Python</w:t>
      </w:r>
      <w:r w:rsidR="00423783">
        <w:rPr>
          <w:rFonts w:ascii="Times New Roman" w:hAnsi="Times New Roman" w:cs="Times New Roman"/>
          <w:sz w:val="22"/>
          <w:szCs w:val="20"/>
        </w:rPr>
        <w:t xml:space="preserve"> (NumPy, Pandas, </w:t>
      </w:r>
      <w:proofErr w:type="spellStart"/>
      <w:r w:rsidR="00423783">
        <w:rPr>
          <w:rFonts w:ascii="Times New Roman" w:hAnsi="Times New Roman" w:cs="Times New Roman"/>
          <w:sz w:val="22"/>
          <w:szCs w:val="20"/>
        </w:rPr>
        <w:t>Tensorflow</w:t>
      </w:r>
      <w:proofErr w:type="spellEnd"/>
      <w:r w:rsidR="00423783">
        <w:rPr>
          <w:rFonts w:ascii="Times New Roman" w:hAnsi="Times New Roman" w:cs="Times New Roman"/>
          <w:sz w:val="22"/>
          <w:szCs w:val="20"/>
        </w:rPr>
        <w:t xml:space="preserve">, </w:t>
      </w:r>
      <w:proofErr w:type="spellStart"/>
      <w:r w:rsidR="00423783">
        <w:rPr>
          <w:rFonts w:ascii="Times New Roman" w:hAnsi="Times New Roman" w:cs="Times New Roman"/>
          <w:sz w:val="22"/>
          <w:szCs w:val="20"/>
        </w:rPr>
        <w:t>PyTorch</w:t>
      </w:r>
      <w:proofErr w:type="spellEnd"/>
      <w:r w:rsidR="00423783">
        <w:rPr>
          <w:rFonts w:ascii="Times New Roman" w:hAnsi="Times New Roman" w:cs="Times New Roman"/>
          <w:sz w:val="22"/>
          <w:szCs w:val="20"/>
        </w:rPr>
        <w:t>)</w:t>
      </w:r>
      <w:r w:rsidRPr="00047A4F">
        <w:rPr>
          <w:rFonts w:ascii="Times New Roman" w:hAnsi="Times New Roman" w:cs="Times New Roman"/>
          <w:sz w:val="22"/>
          <w:szCs w:val="20"/>
        </w:rPr>
        <w:t>, SQL</w:t>
      </w:r>
      <w:r w:rsidR="00A54021">
        <w:rPr>
          <w:rFonts w:ascii="Times New Roman" w:hAnsi="Times New Roman" w:cs="Times New Roman"/>
          <w:sz w:val="22"/>
          <w:szCs w:val="20"/>
        </w:rPr>
        <w:tab/>
      </w:r>
      <w:r w:rsidR="00A54021" w:rsidRPr="00047A4F">
        <w:rPr>
          <w:rFonts w:ascii="Times New Roman" w:hAnsi="Times New Roman" w:cs="Times New Roman"/>
          <w:b/>
          <w:bCs/>
          <w:sz w:val="22"/>
          <w:szCs w:val="20"/>
        </w:rPr>
        <w:t>Languages</w:t>
      </w:r>
      <w:r w:rsidR="00A54021" w:rsidRPr="00047A4F">
        <w:rPr>
          <w:rFonts w:ascii="Times New Roman" w:hAnsi="Times New Roman" w:cs="Times New Roman"/>
          <w:sz w:val="22"/>
          <w:szCs w:val="20"/>
        </w:rPr>
        <w:t>: Cantonese, English, Mandarin</w:t>
      </w:r>
    </w:p>
    <w:p w14:paraId="0A797AB8" w14:textId="37D7F84F" w:rsidR="00047A4F" w:rsidRPr="00047A4F" w:rsidRDefault="00047A4F" w:rsidP="00047A4F">
      <w:pPr>
        <w:tabs>
          <w:tab w:val="right" w:pos="10466"/>
        </w:tabs>
        <w:spacing w:afterLines="50" w:after="180"/>
        <w:jc w:val="both"/>
        <w:rPr>
          <w:rFonts w:ascii="Times New Roman" w:hAnsi="Times New Roman" w:cs="Times New Roman"/>
          <w:sz w:val="22"/>
          <w:szCs w:val="20"/>
        </w:rPr>
      </w:pPr>
      <w:r w:rsidRPr="00047A4F">
        <w:rPr>
          <w:rFonts w:ascii="Times New Roman" w:hAnsi="Times New Roman" w:cs="Times New Roman"/>
          <w:b/>
          <w:bCs/>
          <w:sz w:val="22"/>
          <w:szCs w:val="20"/>
        </w:rPr>
        <w:t>Technology</w:t>
      </w:r>
      <w:r w:rsidRPr="00047A4F">
        <w:rPr>
          <w:rFonts w:ascii="Times New Roman" w:hAnsi="Times New Roman" w:cs="Times New Roman"/>
          <w:sz w:val="22"/>
          <w:szCs w:val="20"/>
        </w:rPr>
        <w:t xml:space="preserve">: Power BI, Tableau, Linux, Git, Docker, </w:t>
      </w:r>
      <w:r w:rsidR="00D2136A">
        <w:rPr>
          <w:rFonts w:ascii="Times New Roman" w:hAnsi="Times New Roman" w:cs="Times New Roman"/>
          <w:sz w:val="22"/>
          <w:szCs w:val="20"/>
        </w:rPr>
        <w:t xml:space="preserve">PostgreSQL, </w:t>
      </w:r>
      <w:r w:rsidRPr="00047A4F">
        <w:rPr>
          <w:rFonts w:ascii="Times New Roman" w:hAnsi="Times New Roman" w:cs="Times New Roman"/>
          <w:sz w:val="22"/>
          <w:szCs w:val="20"/>
        </w:rPr>
        <w:t>MS SQL Server</w:t>
      </w:r>
      <w:r>
        <w:rPr>
          <w:rFonts w:ascii="Times New Roman" w:hAnsi="Times New Roman" w:cs="Times New Roman"/>
          <w:sz w:val="22"/>
          <w:szCs w:val="20"/>
        </w:rPr>
        <w:t xml:space="preserve">, </w:t>
      </w:r>
      <w:r w:rsidR="00D2136A">
        <w:rPr>
          <w:rFonts w:ascii="Times New Roman" w:hAnsi="Times New Roman" w:cs="Times New Roman"/>
          <w:sz w:val="22"/>
          <w:szCs w:val="20"/>
        </w:rPr>
        <w:t xml:space="preserve">MongoDB, </w:t>
      </w:r>
      <w:r>
        <w:rPr>
          <w:rFonts w:ascii="Times New Roman" w:hAnsi="Times New Roman" w:cs="Times New Roman"/>
          <w:sz w:val="22"/>
          <w:szCs w:val="20"/>
        </w:rPr>
        <w:t>AWS, GCP</w:t>
      </w:r>
      <w:bookmarkEnd w:id="7"/>
      <w:r w:rsidR="009036D3">
        <w:rPr>
          <w:rFonts w:ascii="Times New Roman" w:hAnsi="Times New Roman" w:cs="Times New Roman"/>
          <w:sz w:val="22"/>
          <w:szCs w:val="20"/>
        </w:rPr>
        <w:t>, Azure</w:t>
      </w:r>
    </w:p>
    <w:sectPr w:rsidR="00047A4F" w:rsidRPr="00047A4F" w:rsidSect="0021002F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4F64DC" w14:textId="77777777" w:rsidR="00964A6B" w:rsidRDefault="00964A6B" w:rsidP="00A056AC">
      <w:r>
        <w:separator/>
      </w:r>
    </w:p>
  </w:endnote>
  <w:endnote w:type="continuationSeparator" w:id="0">
    <w:p w14:paraId="5C3AAD49" w14:textId="77777777" w:rsidR="00964A6B" w:rsidRDefault="00964A6B" w:rsidP="00A056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8722F2" w14:textId="77777777" w:rsidR="00964A6B" w:rsidRDefault="00964A6B" w:rsidP="00A056AC">
      <w:r>
        <w:separator/>
      </w:r>
    </w:p>
  </w:footnote>
  <w:footnote w:type="continuationSeparator" w:id="0">
    <w:p w14:paraId="026F30B7" w14:textId="77777777" w:rsidR="00964A6B" w:rsidRDefault="00964A6B" w:rsidP="00A056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FB2FA6"/>
    <w:multiLevelType w:val="hybridMultilevel"/>
    <w:tmpl w:val="0B78363E"/>
    <w:lvl w:ilvl="0" w:tplc="2F508BA6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8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119B089E"/>
    <w:multiLevelType w:val="hybridMultilevel"/>
    <w:tmpl w:val="9BB4CA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2E915D3"/>
    <w:multiLevelType w:val="hybridMultilevel"/>
    <w:tmpl w:val="866EA0C0"/>
    <w:lvl w:ilvl="0" w:tplc="7172A11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8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20CB354C"/>
    <w:multiLevelType w:val="hybridMultilevel"/>
    <w:tmpl w:val="A5AC426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234846ED"/>
    <w:multiLevelType w:val="hybridMultilevel"/>
    <w:tmpl w:val="4B3A4DF4"/>
    <w:lvl w:ilvl="0" w:tplc="8C9226C8">
      <w:start w:val="10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45AB6640"/>
    <w:multiLevelType w:val="hybridMultilevel"/>
    <w:tmpl w:val="EFF8B88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48471AFC"/>
    <w:multiLevelType w:val="hybridMultilevel"/>
    <w:tmpl w:val="B3B8252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586E3C9C"/>
    <w:multiLevelType w:val="hybridMultilevel"/>
    <w:tmpl w:val="E00239A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5AE96517"/>
    <w:multiLevelType w:val="hybridMultilevel"/>
    <w:tmpl w:val="29C25720"/>
    <w:lvl w:ilvl="0" w:tplc="C6C288FC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8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6734130D"/>
    <w:multiLevelType w:val="hybridMultilevel"/>
    <w:tmpl w:val="AAC25848"/>
    <w:lvl w:ilvl="0" w:tplc="7624C596">
      <w:start w:val="10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753955FF"/>
    <w:multiLevelType w:val="hybridMultilevel"/>
    <w:tmpl w:val="5CB4FF26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78AF18A5"/>
    <w:multiLevelType w:val="hybridMultilevel"/>
    <w:tmpl w:val="E4DA1DE2"/>
    <w:lvl w:ilvl="0" w:tplc="B7D881D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8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1786999126">
    <w:abstractNumId w:val="9"/>
  </w:num>
  <w:num w:numId="2" w16cid:durableId="1796436781">
    <w:abstractNumId w:val="4"/>
  </w:num>
  <w:num w:numId="3" w16cid:durableId="1326863245">
    <w:abstractNumId w:val="10"/>
  </w:num>
  <w:num w:numId="4" w16cid:durableId="1707023125">
    <w:abstractNumId w:val="3"/>
  </w:num>
  <w:num w:numId="5" w16cid:durableId="428431245">
    <w:abstractNumId w:val="0"/>
  </w:num>
  <w:num w:numId="6" w16cid:durableId="551963009">
    <w:abstractNumId w:val="1"/>
  </w:num>
  <w:num w:numId="7" w16cid:durableId="267201470">
    <w:abstractNumId w:val="5"/>
  </w:num>
  <w:num w:numId="8" w16cid:durableId="1359283647">
    <w:abstractNumId w:val="2"/>
  </w:num>
  <w:num w:numId="9" w16cid:durableId="146291764">
    <w:abstractNumId w:val="8"/>
  </w:num>
  <w:num w:numId="10" w16cid:durableId="1600067704">
    <w:abstractNumId w:val="11"/>
  </w:num>
  <w:num w:numId="11" w16cid:durableId="1644651518">
    <w:abstractNumId w:val="7"/>
  </w:num>
  <w:num w:numId="12" w16cid:durableId="117456359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2NzQ3tTA3MDQ1MjNT0lEKTi0uzszPAykwN60FALWktXMtAAAA"/>
  </w:docVars>
  <w:rsids>
    <w:rsidRoot w:val="00B12F6D"/>
    <w:rsid w:val="000014D7"/>
    <w:rsid w:val="00003CBA"/>
    <w:rsid w:val="00003E76"/>
    <w:rsid w:val="00004C79"/>
    <w:rsid w:val="00005DB3"/>
    <w:rsid w:val="00005FF4"/>
    <w:rsid w:val="000061AD"/>
    <w:rsid w:val="00006C6F"/>
    <w:rsid w:val="000076BA"/>
    <w:rsid w:val="00010719"/>
    <w:rsid w:val="000107A6"/>
    <w:rsid w:val="00010EBD"/>
    <w:rsid w:val="00012430"/>
    <w:rsid w:val="000143AB"/>
    <w:rsid w:val="00016D0E"/>
    <w:rsid w:val="00017916"/>
    <w:rsid w:val="000201BB"/>
    <w:rsid w:val="000205A8"/>
    <w:rsid w:val="00020740"/>
    <w:rsid w:val="00021C56"/>
    <w:rsid w:val="000220F4"/>
    <w:rsid w:val="00022284"/>
    <w:rsid w:val="00022A5B"/>
    <w:rsid w:val="00023793"/>
    <w:rsid w:val="00023D34"/>
    <w:rsid w:val="000246ED"/>
    <w:rsid w:val="000259BF"/>
    <w:rsid w:val="00025E9A"/>
    <w:rsid w:val="00026038"/>
    <w:rsid w:val="00027633"/>
    <w:rsid w:val="0002799C"/>
    <w:rsid w:val="00031A1A"/>
    <w:rsid w:val="00032132"/>
    <w:rsid w:val="00035C2A"/>
    <w:rsid w:val="000361FA"/>
    <w:rsid w:val="0003662A"/>
    <w:rsid w:val="0003749C"/>
    <w:rsid w:val="00037F1F"/>
    <w:rsid w:val="00040677"/>
    <w:rsid w:val="0004262A"/>
    <w:rsid w:val="000429ED"/>
    <w:rsid w:val="00043D51"/>
    <w:rsid w:val="00043F5A"/>
    <w:rsid w:val="000457E9"/>
    <w:rsid w:val="000459BE"/>
    <w:rsid w:val="00045BC3"/>
    <w:rsid w:val="00045F0F"/>
    <w:rsid w:val="00045F9C"/>
    <w:rsid w:val="00047970"/>
    <w:rsid w:val="00047A4F"/>
    <w:rsid w:val="00050BF6"/>
    <w:rsid w:val="00050D54"/>
    <w:rsid w:val="00053219"/>
    <w:rsid w:val="00053E81"/>
    <w:rsid w:val="00055C34"/>
    <w:rsid w:val="00056640"/>
    <w:rsid w:val="00060509"/>
    <w:rsid w:val="0006091D"/>
    <w:rsid w:val="00060B8C"/>
    <w:rsid w:val="0006162B"/>
    <w:rsid w:val="00067378"/>
    <w:rsid w:val="000745D6"/>
    <w:rsid w:val="00075CE0"/>
    <w:rsid w:val="0007631E"/>
    <w:rsid w:val="000763FF"/>
    <w:rsid w:val="000767B2"/>
    <w:rsid w:val="00077751"/>
    <w:rsid w:val="00080D0E"/>
    <w:rsid w:val="00087238"/>
    <w:rsid w:val="00087EC1"/>
    <w:rsid w:val="000917AD"/>
    <w:rsid w:val="00092040"/>
    <w:rsid w:val="000926E5"/>
    <w:rsid w:val="000935AC"/>
    <w:rsid w:val="00094CC5"/>
    <w:rsid w:val="00095E44"/>
    <w:rsid w:val="00096238"/>
    <w:rsid w:val="000962F6"/>
    <w:rsid w:val="00096FB8"/>
    <w:rsid w:val="00097861"/>
    <w:rsid w:val="00097874"/>
    <w:rsid w:val="000A03FA"/>
    <w:rsid w:val="000A2CE8"/>
    <w:rsid w:val="000A2F1D"/>
    <w:rsid w:val="000A3298"/>
    <w:rsid w:val="000A444A"/>
    <w:rsid w:val="000A5233"/>
    <w:rsid w:val="000A6085"/>
    <w:rsid w:val="000A69DB"/>
    <w:rsid w:val="000A7072"/>
    <w:rsid w:val="000A71DC"/>
    <w:rsid w:val="000A7CD7"/>
    <w:rsid w:val="000A7FEB"/>
    <w:rsid w:val="000B0395"/>
    <w:rsid w:val="000B2165"/>
    <w:rsid w:val="000B239A"/>
    <w:rsid w:val="000B2A44"/>
    <w:rsid w:val="000B480D"/>
    <w:rsid w:val="000B505E"/>
    <w:rsid w:val="000B6AFB"/>
    <w:rsid w:val="000B6E0D"/>
    <w:rsid w:val="000B75B5"/>
    <w:rsid w:val="000C0126"/>
    <w:rsid w:val="000C1C88"/>
    <w:rsid w:val="000C1F13"/>
    <w:rsid w:val="000C41F9"/>
    <w:rsid w:val="000C566B"/>
    <w:rsid w:val="000C636F"/>
    <w:rsid w:val="000C6C40"/>
    <w:rsid w:val="000C7617"/>
    <w:rsid w:val="000D130A"/>
    <w:rsid w:val="000D1686"/>
    <w:rsid w:val="000D3090"/>
    <w:rsid w:val="000D4015"/>
    <w:rsid w:val="000D4C5D"/>
    <w:rsid w:val="000D7576"/>
    <w:rsid w:val="000E08BC"/>
    <w:rsid w:val="000E23AF"/>
    <w:rsid w:val="000E3331"/>
    <w:rsid w:val="000E3581"/>
    <w:rsid w:val="000E5655"/>
    <w:rsid w:val="000E5A82"/>
    <w:rsid w:val="000E7BD0"/>
    <w:rsid w:val="000F13B9"/>
    <w:rsid w:val="000F1637"/>
    <w:rsid w:val="000F25A8"/>
    <w:rsid w:val="000F3E98"/>
    <w:rsid w:val="000F51E1"/>
    <w:rsid w:val="000F60F6"/>
    <w:rsid w:val="000F74C2"/>
    <w:rsid w:val="000F7697"/>
    <w:rsid w:val="00100191"/>
    <w:rsid w:val="00101B36"/>
    <w:rsid w:val="00102793"/>
    <w:rsid w:val="00102B34"/>
    <w:rsid w:val="001039F7"/>
    <w:rsid w:val="00103D9F"/>
    <w:rsid w:val="00104351"/>
    <w:rsid w:val="0010746D"/>
    <w:rsid w:val="00110705"/>
    <w:rsid w:val="00110B75"/>
    <w:rsid w:val="00110BAE"/>
    <w:rsid w:val="00111176"/>
    <w:rsid w:val="0011220C"/>
    <w:rsid w:val="0011244B"/>
    <w:rsid w:val="00112586"/>
    <w:rsid w:val="0011281C"/>
    <w:rsid w:val="001137B5"/>
    <w:rsid w:val="00114AF0"/>
    <w:rsid w:val="00115BCF"/>
    <w:rsid w:val="00115CB2"/>
    <w:rsid w:val="00115DD7"/>
    <w:rsid w:val="00116F16"/>
    <w:rsid w:val="00117084"/>
    <w:rsid w:val="00117197"/>
    <w:rsid w:val="001177E4"/>
    <w:rsid w:val="001207D2"/>
    <w:rsid w:val="00121F1F"/>
    <w:rsid w:val="00122A0D"/>
    <w:rsid w:val="0012627A"/>
    <w:rsid w:val="00126D9F"/>
    <w:rsid w:val="001300A3"/>
    <w:rsid w:val="0013083F"/>
    <w:rsid w:val="0013085E"/>
    <w:rsid w:val="00130CBA"/>
    <w:rsid w:val="0013497A"/>
    <w:rsid w:val="00135832"/>
    <w:rsid w:val="00135F44"/>
    <w:rsid w:val="00136036"/>
    <w:rsid w:val="001364E1"/>
    <w:rsid w:val="00140E16"/>
    <w:rsid w:val="001412BC"/>
    <w:rsid w:val="00141E33"/>
    <w:rsid w:val="00141F09"/>
    <w:rsid w:val="00142911"/>
    <w:rsid w:val="00142C1F"/>
    <w:rsid w:val="0014302E"/>
    <w:rsid w:val="001455E7"/>
    <w:rsid w:val="00146BEE"/>
    <w:rsid w:val="00147AA6"/>
    <w:rsid w:val="00151546"/>
    <w:rsid w:val="00152399"/>
    <w:rsid w:val="00154045"/>
    <w:rsid w:val="00155DFB"/>
    <w:rsid w:val="00156245"/>
    <w:rsid w:val="00156951"/>
    <w:rsid w:val="00156B8E"/>
    <w:rsid w:val="00157AC1"/>
    <w:rsid w:val="001618CF"/>
    <w:rsid w:val="0016434B"/>
    <w:rsid w:val="001661B6"/>
    <w:rsid w:val="00166E04"/>
    <w:rsid w:val="00170A50"/>
    <w:rsid w:val="00174226"/>
    <w:rsid w:val="00177105"/>
    <w:rsid w:val="0018021B"/>
    <w:rsid w:val="00181D52"/>
    <w:rsid w:val="00182279"/>
    <w:rsid w:val="0018254C"/>
    <w:rsid w:val="0018278F"/>
    <w:rsid w:val="0018322D"/>
    <w:rsid w:val="00183D69"/>
    <w:rsid w:val="001841FF"/>
    <w:rsid w:val="001849E0"/>
    <w:rsid w:val="00184A03"/>
    <w:rsid w:val="00185414"/>
    <w:rsid w:val="0018566C"/>
    <w:rsid w:val="00186204"/>
    <w:rsid w:val="00186FB7"/>
    <w:rsid w:val="001925CD"/>
    <w:rsid w:val="00193076"/>
    <w:rsid w:val="001937EC"/>
    <w:rsid w:val="00193FFA"/>
    <w:rsid w:val="00194030"/>
    <w:rsid w:val="00194521"/>
    <w:rsid w:val="00195549"/>
    <w:rsid w:val="00195639"/>
    <w:rsid w:val="00197205"/>
    <w:rsid w:val="001A1EBF"/>
    <w:rsid w:val="001A2569"/>
    <w:rsid w:val="001A29D4"/>
    <w:rsid w:val="001A2CD6"/>
    <w:rsid w:val="001A3A35"/>
    <w:rsid w:val="001A44CB"/>
    <w:rsid w:val="001A4CF6"/>
    <w:rsid w:val="001A66DB"/>
    <w:rsid w:val="001A73DF"/>
    <w:rsid w:val="001A7E2D"/>
    <w:rsid w:val="001A7E8E"/>
    <w:rsid w:val="001B2E73"/>
    <w:rsid w:val="001B32A2"/>
    <w:rsid w:val="001B332A"/>
    <w:rsid w:val="001B3874"/>
    <w:rsid w:val="001B40EB"/>
    <w:rsid w:val="001B5EAC"/>
    <w:rsid w:val="001B64D4"/>
    <w:rsid w:val="001B6EB9"/>
    <w:rsid w:val="001B705E"/>
    <w:rsid w:val="001C0F7B"/>
    <w:rsid w:val="001C216E"/>
    <w:rsid w:val="001C54A8"/>
    <w:rsid w:val="001C596F"/>
    <w:rsid w:val="001C5A04"/>
    <w:rsid w:val="001C649C"/>
    <w:rsid w:val="001D0786"/>
    <w:rsid w:val="001D30D1"/>
    <w:rsid w:val="001D3464"/>
    <w:rsid w:val="001D3E2F"/>
    <w:rsid w:val="001D4BD8"/>
    <w:rsid w:val="001D51AD"/>
    <w:rsid w:val="001D6322"/>
    <w:rsid w:val="001D7256"/>
    <w:rsid w:val="001D75FA"/>
    <w:rsid w:val="001E0A82"/>
    <w:rsid w:val="001E1029"/>
    <w:rsid w:val="001E1247"/>
    <w:rsid w:val="001E19D3"/>
    <w:rsid w:val="001E32A5"/>
    <w:rsid w:val="001E379C"/>
    <w:rsid w:val="001E3E04"/>
    <w:rsid w:val="001E5348"/>
    <w:rsid w:val="001E5FBB"/>
    <w:rsid w:val="001E63AA"/>
    <w:rsid w:val="001E6D02"/>
    <w:rsid w:val="001E6F7C"/>
    <w:rsid w:val="001E7822"/>
    <w:rsid w:val="001E7DBE"/>
    <w:rsid w:val="001F03F4"/>
    <w:rsid w:val="001F1744"/>
    <w:rsid w:val="001F2348"/>
    <w:rsid w:val="001F25CC"/>
    <w:rsid w:val="001F2B0E"/>
    <w:rsid w:val="001F2ED4"/>
    <w:rsid w:val="001F32E0"/>
    <w:rsid w:val="001F4ADE"/>
    <w:rsid w:val="001F669A"/>
    <w:rsid w:val="00200122"/>
    <w:rsid w:val="00201F52"/>
    <w:rsid w:val="002021FF"/>
    <w:rsid w:val="002035F9"/>
    <w:rsid w:val="002041D8"/>
    <w:rsid w:val="00207590"/>
    <w:rsid w:val="0021002F"/>
    <w:rsid w:val="00211724"/>
    <w:rsid w:val="002117B8"/>
    <w:rsid w:val="002131B4"/>
    <w:rsid w:val="00213227"/>
    <w:rsid w:val="002132D3"/>
    <w:rsid w:val="00213457"/>
    <w:rsid w:val="002135B2"/>
    <w:rsid w:val="002147D0"/>
    <w:rsid w:val="00215A25"/>
    <w:rsid w:val="002200FE"/>
    <w:rsid w:val="00220C1C"/>
    <w:rsid w:val="00221553"/>
    <w:rsid w:val="0022163C"/>
    <w:rsid w:val="002219A6"/>
    <w:rsid w:val="00222825"/>
    <w:rsid w:val="002233E5"/>
    <w:rsid w:val="00223C17"/>
    <w:rsid w:val="002253FD"/>
    <w:rsid w:val="002277C3"/>
    <w:rsid w:val="00227CCC"/>
    <w:rsid w:val="00230A48"/>
    <w:rsid w:val="002320F1"/>
    <w:rsid w:val="00232A10"/>
    <w:rsid w:val="00232BC5"/>
    <w:rsid w:val="002347ED"/>
    <w:rsid w:val="00234B5B"/>
    <w:rsid w:val="0023511C"/>
    <w:rsid w:val="0023677B"/>
    <w:rsid w:val="00236FBE"/>
    <w:rsid w:val="002406E4"/>
    <w:rsid w:val="0024579A"/>
    <w:rsid w:val="00245932"/>
    <w:rsid w:val="00245E00"/>
    <w:rsid w:val="00247D25"/>
    <w:rsid w:val="00251880"/>
    <w:rsid w:val="00252AB7"/>
    <w:rsid w:val="00252EE0"/>
    <w:rsid w:val="00254A4C"/>
    <w:rsid w:val="00255DC2"/>
    <w:rsid w:val="002579F2"/>
    <w:rsid w:val="00257A79"/>
    <w:rsid w:val="002607CB"/>
    <w:rsid w:val="00262292"/>
    <w:rsid w:val="00263389"/>
    <w:rsid w:val="00263B66"/>
    <w:rsid w:val="00264C00"/>
    <w:rsid w:val="00265FFA"/>
    <w:rsid w:val="0027028F"/>
    <w:rsid w:val="002714AB"/>
    <w:rsid w:val="00272007"/>
    <w:rsid w:val="00272292"/>
    <w:rsid w:val="0027265F"/>
    <w:rsid w:val="002765FE"/>
    <w:rsid w:val="00276CBE"/>
    <w:rsid w:val="002801C3"/>
    <w:rsid w:val="00280441"/>
    <w:rsid w:val="00280D9C"/>
    <w:rsid w:val="00280E3D"/>
    <w:rsid w:val="002826EF"/>
    <w:rsid w:val="00282C49"/>
    <w:rsid w:val="00285025"/>
    <w:rsid w:val="0028550A"/>
    <w:rsid w:val="0028573C"/>
    <w:rsid w:val="002865D0"/>
    <w:rsid w:val="00286A29"/>
    <w:rsid w:val="00286A65"/>
    <w:rsid w:val="00287070"/>
    <w:rsid w:val="0029000C"/>
    <w:rsid w:val="00290A36"/>
    <w:rsid w:val="00290F2D"/>
    <w:rsid w:val="00291876"/>
    <w:rsid w:val="00292916"/>
    <w:rsid w:val="00292B18"/>
    <w:rsid w:val="00293BBE"/>
    <w:rsid w:val="002963DD"/>
    <w:rsid w:val="002A00C2"/>
    <w:rsid w:val="002A0BFC"/>
    <w:rsid w:val="002A0D4F"/>
    <w:rsid w:val="002A278E"/>
    <w:rsid w:val="002A2B05"/>
    <w:rsid w:val="002A51FF"/>
    <w:rsid w:val="002A5A9A"/>
    <w:rsid w:val="002A65E1"/>
    <w:rsid w:val="002B0B33"/>
    <w:rsid w:val="002B162E"/>
    <w:rsid w:val="002B1B26"/>
    <w:rsid w:val="002B4515"/>
    <w:rsid w:val="002B4590"/>
    <w:rsid w:val="002C0DED"/>
    <w:rsid w:val="002C173C"/>
    <w:rsid w:val="002C17A1"/>
    <w:rsid w:val="002C283A"/>
    <w:rsid w:val="002C2DBE"/>
    <w:rsid w:val="002D10C6"/>
    <w:rsid w:val="002D1685"/>
    <w:rsid w:val="002D1CEB"/>
    <w:rsid w:val="002D265A"/>
    <w:rsid w:val="002D2DA4"/>
    <w:rsid w:val="002D3A87"/>
    <w:rsid w:val="002D3F18"/>
    <w:rsid w:val="002D5CCB"/>
    <w:rsid w:val="002D663D"/>
    <w:rsid w:val="002D753D"/>
    <w:rsid w:val="002D7846"/>
    <w:rsid w:val="002D7EC8"/>
    <w:rsid w:val="002E01B3"/>
    <w:rsid w:val="002E024A"/>
    <w:rsid w:val="002E1D1E"/>
    <w:rsid w:val="002E2D58"/>
    <w:rsid w:val="002E353E"/>
    <w:rsid w:val="002E3A05"/>
    <w:rsid w:val="002E3E6F"/>
    <w:rsid w:val="002E3F8F"/>
    <w:rsid w:val="002E4861"/>
    <w:rsid w:val="002F11F6"/>
    <w:rsid w:val="002F260F"/>
    <w:rsid w:val="002F2C4F"/>
    <w:rsid w:val="002F4E91"/>
    <w:rsid w:val="002F6C77"/>
    <w:rsid w:val="002F7DAD"/>
    <w:rsid w:val="0030031A"/>
    <w:rsid w:val="003017EB"/>
    <w:rsid w:val="00301931"/>
    <w:rsid w:val="00301E1C"/>
    <w:rsid w:val="00303B9D"/>
    <w:rsid w:val="0030422E"/>
    <w:rsid w:val="003043F0"/>
    <w:rsid w:val="0030722A"/>
    <w:rsid w:val="003103A3"/>
    <w:rsid w:val="003151F8"/>
    <w:rsid w:val="00316997"/>
    <w:rsid w:val="00320C2D"/>
    <w:rsid w:val="00321E66"/>
    <w:rsid w:val="003229FD"/>
    <w:rsid w:val="003267D7"/>
    <w:rsid w:val="003272E2"/>
    <w:rsid w:val="00327898"/>
    <w:rsid w:val="00330A25"/>
    <w:rsid w:val="00330C2C"/>
    <w:rsid w:val="00331270"/>
    <w:rsid w:val="00331BF0"/>
    <w:rsid w:val="00331FBE"/>
    <w:rsid w:val="0033206D"/>
    <w:rsid w:val="00332B0E"/>
    <w:rsid w:val="00332B17"/>
    <w:rsid w:val="00333C11"/>
    <w:rsid w:val="003351C6"/>
    <w:rsid w:val="00337066"/>
    <w:rsid w:val="00340EA8"/>
    <w:rsid w:val="003431E3"/>
    <w:rsid w:val="00344CE0"/>
    <w:rsid w:val="003452E4"/>
    <w:rsid w:val="00346424"/>
    <w:rsid w:val="00346AD5"/>
    <w:rsid w:val="00346BF1"/>
    <w:rsid w:val="00346D31"/>
    <w:rsid w:val="00347D13"/>
    <w:rsid w:val="00347FA6"/>
    <w:rsid w:val="00350C2C"/>
    <w:rsid w:val="00351170"/>
    <w:rsid w:val="00352960"/>
    <w:rsid w:val="00353F9B"/>
    <w:rsid w:val="0035540A"/>
    <w:rsid w:val="003554BD"/>
    <w:rsid w:val="00355984"/>
    <w:rsid w:val="003576FD"/>
    <w:rsid w:val="0036035A"/>
    <w:rsid w:val="0036065A"/>
    <w:rsid w:val="00360DB9"/>
    <w:rsid w:val="00361DCD"/>
    <w:rsid w:val="003671ED"/>
    <w:rsid w:val="00370F6F"/>
    <w:rsid w:val="003713D0"/>
    <w:rsid w:val="00373D88"/>
    <w:rsid w:val="003747C8"/>
    <w:rsid w:val="00375D07"/>
    <w:rsid w:val="00376856"/>
    <w:rsid w:val="00381A67"/>
    <w:rsid w:val="00381AFC"/>
    <w:rsid w:val="00382157"/>
    <w:rsid w:val="003823EF"/>
    <w:rsid w:val="00382915"/>
    <w:rsid w:val="003837E9"/>
    <w:rsid w:val="003850CC"/>
    <w:rsid w:val="003852F6"/>
    <w:rsid w:val="00385350"/>
    <w:rsid w:val="00385EE7"/>
    <w:rsid w:val="00392251"/>
    <w:rsid w:val="00392B5E"/>
    <w:rsid w:val="00393138"/>
    <w:rsid w:val="003936CA"/>
    <w:rsid w:val="0039461F"/>
    <w:rsid w:val="00394C17"/>
    <w:rsid w:val="00394D83"/>
    <w:rsid w:val="00395135"/>
    <w:rsid w:val="003963C2"/>
    <w:rsid w:val="003967B9"/>
    <w:rsid w:val="00397685"/>
    <w:rsid w:val="003A1182"/>
    <w:rsid w:val="003A3810"/>
    <w:rsid w:val="003A47A7"/>
    <w:rsid w:val="003A4C85"/>
    <w:rsid w:val="003A5B4E"/>
    <w:rsid w:val="003A5F63"/>
    <w:rsid w:val="003A687A"/>
    <w:rsid w:val="003A68A5"/>
    <w:rsid w:val="003B211A"/>
    <w:rsid w:val="003B25F9"/>
    <w:rsid w:val="003B3928"/>
    <w:rsid w:val="003B3F73"/>
    <w:rsid w:val="003B3FDF"/>
    <w:rsid w:val="003B593E"/>
    <w:rsid w:val="003B5D21"/>
    <w:rsid w:val="003B6D1D"/>
    <w:rsid w:val="003B70D7"/>
    <w:rsid w:val="003B74AA"/>
    <w:rsid w:val="003C1FB9"/>
    <w:rsid w:val="003C2336"/>
    <w:rsid w:val="003C46A1"/>
    <w:rsid w:val="003C4AC1"/>
    <w:rsid w:val="003C4D6B"/>
    <w:rsid w:val="003C537F"/>
    <w:rsid w:val="003C5DF9"/>
    <w:rsid w:val="003D0335"/>
    <w:rsid w:val="003D1B46"/>
    <w:rsid w:val="003D1E8C"/>
    <w:rsid w:val="003D2B46"/>
    <w:rsid w:val="003D40A4"/>
    <w:rsid w:val="003D5B46"/>
    <w:rsid w:val="003D5C23"/>
    <w:rsid w:val="003D6446"/>
    <w:rsid w:val="003D665B"/>
    <w:rsid w:val="003D6AFE"/>
    <w:rsid w:val="003D793D"/>
    <w:rsid w:val="003D7CC4"/>
    <w:rsid w:val="003D7E97"/>
    <w:rsid w:val="003E01B0"/>
    <w:rsid w:val="003E046B"/>
    <w:rsid w:val="003E0CA9"/>
    <w:rsid w:val="003E191A"/>
    <w:rsid w:val="003E3151"/>
    <w:rsid w:val="003E3637"/>
    <w:rsid w:val="003E6147"/>
    <w:rsid w:val="003E645D"/>
    <w:rsid w:val="003F1396"/>
    <w:rsid w:val="003F1646"/>
    <w:rsid w:val="003F1906"/>
    <w:rsid w:val="003F19D1"/>
    <w:rsid w:val="003F3054"/>
    <w:rsid w:val="003F4254"/>
    <w:rsid w:val="003F55E9"/>
    <w:rsid w:val="003F5C0B"/>
    <w:rsid w:val="00401655"/>
    <w:rsid w:val="00401EAE"/>
    <w:rsid w:val="00403DE6"/>
    <w:rsid w:val="00405FB0"/>
    <w:rsid w:val="004063DC"/>
    <w:rsid w:val="00406937"/>
    <w:rsid w:val="0040720A"/>
    <w:rsid w:val="0041136A"/>
    <w:rsid w:val="0041159E"/>
    <w:rsid w:val="00411745"/>
    <w:rsid w:val="004118F8"/>
    <w:rsid w:val="00413702"/>
    <w:rsid w:val="00414437"/>
    <w:rsid w:val="0041536F"/>
    <w:rsid w:val="00415869"/>
    <w:rsid w:val="004160B0"/>
    <w:rsid w:val="004161F0"/>
    <w:rsid w:val="00420686"/>
    <w:rsid w:val="00422666"/>
    <w:rsid w:val="00423783"/>
    <w:rsid w:val="00423ABF"/>
    <w:rsid w:val="00425A1C"/>
    <w:rsid w:val="00427DCF"/>
    <w:rsid w:val="004301AD"/>
    <w:rsid w:val="004304B2"/>
    <w:rsid w:val="00436A59"/>
    <w:rsid w:val="00441A56"/>
    <w:rsid w:val="0044468C"/>
    <w:rsid w:val="00445494"/>
    <w:rsid w:val="00445D34"/>
    <w:rsid w:val="00445D48"/>
    <w:rsid w:val="004460D6"/>
    <w:rsid w:val="004475DD"/>
    <w:rsid w:val="004508C6"/>
    <w:rsid w:val="00450C90"/>
    <w:rsid w:val="004514A5"/>
    <w:rsid w:val="00451E3E"/>
    <w:rsid w:val="004533A0"/>
    <w:rsid w:val="004571B3"/>
    <w:rsid w:val="00460CFE"/>
    <w:rsid w:val="0046135E"/>
    <w:rsid w:val="004613A7"/>
    <w:rsid w:val="004619A5"/>
    <w:rsid w:val="004623AF"/>
    <w:rsid w:val="00464805"/>
    <w:rsid w:val="00465ED7"/>
    <w:rsid w:val="004668FE"/>
    <w:rsid w:val="00466C67"/>
    <w:rsid w:val="00466FF6"/>
    <w:rsid w:val="00470024"/>
    <w:rsid w:val="004704BA"/>
    <w:rsid w:val="00471806"/>
    <w:rsid w:val="004725D6"/>
    <w:rsid w:val="00474152"/>
    <w:rsid w:val="00477543"/>
    <w:rsid w:val="004776E5"/>
    <w:rsid w:val="00480B00"/>
    <w:rsid w:val="00481A99"/>
    <w:rsid w:val="00481F46"/>
    <w:rsid w:val="00481FFC"/>
    <w:rsid w:val="00482C1B"/>
    <w:rsid w:val="00483DA9"/>
    <w:rsid w:val="004849CB"/>
    <w:rsid w:val="00484C3C"/>
    <w:rsid w:val="004879F5"/>
    <w:rsid w:val="004921BE"/>
    <w:rsid w:val="004921E4"/>
    <w:rsid w:val="0049239D"/>
    <w:rsid w:val="004943C9"/>
    <w:rsid w:val="00496589"/>
    <w:rsid w:val="004966AD"/>
    <w:rsid w:val="00496AFD"/>
    <w:rsid w:val="00496B73"/>
    <w:rsid w:val="004979BE"/>
    <w:rsid w:val="00497B8C"/>
    <w:rsid w:val="004A1DA6"/>
    <w:rsid w:val="004A1F87"/>
    <w:rsid w:val="004A3138"/>
    <w:rsid w:val="004A3998"/>
    <w:rsid w:val="004A527C"/>
    <w:rsid w:val="004A53B6"/>
    <w:rsid w:val="004A5D74"/>
    <w:rsid w:val="004A7BBE"/>
    <w:rsid w:val="004B0233"/>
    <w:rsid w:val="004B03EA"/>
    <w:rsid w:val="004B11BE"/>
    <w:rsid w:val="004B2728"/>
    <w:rsid w:val="004B33A9"/>
    <w:rsid w:val="004B5DE4"/>
    <w:rsid w:val="004C00A8"/>
    <w:rsid w:val="004C0DBC"/>
    <w:rsid w:val="004C128F"/>
    <w:rsid w:val="004C5135"/>
    <w:rsid w:val="004C56F3"/>
    <w:rsid w:val="004C6526"/>
    <w:rsid w:val="004D036E"/>
    <w:rsid w:val="004D1062"/>
    <w:rsid w:val="004D269B"/>
    <w:rsid w:val="004D2E57"/>
    <w:rsid w:val="004D4DAF"/>
    <w:rsid w:val="004D6F1E"/>
    <w:rsid w:val="004E0192"/>
    <w:rsid w:val="004E0681"/>
    <w:rsid w:val="004E1510"/>
    <w:rsid w:val="004E29A1"/>
    <w:rsid w:val="004E30F0"/>
    <w:rsid w:val="004E3870"/>
    <w:rsid w:val="004E3D01"/>
    <w:rsid w:val="004E5865"/>
    <w:rsid w:val="004E7CD8"/>
    <w:rsid w:val="004F03D2"/>
    <w:rsid w:val="004F1A14"/>
    <w:rsid w:val="004F1CC3"/>
    <w:rsid w:val="004F21BF"/>
    <w:rsid w:val="004F2DC0"/>
    <w:rsid w:val="004F4098"/>
    <w:rsid w:val="004F5025"/>
    <w:rsid w:val="004F517B"/>
    <w:rsid w:val="004F545D"/>
    <w:rsid w:val="004F58C3"/>
    <w:rsid w:val="004F5D68"/>
    <w:rsid w:val="004F5F4B"/>
    <w:rsid w:val="004F6522"/>
    <w:rsid w:val="004F7669"/>
    <w:rsid w:val="005006ED"/>
    <w:rsid w:val="0050119B"/>
    <w:rsid w:val="00501A5A"/>
    <w:rsid w:val="0050218E"/>
    <w:rsid w:val="00502A21"/>
    <w:rsid w:val="00503708"/>
    <w:rsid w:val="0050379C"/>
    <w:rsid w:val="00503E8F"/>
    <w:rsid w:val="00507A0B"/>
    <w:rsid w:val="00507C9E"/>
    <w:rsid w:val="00511C2E"/>
    <w:rsid w:val="00512D5A"/>
    <w:rsid w:val="00513BE1"/>
    <w:rsid w:val="00515685"/>
    <w:rsid w:val="00516675"/>
    <w:rsid w:val="00521F8E"/>
    <w:rsid w:val="005223D2"/>
    <w:rsid w:val="005226DD"/>
    <w:rsid w:val="00522F05"/>
    <w:rsid w:val="00524DD3"/>
    <w:rsid w:val="005261D7"/>
    <w:rsid w:val="0052681F"/>
    <w:rsid w:val="00527274"/>
    <w:rsid w:val="00527568"/>
    <w:rsid w:val="005277A8"/>
    <w:rsid w:val="00530253"/>
    <w:rsid w:val="005312B7"/>
    <w:rsid w:val="005315C8"/>
    <w:rsid w:val="005338C2"/>
    <w:rsid w:val="00535D93"/>
    <w:rsid w:val="00537AF3"/>
    <w:rsid w:val="005403B6"/>
    <w:rsid w:val="0054280F"/>
    <w:rsid w:val="00544B7A"/>
    <w:rsid w:val="005456F9"/>
    <w:rsid w:val="00545DE8"/>
    <w:rsid w:val="0054645F"/>
    <w:rsid w:val="00547349"/>
    <w:rsid w:val="0055096D"/>
    <w:rsid w:val="00550CDF"/>
    <w:rsid w:val="005510EF"/>
    <w:rsid w:val="00551FEA"/>
    <w:rsid w:val="005520B9"/>
    <w:rsid w:val="00553C86"/>
    <w:rsid w:val="00554264"/>
    <w:rsid w:val="00555908"/>
    <w:rsid w:val="00557FBE"/>
    <w:rsid w:val="00560D42"/>
    <w:rsid w:val="00562919"/>
    <w:rsid w:val="0056372B"/>
    <w:rsid w:val="00563A5C"/>
    <w:rsid w:val="00564AB7"/>
    <w:rsid w:val="00565268"/>
    <w:rsid w:val="005652AD"/>
    <w:rsid w:val="00565412"/>
    <w:rsid w:val="005673E4"/>
    <w:rsid w:val="00567DFC"/>
    <w:rsid w:val="00570CBC"/>
    <w:rsid w:val="005710AE"/>
    <w:rsid w:val="00572087"/>
    <w:rsid w:val="005720E5"/>
    <w:rsid w:val="0057232E"/>
    <w:rsid w:val="00572856"/>
    <w:rsid w:val="00574C52"/>
    <w:rsid w:val="00574D00"/>
    <w:rsid w:val="00575F1C"/>
    <w:rsid w:val="005777B5"/>
    <w:rsid w:val="00583928"/>
    <w:rsid w:val="00584251"/>
    <w:rsid w:val="005852CF"/>
    <w:rsid w:val="00586169"/>
    <w:rsid w:val="0058716E"/>
    <w:rsid w:val="00587A7C"/>
    <w:rsid w:val="00590777"/>
    <w:rsid w:val="00595D91"/>
    <w:rsid w:val="005964AF"/>
    <w:rsid w:val="005967C2"/>
    <w:rsid w:val="00597CA4"/>
    <w:rsid w:val="005A3195"/>
    <w:rsid w:val="005A4528"/>
    <w:rsid w:val="005A5A4A"/>
    <w:rsid w:val="005A6E96"/>
    <w:rsid w:val="005A7564"/>
    <w:rsid w:val="005A7C5D"/>
    <w:rsid w:val="005B00D6"/>
    <w:rsid w:val="005B0A6A"/>
    <w:rsid w:val="005B0B7D"/>
    <w:rsid w:val="005B2EF9"/>
    <w:rsid w:val="005B409B"/>
    <w:rsid w:val="005B638A"/>
    <w:rsid w:val="005B6B5A"/>
    <w:rsid w:val="005B7105"/>
    <w:rsid w:val="005B74DC"/>
    <w:rsid w:val="005B791F"/>
    <w:rsid w:val="005C01A6"/>
    <w:rsid w:val="005C24D3"/>
    <w:rsid w:val="005C3FA8"/>
    <w:rsid w:val="005C4665"/>
    <w:rsid w:val="005C548C"/>
    <w:rsid w:val="005C54FE"/>
    <w:rsid w:val="005C5E94"/>
    <w:rsid w:val="005D0380"/>
    <w:rsid w:val="005D4097"/>
    <w:rsid w:val="005D6219"/>
    <w:rsid w:val="005D6BB4"/>
    <w:rsid w:val="005D6CAE"/>
    <w:rsid w:val="005E0174"/>
    <w:rsid w:val="005E0CEB"/>
    <w:rsid w:val="005E0DFD"/>
    <w:rsid w:val="005E123D"/>
    <w:rsid w:val="005E1814"/>
    <w:rsid w:val="005E1E76"/>
    <w:rsid w:val="005E1EE0"/>
    <w:rsid w:val="005E3B92"/>
    <w:rsid w:val="005E408E"/>
    <w:rsid w:val="005E5803"/>
    <w:rsid w:val="005E668E"/>
    <w:rsid w:val="005E6DCF"/>
    <w:rsid w:val="005F0ACF"/>
    <w:rsid w:val="005F15C4"/>
    <w:rsid w:val="005F166A"/>
    <w:rsid w:val="005F17EB"/>
    <w:rsid w:val="005F1902"/>
    <w:rsid w:val="005F1E0A"/>
    <w:rsid w:val="005F2C3F"/>
    <w:rsid w:val="005F2F5F"/>
    <w:rsid w:val="005F48B5"/>
    <w:rsid w:val="00600ED2"/>
    <w:rsid w:val="006025EF"/>
    <w:rsid w:val="006025F7"/>
    <w:rsid w:val="006039C8"/>
    <w:rsid w:val="00603D76"/>
    <w:rsid w:val="006041A7"/>
    <w:rsid w:val="00604EBA"/>
    <w:rsid w:val="00610807"/>
    <w:rsid w:val="0061152B"/>
    <w:rsid w:val="006134B2"/>
    <w:rsid w:val="00614502"/>
    <w:rsid w:val="00615086"/>
    <w:rsid w:val="00615A8E"/>
    <w:rsid w:val="0061696A"/>
    <w:rsid w:val="00621784"/>
    <w:rsid w:val="00622B63"/>
    <w:rsid w:val="00622D3F"/>
    <w:rsid w:val="00624A10"/>
    <w:rsid w:val="00625A81"/>
    <w:rsid w:val="006264A5"/>
    <w:rsid w:val="006265ED"/>
    <w:rsid w:val="00626F5F"/>
    <w:rsid w:val="0063121F"/>
    <w:rsid w:val="00632340"/>
    <w:rsid w:val="00633096"/>
    <w:rsid w:val="006335CF"/>
    <w:rsid w:val="00634739"/>
    <w:rsid w:val="00634E45"/>
    <w:rsid w:val="00635200"/>
    <w:rsid w:val="00635DC3"/>
    <w:rsid w:val="00636196"/>
    <w:rsid w:val="0063779A"/>
    <w:rsid w:val="006378CD"/>
    <w:rsid w:val="00641E5E"/>
    <w:rsid w:val="00642DB8"/>
    <w:rsid w:val="006434A5"/>
    <w:rsid w:val="006442E9"/>
    <w:rsid w:val="00646A1F"/>
    <w:rsid w:val="00650921"/>
    <w:rsid w:val="00652DF9"/>
    <w:rsid w:val="006556A3"/>
    <w:rsid w:val="00655726"/>
    <w:rsid w:val="00655A7B"/>
    <w:rsid w:val="00655B10"/>
    <w:rsid w:val="00656960"/>
    <w:rsid w:val="006570FA"/>
    <w:rsid w:val="0066329F"/>
    <w:rsid w:val="0066330F"/>
    <w:rsid w:val="00663FC0"/>
    <w:rsid w:val="00664211"/>
    <w:rsid w:val="00666F2C"/>
    <w:rsid w:val="00671076"/>
    <w:rsid w:val="006728FD"/>
    <w:rsid w:val="006730DB"/>
    <w:rsid w:val="006732F5"/>
    <w:rsid w:val="00676CCD"/>
    <w:rsid w:val="006772F3"/>
    <w:rsid w:val="00680EE9"/>
    <w:rsid w:val="00681CF1"/>
    <w:rsid w:val="0068218F"/>
    <w:rsid w:val="006828EF"/>
    <w:rsid w:val="00683C3B"/>
    <w:rsid w:val="0068469F"/>
    <w:rsid w:val="006852EE"/>
    <w:rsid w:val="006852F4"/>
    <w:rsid w:val="00687A05"/>
    <w:rsid w:val="00692CF4"/>
    <w:rsid w:val="006940BC"/>
    <w:rsid w:val="00694C87"/>
    <w:rsid w:val="00696CEC"/>
    <w:rsid w:val="00696FA0"/>
    <w:rsid w:val="0069773D"/>
    <w:rsid w:val="006A0148"/>
    <w:rsid w:val="006A03E1"/>
    <w:rsid w:val="006A0575"/>
    <w:rsid w:val="006A0F79"/>
    <w:rsid w:val="006A2945"/>
    <w:rsid w:val="006A32DD"/>
    <w:rsid w:val="006A3BE9"/>
    <w:rsid w:val="006A3C08"/>
    <w:rsid w:val="006A3F24"/>
    <w:rsid w:val="006A72FD"/>
    <w:rsid w:val="006B025E"/>
    <w:rsid w:val="006B02B6"/>
    <w:rsid w:val="006B2E9A"/>
    <w:rsid w:val="006B31CB"/>
    <w:rsid w:val="006B4064"/>
    <w:rsid w:val="006B40C9"/>
    <w:rsid w:val="006B4739"/>
    <w:rsid w:val="006B5BAE"/>
    <w:rsid w:val="006B62E3"/>
    <w:rsid w:val="006B744A"/>
    <w:rsid w:val="006B7DD7"/>
    <w:rsid w:val="006C0670"/>
    <w:rsid w:val="006C087A"/>
    <w:rsid w:val="006C0A68"/>
    <w:rsid w:val="006C1462"/>
    <w:rsid w:val="006C17B1"/>
    <w:rsid w:val="006C29A9"/>
    <w:rsid w:val="006C2EC8"/>
    <w:rsid w:val="006C398C"/>
    <w:rsid w:val="006C79F3"/>
    <w:rsid w:val="006C7F10"/>
    <w:rsid w:val="006D1D52"/>
    <w:rsid w:val="006D37B6"/>
    <w:rsid w:val="006D452F"/>
    <w:rsid w:val="006D5A85"/>
    <w:rsid w:val="006D6120"/>
    <w:rsid w:val="006D68E4"/>
    <w:rsid w:val="006D765D"/>
    <w:rsid w:val="006E027B"/>
    <w:rsid w:val="006E17E0"/>
    <w:rsid w:val="006E2D59"/>
    <w:rsid w:val="006E368B"/>
    <w:rsid w:val="006E41D2"/>
    <w:rsid w:val="006E43E7"/>
    <w:rsid w:val="006F1B74"/>
    <w:rsid w:val="006F438A"/>
    <w:rsid w:val="006F5738"/>
    <w:rsid w:val="006F6C68"/>
    <w:rsid w:val="00700585"/>
    <w:rsid w:val="00701C79"/>
    <w:rsid w:val="00702D3B"/>
    <w:rsid w:val="00702EEE"/>
    <w:rsid w:val="00703724"/>
    <w:rsid w:val="00704C3E"/>
    <w:rsid w:val="00704EF1"/>
    <w:rsid w:val="007107E3"/>
    <w:rsid w:val="00710FD8"/>
    <w:rsid w:val="007119D1"/>
    <w:rsid w:val="00713CD5"/>
    <w:rsid w:val="0071519E"/>
    <w:rsid w:val="007159E7"/>
    <w:rsid w:val="00720945"/>
    <w:rsid w:val="00721318"/>
    <w:rsid w:val="00721D61"/>
    <w:rsid w:val="00723552"/>
    <w:rsid w:val="007238ED"/>
    <w:rsid w:val="00723CB8"/>
    <w:rsid w:val="00723D58"/>
    <w:rsid w:val="00731FF6"/>
    <w:rsid w:val="007321EC"/>
    <w:rsid w:val="007323A6"/>
    <w:rsid w:val="007334DD"/>
    <w:rsid w:val="00733794"/>
    <w:rsid w:val="007344BD"/>
    <w:rsid w:val="00735221"/>
    <w:rsid w:val="007366B8"/>
    <w:rsid w:val="00737469"/>
    <w:rsid w:val="00740107"/>
    <w:rsid w:val="007414F7"/>
    <w:rsid w:val="007417D7"/>
    <w:rsid w:val="0074278B"/>
    <w:rsid w:val="00743A96"/>
    <w:rsid w:val="00744C4C"/>
    <w:rsid w:val="00744FCA"/>
    <w:rsid w:val="00745088"/>
    <w:rsid w:val="00751749"/>
    <w:rsid w:val="00754B14"/>
    <w:rsid w:val="007556AA"/>
    <w:rsid w:val="007556D5"/>
    <w:rsid w:val="00755899"/>
    <w:rsid w:val="00757387"/>
    <w:rsid w:val="00760380"/>
    <w:rsid w:val="00760D21"/>
    <w:rsid w:val="0076128D"/>
    <w:rsid w:val="007617EF"/>
    <w:rsid w:val="00762213"/>
    <w:rsid w:val="00764733"/>
    <w:rsid w:val="00764E0F"/>
    <w:rsid w:val="007650CF"/>
    <w:rsid w:val="0076562F"/>
    <w:rsid w:val="00765B66"/>
    <w:rsid w:val="00765D33"/>
    <w:rsid w:val="00766768"/>
    <w:rsid w:val="00767713"/>
    <w:rsid w:val="00770020"/>
    <w:rsid w:val="00770CC7"/>
    <w:rsid w:val="00770D40"/>
    <w:rsid w:val="00770D4A"/>
    <w:rsid w:val="00774065"/>
    <w:rsid w:val="00775304"/>
    <w:rsid w:val="0077543A"/>
    <w:rsid w:val="007758E4"/>
    <w:rsid w:val="007764FD"/>
    <w:rsid w:val="00777D06"/>
    <w:rsid w:val="00780016"/>
    <w:rsid w:val="00780752"/>
    <w:rsid w:val="00780B6F"/>
    <w:rsid w:val="00780E12"/>
    <w:rsid w:val="00785400"/>
    <w:rsid w:val="00785DAD"/>
    <w:rsid w:val="00786914"/>
    <w:rsid w:val="00786EA3"/>
    <w:rsid w:val="007878B6"/>
    <w:rsid w:val="007902D9"/>
    <w:rsid w:val="00790819"/>
    <w:rsid w:val="007916F7"/>
    <w:rsid w:val="00791BE8"/>
    <w:rsid w:val="00791C3E"/>
    <w:rsid w:val="00793CE6"/>
    <w:rsid w:val="00794C1A"/>
    <w:rsid w:val="00795B9C"/>
    <w:rsid w:val="007A03A2"/>
    <w:rsid w:val="007A0656"/>
    <w:rsid w:val="007A2F56"/>
    <w:rsid w:val="007A3EC0"/>
    <w:rsid w:val="007A431B"/>
    <w:rsid w:val="007A51DA"/>
    <w:rsid w:val="007A59F9"/>
    <w:rsid w:val="007A64BA"/>
    <w:rsid w:val="007A6723"/>
    <w:rsid w:val="007A6C2F"/>
    <w:rsid w:val="007A7201"/>
    <w:rsid w:val="007A7601"/>
    <w:rsid w:val="007B1170"/>
    <w:rsid w:val="007B1F05"/>
    <w:rsid w:val="007B34AC"/>
    <w:rsid w:val="007B3A54"/>
    <w:rsid w:val="007B46F0"/>
    <w:rsid w:val="007B52AA"/>
    <w:rsid w:val="007B6FD6"/>
    <w:rsid w:val="007C15F8"/>
    <w:rsid w:val="007C1E69"/>
    <w:rsid w:val="007C432B"/>
    <w:rsid w:val="007C576C"/>
    <w:rsid w:val="007C64BD"/>
    <w:rsid w:val="007C6769"/>
    <w:rsid w:val="007C7C8A"/>
    <w:rsid w:val="007D0037"/>
    <w:rsid w:val="007D247D"/>
    <w:rsid w:val="007D294D"/>
    <w:rsid w:val="007D2B0C"/>
    <w:rsid w:val="007D3524"/>
    <w:rsid w:val="007D73E3"/>
    <w:rsid w:val="007D7DFE"/>
    <w:rsid w:val="007E08E1"/>
    <w:rsid w:val="007E1C9C"/>
    <w:rsid w:val="007E3D01"/>
    <w:rsid w:val="007E4592"/>
    <w:rsid w:val="007E5A73"/>
    <w:rsid w:val="007E5C71"/>
    <w:rsid w:val="007E6C41"/>
    <w:rsid w:val="007E6DC6"/>
    <w:rsid w:val="007E7504"/>
    <w:rsid w:val="007E7A5C"/>
    <w:rsid w:val="007F016D"/>
    <w:rsid w:val="007F02EA"/>
    <w:rsid w:val="007F07AE"/>
    <w:rsid w:val="007F33E9"/>
    <w:rsid w:val="007F4D4B"/>
    <w:rsid w:val="007F507A"/>
    <w:rsid w:val="007F56A2"/>
    <w:rsid w:val="007F7BBC"/>
    <w:rsid w:val="007F7E68"/>
    <w:rsid w:val="00801624"/>
    <w:rsid w:val="00801FCC"/>
    <w:rsid w:val="0080740E"/>
    <w:rsid w:val="00810DB5"/>
    <w:rsid w:val="00814C5C"/>
    <w:rsid w:val="008165AD"/>
    <w:rsid w:val="008166FC"/>
    <w:rsid w:val="008208CE"/>
    <w:rsid w:val="00820EC5"/>
    <w:rsid w:val="008215D2"/>
    <w:rsid w:val="008216E0"/>
    <w:rsid w:val="0082217E"/>
    <w:rsid w:val="00823F87"/>
    <w:rsid w:val="00824562"/>
    <w:rsid w:val="00825153"/>
    <w:rsid w:val="00825C16"/>
    <w:rsid w:val="00825CE3"/>
    <w:rsid w:val="00831442"/>
    <w:rsid w:val="00832C8C"/>
    <w:rsid w:val="0083389B"/>
    <w:rsid w:val="00833EA1"/>
    <w:rsid w:val="0083499D"/>
    <w:rsid w:val="0083511B"/>
    <w:rsid w:val="00835FD5"/>
    <w:rsid w:val="00836657"/>
    <w:rsid w:val="008371E5"/>
    <w:rsid w:val="00837E13"/>
    <w:rsid w:val="008408F7"/>
    <w:rsid w:val="00840A5B"/>
    <w:rsid w:val="0084101D"/>
    <w:rsid w:val="008410DC"/>
    <w:rsid w:val="008434CF"/>
    <w:rsid w:val="00843B80"/>
    <w:rsid w:val="008459D5"/>
    <w:rsid w:val="008465CB"/>
    <w:rsid w:val="008470F7"/>
    <w:rsid w:val="00847BFA"/>
    <w:rsid w:val="0085132D"/>
    <w:rsid w:val="00851407"/>
    <w:rsid w:val="00855BF2"/>
    <w:rsid w:val="00855F2F"/>
    <w:rsid w:val="00860FDD"/>
    <w:rsid w:val="0086109E"/>
    <w:rsid w:val="008615DF"/>
    <w:rsid w:val="008617B3"/>
    <w:rsid w:val="0086248E"/>
    <w:rsid w:val="00862EB2"/>
    <w:rsid w:val="00863828"/>
    <w:rsid w:val="00863AFE"/>
    <w:rsid w:val="00872EC5"/>
    <w:rsid w:val="00874D71"/>
    <w:rsid w:val="00875C1C"/>
    <w:rsid w:val="0087682D"/>
    <w:rsid w:val="008828D3"/>
    <w:rsid w:val="0088347E"/>
    <w:rsid w:val="00884029"/>
    <w:rsid w:val="00884567"/>
    <w:rsid w:val="00884FCC"/>
    <w:rsid w:val="00891D4A"/>
    <w:rsid w:val="00893D31"/>
    <w:rsid w:val="008940F9"/>
    <w:rsid w:val="00894D18"/>
    <w:rsid w:val="00894E37"/>
    <w:rsid w:val="0089686F"/>
    <w:rsid w:val="008974C6"/>
    <w:rsid w:val="00897CF4"/>
    <w:rsid w:val="008A049C"/>
    <w:rsid w:val="008A1966"/>
    <w:rsid w:val="008A29DC"/>
    <w:rsid w:val="008A3048"/>
    <w:rsid w:val="008A38E6"/>
    <w:rsid w:val="008A5146"/>
    <w:rsid w:val="008A5260"/>
    <w:rsid w:val="008A5268"/>
    <w:rsid w:val="008A65BB"/>
    <w:rsid w:val="008B0E9A"/>
    <w:rsid w:val="008B1262"/>
    <w:rsid w:val="008B399F"/>
    <w:rsid w:val="008B4205"/>
    <w:rsid w:val="008B4585"/>
    <w:rsid w:val="008B6295"/>
    <w:rsid w:val="008C1068"/>
    <w:rsid w:val="008C26A5"/>
    <w:rsid w:val="008C4E4B"/>
    <w:rsid w:val="008C5B64"/>
    <w:rsid w:val="008C67CE"/>
    <w:rsid w:val="008C723C"/>
    <w:rsid w:val="008D0427"/>
    <w:rsid w:val="008D1700"/>
    <w:rsid w:val="008D2405"/>
    <w:rsid w:val="008D3129"/>
    <w:rsid w:val="008D32E6"/>
    <w:rsid w:val="008D373B"/>
    <w:rsid w:val="008D4023"/>
    <w:rsid w:val="008D40F3"/>
    <w:rsid w:val="008D4248"/>
    <w:rsid w:val="008D424A"/>
    <w:rsid w:val="008D48C4"/>
    <w:rsid w:val="008D5435"/>
    <w:rsid w:val="008D597E"/>
    <w:rsid w:val="008D79B4"/>
    <w:rsid w:val="008E0B64"/>
    <w:rsid w:val="008E3712"/>
    <w:rsid w:val="008E3FC9"/>
    <w:rsid w:val="008E4047"/>
    <w:rsid w:val="008E4CA2"/>
    <w:rsid w:val="008E4FF3"/>
    <w:rsid w:val="008E5DDC"/>
    <w:rsid w:val="008E6C63"/>
    <w:rsid w:val="008F046D"/>
    <w:rsid w:val="008F16FF"/>
    <w:rsid w:val="008F2267"/>
    <w:rsid w:val="008F5361"/>
    <w:rsid w:val="008F6A5A"/>
    <w:rsid w:val="00900F51"/>
    <w:rsid w:val="00901531"/>
    <w:rsid w:val="00903230"/>
    <w:rsid w:val="009036D3"/>
    <w:rsid w:val="00906C92"/>
    <w:rsid w:val="00907071"/>
    <w:rsid w:val="00907741"/>
    <w:rsid w:val="00907BC3"/>
    <w:rsid w:val="0091076E"/>
    <w:rsid w:val="00910DE7"/>
    <w:rsid w:val="009110F5"/>
    <w:rsid w:val="009113CA"/>
    <w:rsid w:val="009114F4"/>
    <w:rsid w:val="00912796"/>
    <w:rsid w:val="00912E7B"/>
    <w:rsid w:val="00913FB6"/>
    <w:rsid w:val="00914D63"/>
    <w:rsid w:val="00915AAB"/>
    <w:rsid w:val="00917406"/>
    <w:rsid w:val="009174CF"/>
    <w:rsid w:val="00917660"/>
    <w:rsid w:val="0092070F"/>
    <w:rsid w:val="00920747"/>
    <w:rsid w:val="00922B83"/>
    <w:rsid w:val="00923FDA"/>
    <w:rsid w:val="0092563D"/>
    <w:rsid w:val="00925D67"/>
    <w:rsid w:val="0092657D"/>
    <w:rsid w:val="00926C0D"/>
    <w:rsid w:val="00931A04"/>
    <w:rsid w:val="00932E99"/>
    <w:rsid w:val="0093312F"/>
    <w:rsid w:val="0093389D"/>
    <w:rsid w:val="00933E1C"/>
    <w:rsid w:val="00934B53"/>
    <w:rsid w:val="00936540"/>
    <w:rsid w:val="0093677B"/>
    <w:rsid w:val="00942087"/>
    <w:rsid w:val="009428A1"/>
    <w:rsid w:val="009436A4"/>
    <w:rsid w:val="009451BC"/>
    <w:rsid w:val="00945411"/>
    <w:rsid w:val="00945D36"/>
    <w:rsid w:val="00945FD6"/>
    <w:rsid w:val="00946B50"/>
    <w:rsid w:val="009472A5"/>
    <w:rsid w:val="00947C46"/>
    <w:rsid w:val="00950628"/>
    <w:rsid w:val="00951B50"/>
    <w:rsid w:val="00953081"/>
    <w:rsid w:val="009532FF"/>
    <w:rsid w:val="009540CA"/>
    <w:rsid w:val="00957A69"/>
    <w:rsid w:val="00960058"/>
    <w:rsid w:val="00960309"/>
    <w:rsid w:val="00961818"/>
    <w:rsid w:val="00961912"/>
    <w:rsid w:val="009643E7"/>
    <w:rsid w:val="00964A6B"/>
    <w:rsid w:val="00966531"/>
    <w:rsid w:val="0096678B"/>
    <w:rsid w:val="00966A6D"/>
    <w:rsid w:val="00966ED1"/>
    <w:rsid w:val="009672C8"/>
    <w:rsid w:val="00967643"/>
    <w:rsid w:val="00967969"/>
    <w:rsid w:val="00971DC9"/>
    <w:rsid w:val="00974EA6"/>
    <w:rsid w:val="009759E2"/>
    <w:rsid w:val="0097696C"/>
    <w:rsid w:val="00976A54"/>
    <w:rsid w:val="00976AD1"/>
    <w:rsid w:val="00977CA4"/>
    <w:rsid w:val="00980763"/>
    <w:rsid w:val="00985F03"/>
    <w:rsid w:val="00986857"/>
    <w:rsid w:val="00992448"/>
    <w:rsid w:val="009926D1"/>
    <w:rsid w:val="0099283E"/>
    <w:rsid w:val="00992B53"/>
    <w:rsid w:val="00993CF3"/>
    <w:rsid w:val="00994229"/>
    <w:rsid w:val="009948D7"/>
    <w:rsid w:val="00995657"/>
    <w:rsid w:val="00995F5B"/>
    <w:rsid w:val="00996D3A"/>
    <w:rsid w:val="0099772F"/>
    <w:rsid w:val="0099790D"/>
    <w:rsid w:val="009A0100"/>
    <w:rsid w:val="009A0175"/>
    <w:rsid w:val="009A105C"/>
    <w:rsid w:val="009A1549"/>
    <w:rsid w:val="009A2352"/>
    <w:rsid w:val="009A3E36"/>
    <w:rsid w:val="009A420E"/>
    <w:rsid w:val="009A5F43"/>
    <w:rsid w:val="009B1760"/>
    <w:rsid w:val="009B1A1B"/>
    <w:rsid w:val="009B3837"/>
    <w:rsid w:val="009B4C25"/>
    <w:rsid w:val="009B555A"/>
    <w:rsid w:val="009B5756"/>
    <w:rsid w:val="009C0578"/>
    <w:rsid w:val="009C0E81"/>
    <w:rsid w:val="009C0F3E"/>
    <w:rsid w:val="009C1500"/>
    <w:rsid w:val="009C25C4"/>
    <w:rsid w:val="009C28C8"/>
    <w:rsid w:val="009C2B36"/>
    <w:rsid w:val="009C568F"/>
    <w:rsid w:val="009C662E"/>
    <w:rsid w:val="009C7156"/>
    <w:rsid w:val="009C7602"/>
    <w:rsid w:val="009C7D10"/>
    <w:rsid w:val="009C7E4C"/>
    <w:rsid w:val="009D05C2"/>
    <w:rsid w:val="009D068D"/>
    <w:rsid w:val="009D357A"/>
    <w:rsid w:val="009D379D"/>
    <w:rsid w:val="009D43A7"/>
    <w:rsid w:val="009D5BAD"/>
    <w:rsid w:val="009E0A06"/>
    <w:rsid w:val="009E0C55"/>
    <w:rsid w:val="009E123F"/>
    <w:rsid w:val="009E1B84"/>
    <w:rsid w:val="009E2CD8"/>
    <w:rsid w:val="009E446A"/>
    <w:rsid w:val="009E5AFF"/>
    <w:rsid w:val="009E6322"/>
    <w:rsid w:val="009F09D7"/>
    <w:rsid w:val="009F0A1C"/>
    <w:rsid w:val="009F116C"/>
    <w:rsid w:val="009F1A4A"/>
    <w:rsid w:val="009F2239"/>
    <w:rsid w:val="009F255A"/>
    <w:rsid w:val="009F267E"/>
    <w:rsid w:val="009F30D3"/>
    <w:rsid w:val="009F4925"/>
    <w:rsid w:val="009F4E70"/>
    <w:rsid w:val="009F591A"/>
    <w:rsid w:val="009F6C38"/>
    <w:rsid w:val="00A005EF"/>
    <w:rsid w:val="00A042D4"/>
    <w:rsid w:val="00A049B1"/>
    <w:rsid w:val="00A050F0"/>
    <w:rsid w:val="00A056AC"/>
    <w:rsid w:val="00A06DE7"/>
    <w:rsid w:val="00A07517"/>
    <w:rsid w:val="00A07F65"/>
    <w:rsid w:val="00A1046E"/>
    <w:rsid w:val="00A1246E"/>
    <w:rsid w:val="00A12B58"/>
    <w:rsid w:val="00A12F0A"/>
    <w:rsid w:val="00A13358"/>
    <w:rsid w:val="00A1410F"/>
    <w:rsid w:val="00A14810"/>
    <w:rsid w:val="00A14A3D"/>
    <w:rsid w:val="00A17431"/>
    <w:rsid w:val="00A217AD"/>
    <w:rsid w:val="00A21D82"/>
    <w:rsid w:val="00A22043"/>
    <w:rsid w:val="00A22DC6"/>
    <w:rsid w:val="00A23673"/>
    <w:rsid w:val="00A2532A"/>
    <w:rsid w:val="00A2797E"/>
    <w:rsid w:val="00A314FE"/>
    <w:rsid w:val="00A3320E"/>
    <w:rsid w:val="00A344A5"/>
    <w:rsid w:val="00A351DD"/>
    <w:rsid w:val="00A36EDB"/>
    <w:rsid w:val="00A378BB"/>
    <w:rsid w:val="00A42491"/>
    <w:rsid w:val="00A43254"/>
    <w:rsid w:val="00A476CC"/>
    <w:rsid w:val="00A50E85"/>
    <w:rsid w:val="00A51153"/>
    <w:rsid w:val="00A516A6"/>
    <w:rsid w:val="00A51F04"/>
    <w:rsid w:val="00A52FC4"/>
    <w:rsid w:val="00A54021"/>
    <w:rsid w:val="00A56262"/>
    <w:rsid w:val="00A624A7"/>
    <w:rsid w:val="00A64AA3"/>
    <w:rsid w:val="00A66250"/>
    <w:rsid w:val="00A675B5"/>
    <w:rsid w:val="00A70AE5"/>
    <w:rsid w:val="00A7125C"/>
    <w:rsid w:val="00A73E9C"/>
    <w:rsid w:val="00A7548C"/>
    <w:rsid w:val="00A7598D"/>
    <w:rsid w:val="00A77911"/>
    <w:rsid w:val="00A77957"/>
    <w:rsid w:val="00A800F9"/>
    <w:rsid w:val="00A81F53"/>
    <w:rsid w:val="00A86188"/>
    <w:rsid w:val="00A87315"/>
    <w:rsid w:val="00A87720"/>
    <w:rsid w:val="00A91232"/>
    <w:rsid w:val="00A92B47"/>
    <w:rsid w:val="00A936BB"/>
    <w:rsid w:val="00A938E1"/>
    <w:rsid w:val="00A944B5"/>
    <w:rsid w:val="00A94938"/>
    <w:rsid w:val="00A9640B"/>
    <w:rsid w:val="00A97AD2"/>
    <w:rsid w:val="00AA027A"/>
    <w:rsid w:val="00AA14D4"/>
    <w:rsid w:val="00AA1803"/>
    <w:rsid w:val="00AA2284"/>
    <w:rsid w:val="00AA2317"/>
    <w:rsid w:val="00AA4920"/>
    <w:rsid w:val="00AB52AF"/>
    <w:rsid w:val="00AB5B81"/>
    <w:rsid w:val="00AB5D2A"/>
    <w:rsid w:val="00AC153D"/>
    <w:rsid w:val="00AC286C"/>
    <w:rsid w:val="00AC33CA"/>
    <w:rsid w:val="00AC39DE"/>
    <w:rsid w:val="00AC3A4A"/>
    <w:rsid w:val="00AC3B53"/>
    <w:rsid w:val="00AC418D"/>
    <w:rsid w:val="00AC4E9F"/>
    <w:rsid w:val="00AC5881"/>
    <w:rsid w:val="00AC5C39"/>
    <w:rsid w:val="00AC664C"/>
    <w:rsid w:val="00AC7F30"/>
    <w:rsid w:val="00AD2809"/>
    <w:rsid w:val="00AD3187"/>
    <w:rsid w:val="00AD4AD4"/>
    <w:rsid w:val="00AD5C7D"/>
    <w:rsid w:val="00AD5FBD"/>
    <w:rsid w:val="00AD6007"/>
    <w:rsid w:val="00AD6140"/>
    <w:rsid w:val="00AD62A1"/>
    <w:rsid w:val="00AD669D"/>
    <w:rsid w:val="00AD68AA"/>
    <w:rsid w:val="00AD7540"/>
    <w:rsid w:val="00AD7F22"/>
    <w:rsid w:val="00AE0812"/>
    <w:rsid w:val="00AE1BE1"/>
    <w:rsid w:val="00AE1E71"/>
    <w:rsid w:val="00AE3D28"/>
    <w:rsid w:val="00AE4029"/>
    <w:rsid w:val="00AE5159"/>
    <w:rsid w:val="00AE7650"/>
    <w:rsid w:val="00AE7D9A"/>
    <w:rsid w:val="00AE7E55"/>
    <w:rsid w:val="00AF07F2"/>
    <w:rsid w:val="00AF13E5"/>
    <w:rsid w:val="00AF19EC"/>
    <w:rsid w:val="00AF22A6"/>
    <w:rsid w:val="00AF538A"/>
    <w:rsid w:val="00AF614E"/>
    <w:rsid w:val="00AF654F"/>
    <w:rsid w:val="00AF7BA9"/>
    <w:rsid w:val="00B0048E"/>
    <w:rsid w:val="00B013AA"/>
    <w:rsid w:val="00B01EDF"/>
    <w:rsid w:val="00B02CA7"/>
    <w:rsid w:val="00B05ECD"/>
    <w:rsid w:val="00B06393"/>
    <w:rsid w:val="00B0692F"/>
    <w:rsid w:val="00B06C7A"/>
    <w:rsid w:val="00B0742D"/>
    <w:rsid w:val="00B10165"/>
    <w:rsid w:val="00B102C3"/>
    <w:rsid w:val="00B1066E"/>
    <w:rsid w:val="00B12F6D"/>
    <w:rsid w:val="00B13698"/>
    <w:rsid w:val="00B178F1"/>
    <w:rsid w:val="00B17A98"/>
    <w:rsid w:val="00B17BBE"/>
    <w:rsid w:val="00B20D88"/>
    <w:rsid w:val="00B21075"/>
    <w:rsid w:val="00B213F2"/>
    <w:rsid w:val="00B2160C"/>
    <w:rsid w:val="00B21D4B"/>
    <w:rsid w:val="00B223AF"/>
    <w:rsid w:val="00B22B4C"/>
    <w:rsid w:val="00B24F4D"/>
    <w:rsid w:val="00B27F92"/>
    <w:rsid w:val="00B306E9"/>
    <w:rsid w:val="00B30F45"/>
    <w:rsid w:val="00B33225"/>
    <w:rsid w:val="00B343BD"/>
    <w:rsid w:val="00B34AC2"/>
    <w:rsid w:val="00B360ED"/>
    <w:rsid w:val="00B36719"/>
    <w:rsid w:val="00B3785C"/>
    <w:rsid w:val="00B379B0"/>
    <w:rsid w:val="00B44A27"/>
    <w:rsid w:val="00B457DA"/>
    <w:rsid w:val="00B45969"/>
    <w:rsid w:val="00B45AE9"/>
    <w:rsid w:val="00B45D4B"/>
    <w:rsid w:val="00B46CFA"/>
    <w:rsid w:val="00B47D96"/>
    <w:rsid w:val="00B50105"/>
    <w:rsid w:val="00B51B3C"/>
    <w:rsid w:val="00B51E2C"/>
    <w:rsid w:val="00B52FE0"/>
    <w:rsid w:val="00B5363D"/>
    <w:rsid w:val="00B5393D"/>
    <w:rsid w:val="00B5619D"/>
    <w:rsid w:val="00B5733E"/>
    <w:rsid w:val="00B6144C"/>
    <w:rsid w:val="00B617B3"/>
    <w:rsid w:val="00B623DF"/>
    <w:rsid w:val="00B62A02"/>
    <w:rsid w:val="00B62EE8"/>
    <w:rsid w:val="00B637A4"/>
    <w:rsid w:val="00B63A38"/>
    <w:rsid w:val="00B643AD"/>
    <w:rsid w:val="00B65085"/>
    <w:rsid w:val="00B66A28"/>
    <w:rsid w:val="00B719BE"/>
    <w:rsid w:val="00B7323D"/>
    <w:rsid w:val="00B738B3"/>
    <w:rsid w:val="00B7596C"/>
    <w:rsid w:val="00B76017"/>
    <w:rsid w:val="00B76A9F"/>
    <w:rsid w:val="00B80ABB"/>
    <w:rsid w:val="00B84C88"/>
    <w:rsid w:val="00B851D5"/>
    <w:rsid w:val="00B8675F"/>
    <w:rsid w:val="00B87241"/>
    <w:rsid w:val="00B87E6A"/>
    <w:rsid w:val="00B912F8"/>
    <w:rsid w:val="00B9142B"/>
    <w:rsid w:val="00B916DF"/>
    <w:rsid w:val="00B935CE"/>
    <w:rsid w:val="00B95382"/>
    <w:rsid w:val="00B9559B"/>
    <w:rsid w:val="00B96220"/>
    <w:rsid w:val="00B967A4"/>
    <w:rsid w:val="00B967B7"/>
    <w:rsid w:val="00B9716E"/>
    <w:rsid w:val="00B971E4"/>
    <w:rsid w:val="00BA08DD"/>
    <w:rsid w:val="00BA101B"/>
    <w:rsid w:val="00BA3275"/>
    <w:rsid w:val="00BA39FD"/>
    <w:rsid w:val="00BA3CBA"/>
    <w:rsid w:val="00BA47D8"/>
    <w:rsid w:val="00BA719D"/>
    <w:rsid w:val="00BA7BA7"/>
    <w:rsid w:val="00BB013A"/>
    <w:rsid w:val="00BB111D"/>
    <w:rsid w:val="00BB1554"/>
    <w:rsid w:val="00BB2587"/>
    <w:rsid w:val="00BB3EC2"/>
    <w:rsid w:val="00BC0091"/>
    <w:rsid w:val="00BC13BC"/>
    <w:rsid w:val="00BC1845"/>
    <w:rsid w:val="00BC2532"/>
    <w:rsid w:val="00BC2ED5"/>
    <w:rsid w:val="00BC7B00"/>
    <w:rsid w:val="00BD00A3"/>
    <w:rsid w:val="00BD2239"/>
    <w:rsid w:val="00BD4DC2"/>
    <w:rsid w:val="00BD4F13"/>
    <w:rsid w:val="00BD545D"/>
    <w:rsid w:val="00BD5877"/>
    <w:rsid w:val="00BD6387"/>
    <w:rsid w:val="00BD641E"/>
    <w:rsid w:val="00BD651D"/>
    <w:rsid w:val="00BE250B"/>
    <w:rsid w:val="00BE48BE"/>
    <w:rsid w:val="00BE62EA"/>
    <w:rsid w:val="00BE6348"/>
    <w:rsid w:val="00BE7387"/>
    <w:rsid w:val="00BE7EE0"/>
    <w:rsid w:val="00BF37F7"/>
    <w:rsid w:val="00BF3E6E"/>
    <w:rsid w:val="00BF4C1D"/>
    <w:rsid w:val="00BF4C4D"/>
    <w:rsid w:val="00BF5313"/>
    <w:rsid w:val="00BF5BD0"/>
    <w:rsid w:val="00BF770F"/>
    <w:rsid w:val="00C00620"/>
    <w:rsid w:val="00C00D52"/>
    <w:rsid w:val="00C00EA1"/>
    <w:rsid w:val="00C01298"/>
    <w:rsid w:val="00C015C4"/>
    <w:rsid w:val="00C0226E"/>
    <w:rsid w:val="00C0295E"/>
    <w:rsid w:val="00C051AC"/>
    <w:rsid w:val="00C05476"/>
    <w:rsid w:val="00C0748F"/>
    <w:rsid w:val="00C102B7"/>
    <w:rsid w:val="00C1094E"/>
    <w:rsid w:val="00C11363"/>
    <w:rsid w:val="00C12FD6"/>
    <w:rsid w:val="00C1314F"/>
    <w:rsid w:val="00C13888"/>
    <w:rsid w:val="00C15222"/>
    <w:rsid w:val="00C20379"/>
    <w:rsid w:val="00C208D7"/>
    <w:rsid w:val="00C20D9C"/>
    <w:rsid w:val="00C22AC7"/>
    <w:rsid w:val="00C2431A"/>
    <w:rsid w:val="00C2519C"/>
    <w:rsid w:val="00C257B2"/>
    <w:rsid w:val="00C266D7"/>
    <w:rsid w:val="00C30CFA"/>
    <w:rsid w:val="00C31A29"/>
    <w:rsid w:val="00C33471"/>
    <w:rsid w:val="00C34957"/>
    <w:rsid w:val="00C35703"/>
    <w:rsid w:val="00C36627"/>
    <w:rsid w:val="00C430D1"/>
    <w:rsid w:val="00C513CC"/>
    <w:rsid w:val="00C530E8"/>
    <w:rsid w:val="00C53FE8"/>
    <w:rsid w:val="00C54386"/>
    <w:rsid w:val="00C54D0B"/>
    <w:rsid w:val="00C560ED"/>
    <w:rsid w:val="00C56210"/>
    <w:rsid w:val="00C5796C"/>
    <w:rsid w:val="00C60B7D"/>
    <w:rsid w:val="00C62B60"/>
    <w:rsid w:val="00C6385A"/>
    <w:rsid w:val="00C64210"/>
    <w:rsid w:val="00C6515B"/>
    <w:rsid w:val="00C65218"/>
    <w:rsid w:val="00C67389"/>
    <w:rsid w:val="00C67450"/>
    <w:rsid w:val="00C67AB5"/>
    <w:rsid w:val="00C71699"/>
    <w:rsid w:val="00C71FF3"/>
    <w:rsid w:val="00C7201B"/>
    <w:rsid w:val="00C7229F"/>
    <w:rsid w:val="00C72722"/>
    <w:rsid w:val="00C74B74"/>
    <w:rsid w:val="00C76D22"/>
    <w:rsid w:val="00C777EA"/>
    <w:rsid w:val="00C77954"/>
    <w:rsid w:val="00C8044C"/>
    <w:rsid w:val="00C81D8B"/>
    <w:rsid w:val="00C81F70"/>
    <w:rsid w:val="00C82BC4"/>
    <w:rsid w:val="00C84CAA"/>
    <w:rsid w:val="00C860C2"/>
    <w:rsid w:val="00C86D98"/>
    <w:rsid w:val="00C876FD"/>
    <w:rsid w:val="00C90F01"/>
    <w:rsid w:val="00C91D10"/>
    <w:rsid w:val="00C91DE0"/>
    <w:rsid w:val="00C92308"/>
    <w:rsid w:val="00C93381"/>
    <w:rsid w:val="00C97C5E"/>
    <w:rsid w:val="00CA05C8"/>
    <w:rsid w:val="00CA1E25"/>
    <w:rsid w:val="00CA30C6"/>
    <w:rsid w:val="00CA3AEC"/>
    <w:rsid w:val="00CA4D26"/>
    <w:rsid w:val="00CA4E58"/>
    <w:rsid w:val="00CA6A46"/>
    <w:rsid w:val="00CA7600"/>
    <w:rsid w:val="00CA7643"/>
    <w:rsid w:val="00CB08B5"/>
    <w:rsid w:val="00CB466E"/>
    <w:rsid w:val="00CB4F40"/>
    <w:rsid w:val="00CB5A00"/>
    <w:rsid w:val="00CB717D"/>
    <w:rsid w:val="00CC096E"/>
    <w:rsid w:val="00CC0AD0"/>
    <w:rsid w:val="00CC0DEB"/>
    <w:rsid w:val="00CC1AFE"/>
    <w:rsid w:val="00CC2F25"/>
    <w:rsid w:val="00CC34DC"/>
    <w:rsid w:val="00CC56A9"/>
    <w:rsid w:val="00CC6234"/>
    <w:rsid w:val="00CC7756"/>
    <w:rsid w:val="00CD0BC4"/>
    <w:rsid w:val="00CD1A24"/>
    <w:rsid w:val="00CD281D"/>
    <w:rsid w:val="00CD38F8"/>
    <w:rsid w:val="00CD4F09"/>
    <w:rsid w:val="00CD50BD"/>
    <w:rsid w:val="00CD54B4"/>
    <w:rsid w:val="00CD600D"/>
    <w:rsid w:val="00CD7041"/>
    <w:rsid w:val="00CD7650"/>
    <w:rsid w:val="00CD7D2D"/>
    <w:rsid w:val="00CE0446"/>
    <w:rsid w:val="00CE16D2"/>
    <w:rsid w:val="00CE2BE4"/>
    <w:rsid w:val="00CE3F97"/>
    <w:rsid w:val="00CE42F6"/>
    <w:rsid w:val="00CE477D"/>
    <w:rsid w:val="00CE5C6C"/>
    <w:rsid w:val="00CE713C"/>
    <w:rsid w:val="00CF1327"/>
    <w:rsid w:val="00CF2459"/>
    <w:rsid w:val="00CF3CDE"/>
    <w:rsid w:val="00CF3FFA"/>
    <w:rsid w:val="00CF4C24"/>
    <w:rsid w:val="00CF7D62"/>
    <w:rsid w:val="00CF7F99"/>
    <w:rsid w:val="00D0026F"/>
    <w:rsid w:val="00D01B17"/>
    <w:rsid w:val="00D02AC1"/>
    <w:rsid w:val="00D039AC"/>
    <w:rsid w:val="00D0512A"/>
    <w:rsid w:val="00D056D7"/>
    <w:rsid w:val="00D05CB6"/>
    <w:rsid w:val="00D06A09"/>
    <w:rsid w:val="00D10947"/>
    <w:rsid w:val="00D10F8B"/>
    <w:rsid w:val="00D114BF"/>
    <w:rsid w:val="00D137A2"/>
    <w:rsid w:val="00D13BA5"/>
    <w:rsid w:val="00D143D2"/>
    <w:rsid w:val="00D147E0"/>
    <w:rsid w:val="00D15712"/>
    <w:rsid w:val="00D15E35"/>
    <w:rsid w:val="00D17748"/>
    <w:rsid w:val="00D17DD8"/>
    <w:rsid w:val="00D20BCD"/>
    <w:rsid w:val="00D2136A"/>
    <w:rsid w:val="00D2195C"/>
    <w:rsid w:val="00D22A1E"/>
    <w:rsid w:val="00D24037"/>
    <w:rsid w:val="00D24C0C"/>
    <w:rsid w:val="00D253C8"/>
    <w:rsid w:val="00D26349"/>
    <w:rsid w:val="00D26F43"/>
    <w:rsid w:val="00D278CC"/>
    <w:rsid w:val="00D27C50"/>
    <w:rsid w:val="00D27FA2"/>
    <w:rsid w:val="00D305E2"/>
    <w:rsid w:val="00D315C2"/>
    <w:rsid w:val="00D31F83"/>
    <w:rsid w:val="00D3235B"/>
    <w:rsid w:val="00D334B6"/>
    <w:rsid w:val="00D357B3"/>
    <w:rsid w:val="00D36776"/>
    <w:rsid w:val="00D4097C"/>
    <w:rsid w:val="00D40E85"/>
    <w:rsid w:val="00D41921"/>
    <w:rsid w:val="00D41DD2"/>
    <w:rsid w:val="00D42632"/>
    <w:rsid w:val="00D44D0B"/>
    <w:rsid w:val="00D44EBF"/>
    <w:rsid w:val="00D46052"/>
    <w:rsid w:val="00D4692E"/>
    <w:rsid w:val="00D50C1B"/>
    <w:rsid w:val="00D53432"/>
    <w:rsid w:val="00D54470"/>
    <w:rsid w:val="00D55882"/>
    <w:rsid w:val="00D57B34"/>
    <w:rsid w:val="00D60B83"/>
    <w:rsid w:val="00D60F87"/>
    <w:rsid w:val="00D61D97"/>
    <w:rsid w:val="00D62F4B"/>
    <w:rsid w:val="00D666EF"/>
    <w:rsid w:val="00D70508"/>
    <w:rsid w:val="00D772FF"/>
    <w:rsid w:val="00D773B2"/>
    <w:rsid w:val="00D7744F"/>
    <w:rsid w:val="00D77919"/>
    <w:rsid w:val="00D77F67"/>
    <w:rsid w:val="00D82926"/>
    <w:rsid w:val="00D83F76"/>
    <w:rsid w:val="00D84858"/>
    <w:rsid w:val="00D849DA"/>
    <w:rsid w:val="00D85D1F"/>
    <w:rsid w:val="00D91193"/>
    <w:rsid w:val="00D94526"/>
    <w:rsid w:val="00D94706"/>
    <w:rsid w:val="00D973A6"/>
    <w:rsid w:val="00D97A4D"/>
    <w:rsid w:val="00DA2C79"/>
    <w:rsid w:val="00DA579B"/>
    <w:rsid w:val="00DB1646"/>
    <w:rsid w:val="00DB2276"/>
    <w:rsid w:val="00DB2C57"/>
    <w:rsid w:val="00DB5E3C"/>
    <w:rsid w:val="00DB5F73"/>
    <w:rsid w:val="00DB6044"/>
    <w:rsid w:val="00DB618F"/>
    <w:rsid w:val="00DB7AA1"/>
    <w:rsid w:val="00DB7FC0"/>
    <w:rsid w:val="00DC0D90"/>
    <w:rsid w:val="00DC2344"/>
    <w:rsid w:val="00DC257B"/>
    <w:rsid w:val="00DC2649"/>
    <w:rsid w:val="00DC5612"/>
    <w:rsid w:val="00DC5CAB"/>
    <w:rsid w:val="00DC677D"/>
    <w:rsid w:val="00DC7E7E"/>
    <w:rsid w:val="00DD0AB8"/>
    <w:rsid w:val="00DD1DF5"/>
    <w:rsid w:val="00DD2E05"/>
    <w:rsid w:val="00DD3DCA"/>
    <w:rsid w:val="00DD4364"/>
    <w:rsid w:val="00DD4C5D"/>
    <w:rsid w:val="00DD5C5D"/>
    <w:rsid w:val="00DD66D3"/>
    <w:rsid w:val="00DD6B3E"/>
    <w:rsid w:val="00DD73C6"/>
    <w:rsid w:val="00DD7649"/>
    <w:rsid w:val="00DD7A0A"/>
    <w:rsid w:val="00DE206C"/>
    <w:rsid w:val="00DE20FF"/>
    <w:rsid w:val="00DE26E8"/>
    <w:rsid w:val="00DE3DC2"/>
    <w:rsid w:val="00DE6088"/>
    <w:rsid w:val="00DE6224"/>
    <w:rsid w:val="00DE67AD"/>
    <w:rsid w:val="00DE69E6"/>
    <w:rsid w:val="00DE6FDC"/>
    <w:rsid w:val="00DE7991"/>
    <w:rsid w:val="00DF1E8E"/>
    <w:rsid w:val="00DF1F6E"/>
    <w:rsid w:val="00DF337E"/>
    <w:rsid w:val="00DF485A"/>
    <w:rsid w:val="00DF4922"/>
    <w:rsid w:val="00DF4BAF"/>
    <w:rsid w:val="00DF5EC8"/>
    <w:rsid w:val="00E00ADA"/>
    <w:rsid w:val="00E010D8"/>
    <w:rsid w:val="00E01201"/>
    <w:rsid w:val="00E01CD2"/>
    <w:rsid w:val="00E043A6"/>
    <w:rsid w:val="00E06736"/>
    <w:rsid w:val="00E07476"/>
    <w:rsid w:val="00E0750C"/>
    <w:rsid w:val="00E078A9"/>
    <w:rsid w:val="00E12276"/>
    <w:rsid w:val="00E13A0B"/>
    <w:rsid w:val="00E13B76"/>
    <w:rsid w:val="00E14444"/>
    <w:rsid w:val="00E17243"/>
    <w:rsid w:val="00E20EFF"/>
    <w:rsid w:val="00E22D34"/>
    <w:rsid w:val="00E23040"/>
    <w:rsid w:val="00E230EC"/>
    <w:rsid w:val="00E23F91"/>
    <w:rsid w:val="00E24158"/>
    <w:rsid w:val="00E2492E"/>
    <w:rsid w:val="00E249E1"/>
    <w:rsid w:val="00E2749D"/>
    <w:rsid w:val="00E30883"/>
    <w:rsid w:val="00E30D8D"/>
    <w:rsid w:val="00E312B6"/>
    <w:rsid w:val="00E31581"/>
    <w:rsid w:val="00E340A9"/>
    <w:rsid w:val="00E347F8"/>
    <w:rsid w:val="00E34C15"/>
    <w:rsid w:val="00E35747"/>
    <w:rsid w:val="00E35EE1"/>
    <w:rsid w:val="00E37F88"/>
    <w:rsid w:val="00E402A8"/>
    <w:rsid w:val="00E4343D"/>
    <w:rsid w:val="00E45A87"/>
    <w:rsid w:val="00E45C91"/>
    <w:rsid w:val="00E46BB6"/>
    <w:rsid w:val="00E46FC9"/>
    <w:rsid w:val="00E501C1"/>
    <w:rsid w:val="00E504F0"/>
    <w:rsid w:val="00E50FCE"/>
    <w:rsid w:val="00E51A98"/>
    <w:rsid w:val="00E55B6F"/>
    <w:rsid w:val="00E56409"/>
    <w:rsid w:val="00E57639"/>
    <w:rsid w:val="00E578DB"/>
    <w:rsid w:val="00E6142D"/>
    <w:rsid w:val="00E62E42"/>
    <w:rsid w:val="00E64D24"/>
    <w:rsid w:val="00E667E8"/>
    <w:rsid w:val="00E669F8"/>
    <w:rsid w:val="00E71B34"/>
    <w:rsid w:val="00E73C30"/>
    <w:rsid w:val="00E75AAF"/>
    <w:rsid w:val="00E769BF"/>
    <w:rsid w:val="00E77D38"/>
    <w:rsid w:val="00E77E4E"/>
    <w:rsid w:val="00E803CC"/>
    <w:rsid w:val="00E80D22"/>
    <w:rsid w:val="00E82A27"/>
    <w:rsid w:val="00E82FF2"/>
    <w:rsid w:val="00E83C2B"/>
    <w:rsid w:val="00E8579F"/>
    <w:rsid w:val="00E86167"/>
    <w:rsid w:val="00E86AC4"/>
    <w:rsid w:val="00E91554"/>
    <w:rsid w:val="00E92A41"/>
    <w:rsid w:val="00E93691"/>
    <w:rsid w:val="00E936F2"/>
    <w:rsid w:val="00E94F27"/>
    <w:rsid w:val="00E96676"/>
    <w:rsid w:val="00E96A53"/>
    <w:rsid w:val="00E96C75"/>
    <w:rsid w:val="00E977E6"/>
    <w:rsid w:val="00E97B99"/>
    <w:rsid w:val="00EA01DE"/>
    <w:rsid w:val="00EA15DB"/>
    <w:rsid w:val="00EA162B"/>
    <w:rsid w:val="00EA2ABC"/>
    <w:rsid w:val="00EA30C1"/>
    <w:rsid w:val="00EA50B9"/>
    <w:rsid w:val="00EA62CD"/>
    <w:rsid w:val="00EA76BD"/>
    <w:rsid w:val="00EB0B22"/>
    <w:rsid w:val="00EB203E"/>
    <w:rsid w:val="00EB21CC"/>
    <w:rsid w:val="00EB4038"/>
    <w:rsid w:val="00EB4FAF"/>
    <w:rsid w:val="00EB51A2"/>
    <w:rsid w:val="00EB5779"/>
    <w:rsid w:val="00EB5DCC"/>
    <w:rsid w:val="00EB612D"/>
    <w:rsid w:val="00EB7DEF"/>
    <w:rsid w:val="00EB7FE9"/>
    <w:rsid w:val="00EC0789"/>
    <w:rsid w:val="00EC0B05"/>
    <w:rsid w:val="00EC0C8F"/>
    <w:rsid w:val="00EC18A7"/>
    <w:rsid w:val="00EC1FD0"/>
    <w:rsid w:val="00EC2111"/>
    <w:rsid w:val="00EC356A"/>
    <w:rsid w:val="00EC3DA1"/>
    <w:rsid w:val="00EC48CD"/>
    <w:rsid w:val="00EC4AAA"/>
    <w:rsid w:val="00EC6A33"/>
    <w:rsid w:val="00EC76F9"/>
    <w:rsid w:val="00ED0725"/>
    <w:rsid w:val="00ED0ECB"/>
    <w:rsid w:val="00ED1505"/>
    <w:rsid w:val="00ED163B"/>
    <w:rsid w:val="00ED1F73"/>
    <w:rsid w:val="00ED20FA"/>
    <w:rsid w:val="00ED4606"/>
    <w:rsid w:val="00ED478F"/>
    <w:rsid w:val="00ED4D47"/>
    <w:rsid w:val="00ED6347"/>
    <w:rsid w:val="00ED742B"/>
    <w:rsid w:val="00EE1A21"/>
    <w:rsid w:val="00EE3CE9"/>
    <w:rsid w:val="00EE5D93"/>
    <w:rsid w:val="00EE783A"/>
    <w:rsid w:val="00EF10DD"/>
    <w:rsid w:val="00EF2193"/>
    <w:rsid w:val="00EF619D"/>
    <w:rsid w:val="00EF72D6"/>
    <w:rsid w:val="00EF7AD3"/>
    <w:rsid w:val="00F00679"/>
    <w:rsid w:val="00F00982"/>
    <w:rsid w:val="00F02369"/>
    <w:rsid w:val="00F02F61"/>
    <w:rsid w:val="00F0506F"/>
    <w:rsid w:val="00F05B9A"/>
    <w:rsid w:val="00F05BB6"/>
    <w:rsid w:val="00F05CA6"/>
    <w:rsid w:val="00F05D3E"/>
    <w:rsid w:val="00F05E3C"/>
    <w:rsid w:val="00F06A6A"/>
    <w:rsid w:val="00F07200"/>
    <w:rsid w:val="00F077A1"/>
    <w:rsid w:val="00F10783"/>
    <w:rsid w:val="00F11F78"/>
    <w:rsid w:val="00F127A8"/>
    <w:rsid w:val="00F13EEE"/>
    <w:rsid w:val="00F1400D"/>
    <w:rsid w:val="00F1692E"/>
    <w:rsid w:val="00F232F0"/>
    <w:rsid w:val="00F23A90"/>
    <w:rsid w:val="00F25F7D"/>
    <w:rsid w:val="00F31948"/>
    <w:rsid w:val="00F33463"/>
    <w:rsid w:val="00F334B6"/>
    <w:rsid w:val="00F35751"/>
    <w:rsid w:val="00F357DF"/>
    <w:rsid w:val="00F4186E"/>
    <w:rsid w:val="00F41B9C"/>
    <w:rsid w:val="00F42B9A"/>
    <w:rsid w:val="00F42EE3"/>
    <w:rsid w:val="00F42F92"/>
    <w:rsid w:val="00F4590C"/>
    <w:rsid w:val="00F465E4"/>
    <w:rsid w:val="00F4706E"/>
    <w:rsid w:val="00F543CF"/>
    <w:rsid w:val="00F54908"/>
    <w:rsid w:val="00F54A72"/>
    <w:rsid w:val="00F54C3F"/>
    <w:rsid w:val="00F56D2A"/>
    <w:rsid w:val="00F604EA"/>
    <w:rsid w:val="00F609B1"/>
    <w:rsid w:val="00F60F57"/>
    <w:rsid w:val="00F62685"/>
    <w:rsid w:val="00F628E6"/>
    <w:rsid w:val="00F64F6C"/>
    <w:rsid w:val="00F6601E"/>
    <w:rsid w:val="00F66519"/>
    <w:rsid w:val="00F66D72"/>
    <w:rsid w:val="00F66F69"/>
    <w:rsid w:val="00F6737C"/>
    <w:rsid w:val="00F705AB"/>
    <w:rsid w:val="00F7070E"/>
    <w:rsid w:val="00F7108B"/>
    <w:rsid w:val="00F72796"/>
    <w:rsid w:val="00F74010"/>
    <w:rsid w:val="00F7466C"/>
    <w:rsid w:val="00F77073"/>
    <w:rsid w:val="00F77983"/>
    <w:rsid w:val="00F80A96"/>
    <w:rsid w:val="00F80C38"/>
    <w:rsid w:val="00F80DF7"/>
    <w:rsid w:val="00F825B1"/>
    <w:rsid w:val="00F86181"/>
    <w:rsid w:val="00F869E8"/>
    <w:rsid w:val="00F86E08"/>
    <w:rsid w:val="00F871BA"/>
    <w:rsid w:val="00F87FCB"/>
    <w:rsid w:val="00F90467"/>
    <w:rsid w:val="00F91000"/>
    <w:rsid w:val="00F9142C"/>
    <w:rsid w:val="00F92171"/>
    <w:rsid w:val="00F92DF7"/>
    <w:rsid w:val="00F92FDB"/>
    <w:rsid w:val="00F93DBD"/>
    <w:rsid w:val="00F95BF3"/>
    <w:rsid w:val="00FA0678"/>
    <w:rsid w:val="00FA1B81"/>
    <w:rsid w:val="00FA1E08"/>
    <w:rsid w:val="00FA1FC9"/>
    <w:rsid w:val="00FA401E"/>
    <w:rsid w:val="00FA44C9"/>
    <w:rsid w:val="00FA5C80"/>
    <w:rsid w:val="00FA5E91"/>
    <w:rsid w:val="00FB0CAC"/>
    <w:rsid w:val="00FB20D5"/>
    <w:rsid w:val="00FB443B"/>
    <w:rsid w:val="00FB47C3"/>
    <w:rsid w:val="00FB5472"/>
    <w:rsid w:val="00FB62CE"/>
    <w:rsid w:val="00FB7BB1"/>
    <w:rsid w:val="00FC05ED"/>
    <w:rsid w:val="00FC0D93"/>
    <w:rsid w:val="00FC1693"/>
    <w:rsid w:val="00FC24B0"/>
    <w:rsid w:val="00FC2F24"/>
    <w:rsid w:val="00FC571B"/>
    <w:rsid w:val="00FD0E49"/>
    <w:rsid w:val="00FD15F2"/>
    <w:rsid w:val="00FD1681"/>
    <w:rsid w:val="00FD19F1"/>
    <w:rsid w:val="00FD2E3A"/>
    <w:rsid w:val="00FD301B"/>
    <w:rsid w:val="00FD311B"/>
    <w:rsid w:val="00FD4729"/>
    <w:rsid w:val="00FD52FA"/>
    <w:rsid w:val="00FD640C"/>
    <w:rsid w:val="00FD73B9"/>
    <w:rsid w:val="00FE030B"/>
    <w:rsid w:val="00FE0BF7"/>
    <w:rsid w:val="00FE2CC1"/>
    <w:rsid w:val="00FE3315"/>
    <w:rsid w:val="00FE4FE1"/>
    <w:rsid w:val="00FE70D8"/>
    <w:rsid w:val="00FF2675"/>
    <w:rsid w:val="00FF4E59"/>
    <w:rsid w:val="00FF5A14"/>
    <w:rsid w:val="00FF7262"/>
    <w:rsid w:val="00FF75F3"/>
    <w:rsid w:val="00FF7687"/>
    <w:rsid w:val="00FF7D78"/>
    <w:rsid w:val="00FF7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82BDC8"/>
  <w15:chartTrackingRefBased/>
  <w15:docId w15:val="{737ACC63-2C47-49A0-B857-CB3166281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52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523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A5233"/>
    <w:pPr>
      <w:ind w:leftChars="200" w:left="480"/>
    </w:pPr>
  </w:style>
  <w:style w:type="paragraph" w:styleId="BodyText">
    <w:name w:val="Body Text"/>
    <w:basedOn w:val="Normal"/>
    <w:link w:val="BodyTextChar"/>
    <w:uiPriority w:val="1"/>
    <w:qFormat/>
    <w:rsid w:val="00F91000"/>
    <w:pPr>
      <w:autoSpaceDE w:val="0"/>
      <w:autoSpaceDN w:val="0"/>
    </w:pPr>
    <w:rPr>
      <w:rFonts w:ascii="Arial" w:eastAsia="Arial" w:hAnsi="Arial" w:cs="Arial"/>
      <w:kern w:val="0"/>
      <w:sz w:val="14"/>
      <w:szCs w:val="1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F91000"/>
    <w:rPr>
      <w:rFonts w:ascii="Arial" w:eastAsia="Arial" w:hAnsi="Arial" w:cs="Arial"/>
      <w:kern w:val="0"/>
      <w:sz w:val="14"/>
      <w:szCs w:val="1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A056A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A056AC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A056A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A056AC"/>
    <w:rPr>
      <w:sz w:val="20"/>
      <w:szCs w:val="20"/>
    </w:rPr>
  </w:style>
  <w:style w:type="table" w:styleId="TableGrid">
    <w:name w:val="Table Grid"/>
    <w:basedOn w:val="TableNormal"/>
    <w:uiPriority w:val="39"/>
    <w:rsid w:val="000E23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7E5C71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F62685"/>
    <w:pPr>
      <w:widowControl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127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9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atshunlee@gmail.com" TargetMode="External"/><Relationship Id="rId13" Type="http://schemas.openxmlformats.org/officeDocument/2006/relationships/hyperlink" Target="https://yatshunlee.super.site/projects/quantitative-risk-analysi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yatshunlee.super.site/projects/lendingclub-loan-analysis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yatshunlee.super.site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yatshunlee.super.site/projects/llm-for-fact-checking" TargetMode="External"/><Relationship Id="rId10" Type="http://schemas.openxmlformats.org/officeDocument/2006/relationships/hyperlink" Target="https://www.linkedin.com/in/yatshunlee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ithub.com/yatshunlee" TargetMode="External"/><Relationship Id="rId14" Type="http://schemas.openxmlformats.org/officeDocument/2006/relationships/hyperlink" Target="https://github.com/yatshunlee/qwop_RL/tree/main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B063A8-CCE7-43CE-8C7A-90F5E57407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8</Words>
  <Characters>306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4283</dc:creator>
  <cp:keywords/>
  <dc:description/>
  <cp:lastModifiedBy>of4283</cp:lastModifiedBy>
  <cp:revision>1882</cp:revision>
  <cp:lastPrinted>2024-12-13T14:20:00Z</cp:lastPrinted>
  <dcterms:created xsi:type="dcterms:W3CDTF">2023-09-12T14:35:00Z</dcterms:created>
  <dcterms:modified xsi:type="dcterms:W3CDTF">2025-04-22T14:12:00Z</dcterms:modified>
</cp:coreProperties>
</file>